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5DCD" w:rsidRPr="00392FE9" w:rsidRDefault="00A75590" w:rsidP="008E5DCD">
      <w:pPr>
        <w:spacing w:after="480"/>
        <w:rPr>
          <w:rStyle w:val="Head"/>
        </w:rPr>
      </w:pPr>
      <w:r w:rsidRPr="00392FE9">
        <w:rPr>
          <w:b/>
          <w:bCs/>
          <w:sz w:val="42"/>
          <w:szCs w:val="42"/>
        </w:rPr>
        <w:t>5</w:t>
      </w:r>
      <w:r w:rsidR="008E5DCD" w:rsidRPr="00392FE9">
        <w:rPr>
          <w:b/>
          <w:bCs/>
          <w:sz w:val="42"/>
          <w:szCs w:val="42"/>
        </w:rPr>
        <w:t xml:space="preserve"> </w:t>
      </w:r>
      <w:r w:rsidR="007D41EA" w:rsidRPr="00392FE9">
        <w:rPr>
          <w:rStyle w:val="Head"/>
        </w:rPr>
        <w:t xml:space="preserve">Topic </w:t>
      </w:r>
      <w:r w:rsidR="006B135A">
        <w:rPr>
          <w:rStyle w:val="Head"/>
        </w:rPr>
        <w:t>Review</w:t>
      </w:r>
    </w:p>
    <w:p w:rsidR="008E5DCD" w:rsidRPr="00392FE9" w:rsidRDefault="008E5DCD" w:rsidP="008E5DCD"/>
    <w:p w:rsidR="008E5DCD" w:rsidRPr="00392FE9" w:rsidRDefault="008E5DCD" w:rsidP="004D1CB4">
      <w:pPr>
        <w:pStyle w:val="TXT1NL"/>
        <w:sectPr w:rsidR="008E5DCD" w:rsidRPr="00392FE9" w:rsidSect="008E5DCD">
          <w:headerReference w:type="default" r:id="rId8"/>
          <w:footerReference w:type="default" r:id="rId9"/>
          <w:type w:val="continuous"/>
          <w:pgSz w:w="12240" w:h="15840" w:code="9"/>
          <w:pgMar w:top="1440" w:right="1600" w:bottom="1320" w:left="1600" w:header="480" w:footer="600" w:gutter="0"/>
          <w:cols w:space="60"/>
          <w:noEndnote/>
          <w:docGrid w:linePitch="272"/>
        </w:sectPr>
      </w:pPr>
    </w:p>
    <w:p w:rsidR="00326ED5" w:rsidRPr="00392FE9" w:rsidRDefault="002622DF" w:rsidP="002622DF">
      <w:pPr>
        <w:pStyle w:val="TXT11pA"/>
        <w:rPr>
          <w:b/>
        </w:rPr>
      </w:pPr>
      <w:r w:rsidRPr="00392FE9">
        <w:rPr>
          <w:b/>
        </w:rPr>
        <w:t xml:space="preserve">For </w:t>
      </w:r>
      <w:proofErr w:type="gramStart"/>
      <w:r w:rsidRPr="00392FE9">
        <w:rPr>
          <w:b/>
        </w:rPr>
        <w:t>Items</w:t>
      </w:r>
      <w:proofErr w:type="gramEnd"/>
      <w:r w:rsidRPr="00392FE9">
        <w:rPr>
          <w:b/>
        </w:rPr>
        <w:t xml:space="preserve"> 1–2, find the value of each</w:t>
      </w:r>
      <w:r w:rsidRPr="00392FE9">
        <w:rPr>
          <w:b/>
        </w:rPr>
        <w:br/>
        <w:t xml:space="preserve">expression. </w:t>
      </w:r>
    </w:p>
    <w:p w:rsidR="00F3197E" w:rsidRPr="00392FE9" w:rsidRDefault="003C61CC" w:rsidP="00A030B5">
      <w:pPr>
        <w:pStyle w:val="TXT1NL"/>
      </w:pPr>
      <w:r w:rsidRPr="00392FE9">
        <w:rPr>
          <w:b/>
        </w:rPr>
        <w:t>1.</w:t>
      </w:r>
      <w:r w:rsidRPr="00392FE9">
        <w:tab/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3</m:t>
                </m:r>
              </m:e>
              <m:sup>
                <m:r>
                  <w:rPr>
                    <w:rFonts w:ascii="Cambria Math" w:hAnsi="Cambria Math"/>
                  </w:rPr>
                  <m:t>6</m:t>
                </m:r>
              </m:sup>
            </m:sSup>
          </m:e>
        </m:rad>
      </m:oMath>
    </w:p>
    <w:p w:rsidR="0008063A" w:rsidRPr="00392FE9" w:rsidRDefault="006606B3" w:rsidP="00520B0F">
      <w:pPr>
        <w:pStyle w:val="TXT1NL"/>
      </w:pPr>
      <w:r w:rsidRPr="00392FE9">
        <w:rPr>
          <w:b/>
        </w:rPr>
        <w:t>2.</w:t>
      </w:r>
      <w:r w:rsidRPr="00392FE9">
        <w:tab/>
      </w:r>
      <m:oMath>
        <m:rad>
          <m:radPr>
            <m:ctrlPr>
              <w:rPr>
                <w:rFonts w:ascii="Cambria Math" w:hAnsi="Cambria Math"/>
                <w:i/>
                <w:lang w:eastAsia="en-US"/>
              </w:rPr>
            </m:ctrlPr>
          </m:radPr>
          <m:deg>
            <m:r>
              <w:rPr>
                <w:rFonts w:ascii="Cambria Math" w:hAnsi="Cambria Math"/>
              </w:rPr>
              <m:t>3</m:t>
            </m:r>
          </m:deg>
          <m:e>
            <m:r>
              <w:rPr>
                <w:rFonts w:ascii="Cambria Math" w:hAnsi="Cambria Math"/>
              </w:rPr>
              <m:t>-125</m:t>
            </m:r>
          </m:e>
        </m:rad>
      </m:oMath>
    </w:p>
    <w:p w:rsidR="006D07A1" w:rsidRPr="00392FE9" w:rsidRDefault="006D07A1" w:rsidP="006D07A1">
      <w:pPr>
        <w:pStyle w:val="TXT1WOL2c"/>
      </w:pPr>
      <w:r w:rsidRPr="00392FE9">
        <w:tab/>
      </w:r>
    </w:p>
    <w:p w:rsidR="004E18B0" w:rsidRDefault="00820F32" w:rsidP="00FB17FE">
      <w:pPr>
        <w:pStyle w:val="TXT1NL"/>
      </w:pPr>
      <w:r w:rsidRPr="00392FE9">
        <w:rPr>
          <w:b/>
        </w:rPr>
        <w:t>3.</w:t>
      </w:r>
      <w:r w:rsidRPr="00392FE9">
        <w:tab/>
      </w:r>
      <w:r w:rsidR="002770DE" w:rsidRPr="00392FE9">
        <w:t>Simplify</w:t>
      </w:r>
      <w:r w:rsidR="0073050A" w:rsidRPr="00392FE9">
        <w:t xml:space="preserve"> </w:t>
      </w:r>
    </w:p>
    <w:p w:rsidR="004E18B0" w:rsidRPr="004E18B0" w:rsidRDefault="008A4A8E" w:rsidP="004E18B0">
      <w:pPr>
        <w:pStyle w:val="TXT1NL"/>
        <w:rPr>
          <w:b/>
        </w:rPr>
      </w:pPr>
      <w:proofErr w:type="gramStart"/>
      <w:r>
        <w:rPr>
          <w:b/>
        </w:rPr>
        <w:t>a</w:t>
      </w:r>
      <w:proofErr w:type="gramEnd"/>
      <w:r w:rsidR="004E18B0">
        <w:rPr>
          <w:b/>
        </w:rPr>
        <w:t xml:space="preserve">.  </w:t>
      </w:r>
      <m:oMath>
        <m:rad>
          <m:radPr>
            <m:ctrlPr>
              <w:rPr>
                <w:rFonts w:ascii="Cambria Math" w:hAnsi="Cambria Math"/>
                <w:b/>
                <w:i/>
              </w:rPr>
            </m:ctrlPr>
          </m:radPr>
          <m:deg>
            <m:r>
              <m:rPr>
                <m:sty m:val="bi"/>
              </m:rPr>
              <w:rPr>
                <w:rFonts w:ascii="Cambria Math" w:hAnsi="Cambria Math"/>
              </w:rPr>
              <m:t>4</m:t>
            </m:r>
          </m:deg>
          <m:e>
            <m:r>
              <m:rPr>
                <m:sty m:val="bi"/>
              </m:rPr>
              <w:rPr>
                <w:rFonts w:ascii="Cambria Math" w:hAnsi="Cambria Math"/>
              </w:rPr>
              <m:t>16</m:t>
            </m:r>
            <m:sSup>
              <m:sSupPr>
                <m:ctrlPr>
                  <w:rPr>
                    <w:rFonts w:ascii="Cambria Math" w:hAnsi="Cambria Math"/>
                    <w:b/>
                    <w:i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</w:rPr>
                  <m:t>4</m:t>
                </m:r>
              </m:sup>
            </m:sSup>
            <m:sSup>
              <m:sSupPr>
                <m:ctrlPr>
                  <w:rPr>
                    <w:rFonts w:ascii="Cambria Math" w:hAnsi="Cambria Math"/>
                    <w:b/>
                    <w:i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</w:rPr>
                  <m:t>8</m:t>
                </m:r>
              </m:sup>
            </m:sSup>
          </m:e>
        </m:rad>
      </m:oMath>
    </w:p>
    <w:p w:rsidR="005B7DCC" w:rsidRPr="00392FE9" w:rsidRDefault="000365BD" w:rsidP="005B7DCC">
      <w:pPr>
        <w:pStyle w:val="TXT1WOL2c"/>
      </w:pPr>
      <w:r w:rsidRPr="00392FE9">
        <w:tab/>
      </w:r>
      <w:r w:rsidR="005B7DCC" w:rsidRPr="00392FE9">
        <w:tab/>
      </w:r>
    </w:p>
    <w:p w:rsidR="000365BD" w:rsidRPr="00392FE9" w:rsidRDefault="000365BD" w:rsidP="004E18B0">
      <w:pPr>
        <w:pStyle w:val="TXT1NL"/>
      </w:pPr>
    </w:p>
    <w:p w:rsidR="006B135A" w:rsidRDefault="00B22C54" w:rsidP="005B7DCC">
      <w:pPr>
        <w:pStyle w:val="TXT1NL"/>
      </w:pPr>
      <w:r w:rsidRPr="00392FE9">
        <w:rPr>
          <w:b/>
        </w:rPr>
        <w:t>4.</w:t>
      </w:r>
      <w:r w:rsidRPr="00392FE9">
        <w:tab/>
      </w:r>
      <w:r w:rsidR="00522183" w:rsidRPr="00392FE9">
        <w:t xml:space="preserve">Multiply </w:t>
      </w:r>
      <m:oMath>
        <m:r>
          <w:rPr>
            <w:rFonts w:ascii="Cambria Math" w:hAnsi="Cambria Math"/>
          </w:rPr>
          <m:t>(</m:t>
        </m:r>
        <m:rad>
          <m:radPr>
            <m:degHide m:val="1"/>
            <m:ctrlPr>
              <w:rPr>
                <w:rFonts w:ascii="Cambria Math" w:hAnsi="Cambria Math"/>
                <w:i/>
                <w:lang w:eastAsia="en-US"/>
              </w:rPr>
            </m:ctrlPr>
          </m:radPr>
          <m:deg/>
          <m:e>
            <m:r>
              <w:rPr>
                <w:rFonts w:ascii="Cambria Math" w:hAnsi="Cambria Math"/>
              </w:rPr>
              <m:t>b</m:t>
            </m:r>
          </m:e>
        </m:rad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)(</m:t>
        </m:r>
        <m:rad>
          <m:radPr>
            <m:degHide m:val="1"/>
            <m:ctrlPr>
              <w:rPr>
                <w:rFonts w:ascii="Cambria Math" w:hAnsi="Cambria Math"/>
                <w:i/>
                <w:lang w:eastAsia="en-US"/>
              </w:rPr>
            </m:ctrlPr>
          </m:radPr>
          <m:deg/>
          <m:e>
            <m:r>
              <w:rPr>
                <w:rFonts w:ascii="Cambria Math" w:hAnsi="Cambria Math"/>
              </w:rPr>
              <m:t>b</m:t>
            </m:r>
          </m:e>
        </m:rad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)</m:t>
        </m:r>
      </m:oMath>
    </w:p>
    <w:p w:rsidR="006B135A" w:rsidRDefault="006B135A" w:rsidP="008C2413">
      <w:pPr>
        <w:pStyle w:val="TXT1WOL2c"/>
      </w:pPr>
    </w:p>
    <w:p w:rsidR="006B135A" w:rsidRDefault="006B135A" w:rsidP="008C2413">
      <w:pPr>
        <w:pStyle w:val="TXT1WOL2c"/>
      </w:pPr>
    </w:p>
    <w:p w:rsidR="00EA04A5" w:rsidRPr="00392FE9" w:rsidRDefault="008C2413" w:rsidP="008C2413">
      <w:pPr>
        <w:pStyle w:val="TXT1WOL2c"/>
      </w:pPr>
      <w:r w:rsidRPr="00392FE9">
        <w:tab/>
      </w:r>
    </w:p>
    <w:p w:rsidR="00FB13E3" w:rsidRPr="00392FE9" w:rsidRDefault="00FB13E3" w:rsidP="00FB13E3">
      <w:pPr>
        <w:pStyle w:val="TXT1NL"/>
      </w:pPr>
      <w:r w:rsidRPr="00392FE9">
        <w:rPr>
          <w:b/>
        </w:rPr>
        <w:t>5.</w:t>
      </w:r>
      <w:r w:rsidRPr="00392FE9">
        <w:rPr>
          <w:b/>
        </w:rPr>
        <w:tab/>
      </w:r>
      <w:r w:rsidRPr="00392FE9">
        <w:t>Which of the following is</w:t>
      </w:r>
      <w:r w:rsidRPr="00392FE9">
        <w:br/>
        <w:t>equivalent to</w:t>
      </w:r>
      <w:r w:rsidR="00752846" w:rsidRPr="00392FE9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1+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7</m:t>
                </m:r>
              </m:e>
            </m:rad>
          </m:den>
        </m:f>
      </m:oMath>
    </w:p>
    <w:p w:rsidR="00FB13E3" w:rsidRPr="00392FE9" w:rsidRDefault="000A3A0C" w:rsidP="000A3A0C">
      <w:pPr>
        <w:pStyle w:val="TXT1LL"/>
        <w:rPr>
          <w:rFonts w:cs="Arial"/>
        </w:rPr>
      </w:pPr>
      <w:r w:rsidRPr="00392FE9">
        <w:rPr>
          <w:rFonts w:cs="Arial"/>
          <w:b/>
        </w:rPr>
        <w:t>A</w:t>
      </w:r>
      <w:r w:rsidR="005B7DCC">
        <w:rPr>
          <w:rFonts w:cs="Arial"/>
          <w:b/>
        </w:rPr>
        <w:t xml:space="preserve">    </w:t>
      </w:r>
      <m:oMath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 w:cs="Arial"/>
                    <w:i/>
                  </w:rPr>
                </m:ctrlPr>
              </m:radPr>
              <m:deg/>
              <m:e>
                <m:r>
                  <w:rPr>
                    <w:rFonts w:ascii="Cambria Math" w:hAnsi="Cambria Math" w:cs="Arial"/>
                  </w:rPr>
                  <m:t>7</m:t>
                </m:r>
              </m:e>
            </m:rad>
            <m:r>
              <w:rPr>
                <w:rFonts w:ascii="Cambria Math" w:hAnsi="Cambria Math" w:cs="Arial"/>
              </w:rPr>
              <m:t>+2</m:t>
            </m:r>
          </m:num>
          <m:den>
            <m:r>
              <w:rPr>
                <w:rFonts w:ascii="Cambria Math" w:hAnsi="Cambria Math" w:cs="Arial"/>
              </w:rPr>
              <m:t>3</m:t>
            </m:r>
          </m:den>
        </m:f>
      </m:oMath>
      <w:r w:rsidRPr="00392FE9">
        <w:rPr>
          <w:rFonts w:cs="Arial"/>
        </w:rPr>
        <w:tab/>
      </w:r>
    </w:p>
    <w:p w:rsidR="000A3A0C" w:rsidRPr="00392FE9" w:rsidRDefault="000A3A0C" w:rsidP="000A3A0C">
      <w:pPr>
        <w:pStyle w:val="TXT1LL"/>
        <w:rPr>
          <w:rFonts w:cs="Arial"/>
        </w:rPr>
      </w:pPr>
      <w:r w:rsidRPr="00392FE9">
        <w:rPr>
          <w:rFonts w:cs="Arial"/>
          <w:b/>
        </w:rPr>
        <w:t>B</w:t>
      </w:r>
      <w:r w:rsidRPr="00392FE9">
        <w:rPr>
          <w:rFonts w:cs="Arial"/>
        </w:rPr>
        <w:tab/>
      </w:r>
      <m:oMath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 w:cs="Arial"/>
                    <w:i/>
                  </w:rPr>
                </m:ctrlPr>
              </m:radPr>
              <m:deg/>
              <m:e>
                <m:r>
                  <w:rPr>
                    <w:rFonts w:ascii="Cambria Math" w:hAnsi="Cambria Math" w:cs="Arial"/>
                  </w:rPr>
                  <m:t>7</m:t>
                </m:r>
              </m:e>
            </m:rad>
            <m:r>
              <w:rPr>
                <w:rFonts w:ascii="Cambria Math" w:hAnsi="Cambria Math" w:cs="Arial"/>
              </w:rPr>
              <m:t>+2</m:t>
            </m:r>
          </m:num>
          <m:den>
            <m:r>
              <w:rPr>
                <w:rFonts w:ascii="Cambria Math" w:hAnsi="Cambria Math" w:cs="Arial"/>
              </w:rPr>
              <m:t>-3</m:t>
            </m:r>
          </m:den>
        </m:f>
      </m:oMath>
    </w:p>
    <w:p w:rsidR="000A3A0C" w:rsidRPr="00392FE9" w:rsidRDefault="000A3A0C" w:rsidP="000A3A0C">
      <w:pPr>
        <w:pStyle w:val="TXT1LL"/>
        <w:rPr>
          <w:rFonts w:cs="Arial"/>
        </w:rPr>
      </w:pPr>
      <w:r w:rsidRPr="00392FE9">
        <w:rPr>
          <w:rFonts w:cs="Arial"/>
          <w:b/>
        </w:rPr>
        <w:t>C</w:t>
      </w:r>
      <w:r w:rsidRPr="00392FE9">
        <w:rPr>
          <w:rFonts w:cs="Arial"/>
        </w:rPr>
        <w:tab/>
      </w:r>
      <m:oMath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 w:cs="Arial"/>
                    <w:i/>
                  </w:rPr>
                </m:ctrlPr>
              </m:radPr>
              <m:deg/>
              <m:e>
                <m:r>
                  <w:rPr>
                    <w:rFonts w:ascii="Cambria Math" w:hAnsi="Cambria Math" w:cs="Arial"/>
                  </w:rPr>
                  <m:t>7</m:t>
                </m:r>
              </m:e>
            </m:rad>
            <m:r>
              <w:rPr>
                <w:rFonts w:ascii="Cambria Math" w:hAnsi="Cambria Math" w:cs="Arial"/>
              </w:rPr>
              <m:t>-2</m:t>
            </m:r>
          </m:num>
          <m:den>
            <m:r>
              <w:rPr>
                <w:rFonts w:ascii="Cambria Math" w:hAnsi="Cambria Math" w:cs="Arial"/>
              </w:rPr>
              <m:t>-3</m:t>
            </m:r>
          </m:den>
        </m:f>
      </m:oMath>
    </w:p>
    <w:p w:rsidR="000A3A0C" w:rsidRPr="00392FE9" w:rsidRDefault="000A3A0C" w:rsidP="000A3A0C">
      <w:pPr>
        <w:pStyle w:val="TXT1LL"/>
        <w:rPr>
          <w:rFonts w:cs="Arial"/>
        </w:rPr>
      </w:pPr>
      <w:r w:rsidRPr="00392FE9">
        <w:rPr>
          <w:rFonts w:cs="Arial"/>
          <w:b/>
        </w:rPr>
        <w:t>D</w:t>
      </w:r>
      <w:r w:rsidRPr="00392FE9">
        <w:rPr>
          <w:rFonts w:cs="Arial"/>
        </w:rPr>
        <w:tab/>
      </w:r>
      <m:oMath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 w:cs="Arial"/>
                    <w:i/>
                  </w:rPr>
                </m:ctrlPr>
              </m:radPr>
              <m:deg/>
              <m:e>
                <m:r>
                  <w:rPr>
                    <w:rFonts w:ascii="Cambria Math" w:hAnsi="Cambria Math" w:cs="Arial"/>
                  </w:rPr>
                  <m:t>7</m:t>
                </m:r>
              </m:e>
            </m:rad>
            <m:r>
              <w:rPr>
                <w:rFonts w:ascii="Cambria Math" w:hAnsi="Cambria Math" w:cs="Arial"/>
              </w:rPr>
              <m:t>-2</m:t>
            </m:r>
          </m:num>
          <m:den>
            <m:r>
              <w:rPr>
                <w:rFonts w:ascii="Cambria Math" w:hAnsi="Cambria Math" w:cs="Arial"/>
              </w:rPr>
              <m:t>3</m:t>
            </m:r>
          </m:den>
        </m:f>
      </m:oMath>
    </w:p>
    <w:p w:rsidR="00380C88" w:rsidRPr="00392FE9" w:rsidRDefault="00C2692F" w:rsidP="00C2692F">
      <w:pPr>
        <w:pStyle w:val="TXT1WOL2c"/>
      </w:pPr>
      <w:r w:rsidRPr="00392FE9">
        <w:tab/>
      </w:r>
    </w:p>
    <w:p w:rsidR="00892982" w:rsidRPr="00392FE9" w:rsidRDefault="00BD4C3C" w:rsidP="007A4C53">
      <w:pPr>
        <w:pStyle w:val="TXT1NL"/>
      </w:pPr>
      <w:r w:rsidRPr="00392FE9">
        <w:rPr>
          <w:b/>
        </w:rPr>
        <w:t>6.</w:t>
      </w:r>
      <w:r w:rsidRPr="00392FE9">
        <w:rPr>
          <w:b/>
        </w:rPr>
        <w:tab/>
      </w:r>
      <w:r w:rsidRPr="00392FE9">
        <w:t>The graph of</w:t>
      </w:r>
      <w:r w:rsidR="00A90891" w:rsidRPr="00392FE9">
        <w:t xml:space="preserve"> </w:t>
      </w:r>
      <m:oMath>
        <m:r>
          <w:rPr>
            <w:rFonts w:ascii="Cambria Math" w:hAnsi="Cambria Math"/>
          </w:rPr>
          <m:t>y=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x</m:t>
            </m:r>
          </m:e>
        </m:rad>
      </m:oMath>
      <w:r w:rsidR="005B7DCC">
        <w:t xml:space="preserve">  </w:t>
      </w:r>
      <w:r w:rsidRPr="00392FE9">
        <w:t>has been</w:t>
      </w:r>
      <w:r w:rsidRPr="00392FE9">
        <w:br/>
        <w:t xml:space="preserve">translated to the </w:t>
      </w:r>
      <w:r w:rsidR="00DA6F9F" w:rsidRPr="00392FE9">
        <w:t>left</w:t>
      </w:r>
      <w:r w:rsidRPr="00392FE9">
        <w:t xml:space="preserve"> </w:t>
      </w:r>
      <w:r w:rsidR="00842CEC" w:rsidRPr="00392FE9">
        <w:t>2</w:t>
      </w:r>
      <w:r w:rsidRPr="00392FE9">
        <w:t xml:space="preserve"> units and</w:t>
      </w:r>
      <w:r w:rsidRPr="00392FE9">
        <w:br/>
      </w:r>
      <w:r w:rsidR="00CB2838" w:rsidRPr="00392FE9">
        <w:t>up</w:t>
      </w:r>
      <w:r w:rsidRPr="00392FE9">
        <w:t xml:space="preserve"> </w:t>
      </w:r>
      <w:r w:rsidR="00CB2838" w:rsidRPr="00392FE9">
        <w:t>1</w:t>
      </w:r>
      <w:r w:rsidRPr="00392FE9">
        <w:t xml:space="preserve"> unit. What is the equation</w:t>
      </w:r>
      <w:r w:rsidR="00D6400A" w:rsidRPr="00392FE9">
        <w:t xml:space="preserve"> </w:t>
      </w:r>
      <w:r w:rsidRPr="00392FE9">
        <w:t>of</w:t>
      </w:r>
      <w:r w:rsidR="00D6400A" w:rsidRPr="00392FE9">
        <w:br/>
      </w:r>
      <w:r w:rsidRPr="00392FE9">
        <w:t>the translated graph?</w:t>
      </w:r>
    </w:p>
    <w:p w:rsidR="00E61E6C" w:rsidRPr="00392FE9" w:rsidRDefault="00E61E6C" w:rsidP="00E61E6C">
      <w:pPr>
        <w:pStyle w:val="TXT1LL"/>
        <w:rPr>
          <w:rFonts w:cs="Arial"/>
        </w:rPr>
      </w:pPr>
      <w:r w:rsidRPr="00392FE9">
        <w:rPr>
          <w:rFonts w:cs="Arial"/>
          <w:b/>
        </w:rPr>
        <w:t>A</w:t>
      </w:r>
      <w:r w:rsidRPr="00392FE9">
        <w:rPr>
          <w:rFonts w:cs="Arial"/>
        </w:rPr>
        <w:tab/>
      </w:r>
      <m:oMath>
        <m:r>
          <w:rPr>
            <w:rFonts w:ascii="Cambria Math" w:hAnsi="Cambria Math" w:cs="Arial"/>
          </w:rPr>
          <m:t>y=1+</m:t>
        </m:r>
        <m:rad>
          <m:radPr>
            <m:degHide m:val="1"/>
            <m:ctrlPr>
              <w:rPr>
                <w:rFonts w:ascii="Cambria Math" w:hAnsi="Cambria Math" w:cs="Arial"/>
                <w:i/>
              </w:rPr>
            </m:ctrlPr>
          </m:radPr>
          <m:deg/>
          <m:e>
            <m:r>
              <w:rPr>
                <w:rFonts w:ascii="Cambria Math" w:hAnsi="Cambria Math" w:cs="Arial"/>
              </w:rPr>
              <m:t>x+2</m:t>
            </m:r>
          </m:e>
        </m:rad>
      </m:oMath>
    </w:p>
    <w:p w:rsidR="00E61E6C" w:rsidRPr="00392FE9" w:rsidRDefault="00E61E6C" w:rsidP="00E61E6C">
      <w:pPr>
        <w:pStyle w:val="TXT1LL"/>
        <w:rPr>
          <w:rFonts w:cs="Arial"/>
        </w:rPr>
      </w:pPr>
      <w:r w:rsidRPr="00392FE9">
        <w:rPr>
          <w:rFonts w:cs="Arial"/>
          <w:b/>
        </w:rPr>
        <w:t>B</w:t>
      </w:r>
      <w:r w:rsidRPr="00392FE9">
        <w:rPr>
          <w:rFonts w:cs="Arial"/>
        </w:rPr>
        <w:tab/>
      </w:r>
      <m:oMath>
        <m:r>
          <w:rPr>
            <w:rFonts w:ascii="Cambria Math" w:hAnsi="Cambria Math" w:cs="Arial"/>
          </w:rPr>
          <m:t>y=1+</m:t>
        </m:r>
        <m:rad>
          <m:radPr>
            <m:degHide m:val="1"/>
            <m:ctrlPr>
              <w:rPr>
                <w:rFonts w:ascii="Cambria Math" w:hAnsi="Cambria Math" w:cs="Arial"/>
                <w:i/>
              </w:rPr>
            </m:ctrlPr>
          </m:radPr>
          <m:deg/>
          <m:e>
            <m:r>
              <w:rPr>
                <w:rFonts w:ascii="Cambria Math" w:hAnsi="Cambria Math" w:cs="Arial"/>
              </w:rPr>
              <m:t>x-2</m:t>
            </m:r>
          </m:e>
        </m:rad>
      </m:oMath>
    </w:p>
    <w:p w:rsidR="00E61E6C" w:rsidRPr="00392FE9" w:rsidRDefault="00E61E6C" w:rsidP="00E61E6C">
      <w:pPr>
        <w:pStyle w:val="TXT1LL"/>
        <w:rPr>
          <w:rFonts w:cs="Arial"/>
        </w:rPr>
      </w:pPr>
      <w:r w:rsidRPr="00392FE9">
        <w:rPr>
          <w:rFonts w:cs="Arial"/>
          <w:b/>
        </w:rPr>
        <w:t>C</w:t>
      </w:r>
      <w:r w:rsidRPr="00392FE9">
        <w:rPr>
          <w:rFonts w:cs="Arial"/>
        </w:rPr>
        <w:tab/>
      </w:r>
      <m:oMath>
        <m:r>
          <w:rPr>
            <w:rFonts w:ascii="Cambria Math" w:hAnsi="Cambria Math" w:cs="Arial"/>
          </w:rPr>
          <m:t>y=-1+</m:t>
        </m:r>
        <m:rad>
          <m:radPr>
            <m:degHide m:val="1"/>
            <m:ctrlPr>
              <w:rPr>
                <w:rFonts w:ascii="Cambria Math" w:hAnsi="Cambria Math" w:cs="Arial"/>
                <w:i/>
              </w:rPr>
            </m:ctrlPr>
          </m:radPr>
          <m:deg/>
          <m:e>
            <m:r>
              <w:rPr>
                <w:rFonts w:ascii="Cambria Math" w:hAnsi="Cambria Math" w:cs="Arial"/>
              </w:rPr>
              <m:t>x-2</m:t>
            </m:r>
          </m:e>
        </m:rad>
      </m:oMath>
    </w:p>
    <w:p w:rsidR="00033216" w:rsidRPr="00392FE9" w:rsidRDefault="00E61E6C" w:rsidP="00033216">
      <w:pPr>
        <w:pStyle w:val="TXT1LL"/>
        <w:rPr>
          <w:rFonts w:cs="Arial"/>
        </w:rPr>
      </w:pPr>
      <w:r w:rsidRPr="00392FE9">
        <w:rPr>
          <w:rFonts w:cs="Arial"/>
          <w:b/>
        </w:rPr>
        <w:t>D</w:t>
      </w:r>
      <w:r w:rsidRPr="00392FE9">
        <w:rPr>
          <w:rFonts w:cs="Arial"/>
        </w:rPr>
        <w:tab/>
      </w:r>
      <m:oMath>
        <m:r>
          <w:rPr>
            <w:rFonts w:ascii="Cambria Math" w:hAnsi="Cambria Math" w:cs="Arial"/>
          </w:rPr>
          <m:t>y=-1-</m:t>
        </m:r>
        <m:rad>
          <m:radPr>
            <m:degHide m:val="1"/>
            <m:ctrlPr>
              <w:rPr>
                <w:rFonts w:ascii="Cambria Math" w:hAnsi="Cambria Math" w:cs="Arial"/>
                <w:i/>
              </w:rPr>
            </m:ctrlPr>
          </m:radPr>
          <m:deg/>
          <m:e>
            <m:r>
              <w:rPr>
                <w:rFonts w:ascii="Cambria Math" w:hAnsi="Cambria Math" w:cs="Arial"/>
              </w:rPr>
              <m:t>x+2</m:t>
            </m:r>
          </m:e>
        </m:rad>
      </m:oMath>
    </w:p>
    <w:p w:rsidR="009123F7" w:rsidRPr="00392FE9" w:rsidRDefault="00CE48B7" w:rsidP="009123F7">
      <w:pPr>
        <w:pStyle w:val="TXT1NL"/>
      </w:pPr>
      <w:r w:rsidRPr="00392FE9">
        <w:br w:type="column"/>
      </w:r>
      <w:r w:rsidR="009123F7" w:rsidRPr="00392FE9">
        <w:rPr>
          <w:b/>
        </w:rPr>
        <w:t>7.</w:t>
      </w:r>
      <w:r w:rsidR="009123F7" w:rsidRPr="00392FE9">
        <w:rPr>
          <w:b/>
        </w:rPr>
        <w:tab/>
      </w:r>
      <w:r w:rsidR="009123F7" w:rsidRPr="00392FE9">
        <w:t xml:space="preserve">The function </w:t>
      </w:r>
      <w:r w:rsidR="009123F7" w:rsidRPr="00392FE9">
        <w:rPr>
          <w:i/>
          <w:iCs/>
        </w:rPr>
        <w:t xml:space="preserve">a </w:t>
      </w:r>
      <w:r w:rsidR="009123F7" w:rsidRPr="00392FE9">
        <w:t xml:space="preserve">has domain </w:t>
      </w:r>
      <w:r w:rsidR="009123F7" w:rsidRPr="00392FE9">
        <w:rPr>
          <w:i/>
          <w:iCs/>
        </w:rPr>
        <w:t xml:space="preserve">x </w:t>
      </w:r>
      <w:r w:rsidR="009123F7" w:rsidRPr="00392FE9">
        <w:rPr>
          <w:rFonts w:eastAsia="STIXGeneral-Regular"/>
        </w:rPr>
        <w:t xml:space="preserve">≥ </w:t>
      </w:r>
      <w:r w:rsidR="004F5D7C" w:rsidRPr="00392FE9">
        <w:rPr>
          <w:rFonts w:eastAsia="STIXGeneral-Regular"/>
        </w:rPr>
        <w:t>−</w:t>
      </w:r>
      <w:r w:rsidR="009123F7" w:rsidRPr="00392FE9">
        <w:t>2</w:t>
      </w:r>
      <w:r w:rsidR="009123F7" w:rsidRPr="00392FE9">
        <w:br/>
        <w:t xml:space="preserve">and range </w:t>
      </w:r>
      <w:r w:rsidR="009123F7" w:rsidRPr="00392FE9">
        <w:rPr>
          <w:i/>
          <w:iCs/>
        </w:rPr>
        <w:t xml:space="preserve">y </w:t>
      </w:r>
      <w:r w:rsidR="009123F7" w:rsidRPr="00392FE9">
        <w:rPr>
          <w:rFonts w:eastAsia="STIXGeneral-Regular"/>
        </w:rPr>
        <w:t xml:space="preserve">≤ </w:t>
      </w:r>
      <w:r w:rsidR="009123F7" w:rsidRPr="00392FE9">
        <w:t>1. What are the</w:t>
      </w:r>
      <w:r w:rsidR="009123F7" w:rsidRPr="00392FE9">
        <w:br/>
        <w:t xml:space="preserve">domain and range of </w:t>
      </w:r>
      <w:r w:rsidR="009123F7" w:rsidRPr="00392FE9">
        <w:rPr>
          <w:i/>
          <w:iCs/>
        </w:rPr>
        <w:t>a</w:t>
      </w:r>
      <w:r w:rsidR="009123F7" w:rsidRPr="00392FE9">
        <w:rPr>
          <w:rFonts w:eastAsia="STIXGeneral-Regular"/>
          <w:vertAlign w:val="superscript"/>
        </w:rPr>
        <w:t>−</w:t>
      </w:r>
      <w:r w:rsidR="009123F7" w:rsidRPr="00392FE9">
        <w:rPr>
          <w:vertAlign w:val="superscript"/>
        </w:rPr>
        <w:t>1</w:t>
      </w:r>
      <w:r w:rsidR="009123F7" w:rsidRPr="00392FE9">
        <w:t>?</w:t>
      </w:r>
    </w:p>
    <w:p w:rsidR="001F72FD" w:rsidRPr="00392FE9" w:rsidRDefault="001F72FD" w:rsidP="001F72FD">
      <w:pPr>
        <w:pStyle w:val="TXT1LL"/>
        <w:rPr>
          <w:rFonts w:cs="Arial"/>
        </w:rPr>
      </w:pPr>
      <w:r w:rsidRPr="00392FE9">
        <w:rPr>
          <w:rFonts w:cs="Arial"/>
        </w:rPr>
        <w:t>Domain:</w:t>
      </w:r>
    </w:p>
    <w:p w:rsidR="00E61E6C" w:rsidRPr="00392FE9" w:rsidRDefault="001F72FD" w:rsidP="001F72FD">
      <w:pPr>
        <w:pStyle w:val="TXT1LL"/>
        <w:rPr>
          <w:rFonts w:cs="Arial"/>
        </w:rPr>
      </w:pPr>
      <w:r w:rsidRPr="00392FE9">
        <w:rPr>
          <w:rFonts w:cs="Arial"/>
        </w:rPr>
        <w:t>Range:</w:t>
      </w:r>
    </w:p>
    <w:p w:rsidR="00554DFE" w:rsidRPr="00392FE9" w:rsidRDefault="00554DFE" w:rsidP="00554DFE">
      <w:pPr>
        <w:pStyle w:val="TXT1WOL2c"/>
      </w:pPr>
      <w:r w:rsidRPr="00392FE9">
        <w:tab/>
      </w:r>
    </w:p>
    <w:p w:rsidR="00CE48B7" w:rsidRPr="00392FE9" w:rsidRDefault="00E32F20" w:rsidP="00E32F20">
      <w:pPr>
        <w:pStyle w:val="TXT1NL"/>
      </w:pPr>
      <w:r w:rsidRPr="00392FE9">
        <w:rPr>
          <w:b/>
        </w:rPr>
        <w:t>8.</w:t>
      </w:r>
      <w:r w:rsidRPr="00392FE9">
        <w:rPr>
          <w:b/>
        </w:rPr>
        <w:tab/>
      </w:r>
      <w:r w:rsidRPr="00392FE9">
        <w:t>Graph the function</w:t>
      </w:r>
      <w:r w:rsidR="00D30267" w:rsidRPr="00392FE9"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x</m:t>
            </m:r>
          </m:e>
        </m:rad>
        <m:r>
          <w:rPr>
            <w:rFonts w:ascii="Cambria Math" w:hAnsi="Cambria Math"/>
          </w:rPr>
          <m:t>-1</m:t>
        </m:r>
      </m:oMath>
    </w:p>
    <w:p w:rsidR="002D15D4" w:rsidRPr="00392FE9" w:rsidRDefault="002D15D4" w:rsidP="002D15D4">
      <w:pPr>
        <w:pStyle w:val="TXT1LL"/>
        <w:rPr>
          <w:rFonts w:cs="Arial"/>
        </w:rPr>
      </w:pPr>
      <w:r w:rsidRPr="00392FE9">
        <w:rPr>
          <w:rFonts w:cs="Arial"/>
          <w:noProof/>
        </w:rPr>
        <w:drawing>
          <wp:inline distT="0" distB="0" distL="0" distR="0" wp14:anchorId="5184C901" wp14:editId="6E1FFF21">
            <wp:extent cx="1402080" cy="1402080"/>
            <wp:effectExtent l="0" t="0" r="762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01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2080" cy="140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5D4" w:rsidRPr="00392FE9" w:rsidRDefault="00201259" w:rsidP="00201259">
      <w:pPr>
        <w:pStyle w:val="TXT1WOL2c"/>
      </w:pPr>
      <w:r w:rsidRPr="00392FE9">
        <w:tab/>
      </w:r>
    </w:p>
    <w:p w:rsidR="000C398A" w:rsidRPr="00392FE9" w:rsidRDefault="000C398A" w:rsidP="000C398A">
      <w:pPr>
        <w:pStyle w:val="TXT1NL"/>
      </w:pPr>
      <w:r w:rsidRPr="00392FE9">
        <w:rPr>
          <w:b/>
        </w:rPr>
        <w:t>9.</w:t>
      </w:r>
      <w:r w:rsidRPr="00392FE9">
        <w:rPr>
          <w:b/>
        </w:rPr>
        <w:tab/>
      </w:r>
      <w:r w:rsidRPr="00392FE9">
        <w:t>Which of the following are real</w:t>
      </w:r>
      <w:r w:rsidRPr="00392FE9">
        <w:br/>
        <w:t>numbers? Select all that apply.</w:t>
      </w:r>
    </w:p>
    <w:p w:rsidR="00B575C3" w:rsidRPr="00392FE9" w:rsidRDefault="00B575C3" w:rsidP="00B575C3">
      <w:pPr>
        <w:pStyle w:val="TXT1LL2c"/>
        <w:rPr>
          <w:rFonts w:cs="Arial"/>
        </w:rPr>
      </w:pPr>
      <w:r w:rsidRPr="00392FE9">
        <w:rPr>
          <w:rFonts w:cs="Arial"/>
          <w:b/>
        </w:rPr>
        <w:t>A</w:t>
      </w:r>
      <w:r w:rsidRPr="00392FE9">
        <w:rPr>
          <w:rFonts w:cs="Arial"/>
        </w:rPr>
        <w:tab/>
      </w:r>
      <w:r w:rsidR="006A1600">
        <w:rPr>
          <w:rFonts w:cs="Arial"/>
          <w:position w:val="-8"/>
        </w:rPr>
        <w:pict w14:anchorId="5C8B9809">
          <v:shape id="_x0000_i1028" type="#_x0000_t75" style="width:31.5pt;height:18pt">
            <v:imagedata r:id="rId11" o:title=""/>
          </v:shape>
        </w:pict>
      </w:r>
      <w:r w:rsidR="0063065D" w:rsidRPr="00392FE9">
        <w:rPr>
          <w:rFonts w:cs="Arial"/>
        </w:rPr>
        <w:tab/>
      </w:r>
      <w:r w:rsidR="0063065D" w:rsidRPr="00392FE9">
        <w:rPr>
          <w:rFonts w:cs="Arial"/>
          <w:b/>
        </w:rPr>
        <w:t>C</w:t>
      </w:r>
      <w:r w:rsidR="0063065D" w:rsidRPr="00392FE9">
        <w:rPr>
          <w:rFonts w:cs="Arial"/>
        </w:rPr>
        <w:tab/>
      </w:r>
      <m:oMath>
        <m:rad>
          <m:radPr>
            <m:ctrlPr>
              <w:rPr>
                <w:rFonts w:ascii="Cambria Math" w:hAnsi="Cambria Math" w:cs="Arial"/>
                <w:i/>
              </w:rPr>
            </m:ctrlPr>
          </m:radPr>
          <m:deg>
            <m:r>
              <w:rPr>
                <w:rFonts w:ascii="Cambria Math" w:hAnsi="Cambria Math" w:cs="Arial"/>
              </w:rPr>
              <m:t>4</m:t>
            </m:r>
          </m:deg>
          <m:e>
            <m:r>
              <w:rPr>
                <w:rFonts w:ascii="Cambria Math" w:hAnsi="Cambria Math" w:cs="Arial"/>
              </w:rPr>
              <m:t>-16</m:t>
            </m:r>
          </m:e>
        </m:rad>
      </m:oMath>
    </w:p>
    <w:p w:rsidR="002715F0" w:rsidRPr="00392FE9" w:rsidRDefault="002715F0" w:rsidP="00B575C3">
      <w:pPr>
        <w:pStyle w:val="TXT1LL2c"/>
        <w:rPr>
          <w:rFonts w:cs="Arial"/>
        </w:rPr>
      </w:pPr>
      <w:r w:rsidRPr="00392FE9">
        <w:rPr>
          <w:rFonts w:cs="Arial"/>
          <w:b/>
        </w:rPr>
        <w:t>B</w:t>
      </w:r>
      <w:r w:rsidRPr="00392FE9">
        <w:rPr>
          <w:rFonts w:cs="Arial"/>
        </w:rPr>
        <w:tab/>
      </w:r>
      <w:r w:rsidR="006A1600">
        <w:rPr>
          <w:rFonts w:cs="Arial"/>
          <w:position w:val="-8"/>
        </w:rPr>
        <w:pict w14:anchorId="2F977510">
          <v:shape id="_x0000_i1029" type="#_x0000_t75" style="width:18.75pt;height:18pt">
            <v:imagedata r:id="rId12" o:title=""/>
          </v:shape>
        </w:pict>
      </w:r>
      <w:r w:rsidR="00DC299C" w:rsidRPr="00392FE9">
        <w:rPr>
          <w:rFonts w:cs="Arial"/>
        </w:rPr>
        <w:tab/>
      </w:r>
      <w:r w:rsidR="00DC299C" w:rsidRPr="00392FE9">
        <w:rPr>
          <w:rFonts w:cs="Arial"/>
          <w:b/>
        </w:rPr>
        <w:t>D</w:t>
      </w:r>
      <w:r w:rsidR="00DC299C" w:rsidRPr="00392FE9">
        <w:rPr>
          <w:rFonts w:cs="Arial"/>
        </w:rPr>
        <w:tab/>
      </w:r>
      <m:oMath>
        <m:rad>
          <m:radPr>
            <m:ctrlPr>
              <w:rPr>
                <w:rFonts w:ascii="Cambria Math" w:hAnsi="Cambria Math" w:cs="Arial"/>
                <w:i/>
              </w:rPr>
            </m:ctrlPr>
          </m:radPr>
          <m:deg>
            <m:r>
              <w:rPr>
                <w:rFonts w:ascii="Cambria Math" w:hAnsi="Cambria Math" w:cs="Arial"/>
              </w:rPr>
              <m:t>3</m:t>
            </m:r>
          </m:deg>
          <m:e>
            <m:r>
              <w:rPr>
                <w:rFonts w:ascii="Cambria Math" w:hAnsi="Cambria Math" w:cs="Arial"/>
              </w:rPr>
              <m:t>-8</m:t>
            </m:r>
          </m:e>
        </m:rad>
      </m:oMath>
    </w:p>
    <w:p w:rsidR="004920B3" w:rsidRPr="00392FE9" w:rsidRDefault="00167529" w:rsidP="00167529">
      <w:pPr>
        <w:pStyle w:val="TXT1WOL2c"/>
      </w:pPr>
      <w:r w:rsidRPr="00392FE9">
        <w:tab/>
      </w:r>
    </w:p>
    <w:p w:rsidR="0033778D" w:rsidRPr="00392FE9" w:rsidRDefault="0033778D" w:rsidP="0033778D">
      <w:pPr>
        <w:pStyle w:val="TXT1NL2Digit"/>
      </w:pPr>
      <w:r w:rsidRPr="00392FE9">
        <w:rPr>
          <w:b/>
        </w:rPr>
        <w:t>10.</w:t>
      </w:r>
      <w:r w:rsidRPr="00392FE9">
        <w:rPr>
          <w:b/>
        </w:rPr>
        <w:tab/>
      </w:r>
      <w:r w:rsidRPr="00392FE9">
        <w:t xml:space="preserve">The volume of a </w:t>
      </w:r>
      <w:r w:rsidR="00E425D9">
        <w:t>cube is 2.8</w:t>
      </w:r>
      <w:r w:rsidR="00353798" w:rsidRPr="00392FE9">
        <w:t xml:space="preserve"> m</w:t>
      </w:r>
      <w:r w:rsidR="00353798" w:rsidRPr="00392FE9">
        <w:rPr>
          <w:vertAlign w:val="superscript"/>
        </w:rPr>
        <w:t>3</w:t>
      </w:r>
      <w:r w:rsidRPr="00392FE9">
        <w:t>.</w:t>
      </w:r>
      <w:r w:rsidR="00E425D9">
        <w:t xml:space="preserve">  Find the length of its edge to the nearest </w:t>
      </w:r>
      <w:r w:rsidR="008A4A8E">
        <w:t xml:space="preserve">tenth of a </w:t>
      </w:r>
      <w:r w:rsidR="00E425D9">
        <w:t xml:space="preserve">meter.  </w:t>
      </w:r>
    </w:p>
    <w:p w:rsidR="007C2718" w:rsidRPr="00392FE9" w:rsidRDefault="007C2718" w:rsidP="007C2718">
      <w:pPr>
        <w:pStyle w:val="TXT1WOL2c"/>
      </w:pPr>
      <w:r w:rsidRPr="00392FE9">
        <w:tab/>
      </w:r>
    </w:p>
    <w:p w:rsidR="007C2718" w:rsidRPr="00392FE9" w:rsidRDefault="00EB28D5" w:rsidP="00EB28D5">
      <w:pPr>
        <w:pStyle w:val="TXT1NL2Digit"/>
      </w:pPr>
      <w:r w:rsidRPr="00392FE9">
        <w:rPr>
          <w:b/>
        </w:rPr>
        <w:t>11.</w:t>
      </w:r>
      <w:r w:rsidRPr="00392FE9">
        <w:rPr>
          <w:b/>
        </w:rPr>
        <w:tab/>
      </w:r>
      <w:r w:rsidRPr="00392FE9">
        <w:t>Multiply</w:t>
      </w:r>
      <w:r w:rsidR="00664D6D" w:rsidRPr="00392FE9">
        <w:t xml:space="preserve"> </w:t>
      </w:r>
      <m:oMath>
        <m:rad>
          <m:radPr>
            <m:degHide m:val="1"/>
            <m:ctrlPr>
              <w:rPr>
                <w:rFonts w:ascii="Cambria Math" w:hAnsi="Cambria Math"/>
                <w:i/>
                <w:lang w:eastAsia="en-US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w:rPr>
            <w:rFonts w:ascii="Cambria Math" w:hAnsi="Cambria Math"/>
          </w:rPr>
          <m:t>(</m:t>
        </m:r>
        <m:rad>
          <m:radPr>
            <m:degHide m:val="1"/>
            <m:ctrlPr>
              <w:rPr>
                <w:rFonts w:ascii="Cambria Math" w:hAnsi="Cambria Math"/>
                <w:i/>
                <w:lang w:eastAsia="en-US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w:rPr>
            <w:rFonts w:ascii="Cambria Math" w:hAnsi="Cambria Math"/>
          </w:rPr>
          <m:t>+</m:t>
        </m:r>
        <m:rad>
          <m:radPr>
            <m:degHide m:val="1"/>
            <m:ctrlPr>
              <w:rPr>
                <w:rFonts w:ascii="Cambria Math" w:hAnsi="Cambria Math"/>
                <w:i/>
                <w:lang w:eastAsia="en-US"/>
              </w:rPr>
            </m:ctrlPr>
          </m:radPr>
          <m:deg/>
          <m:e>
            <m:r>
              <w:rPr>
                <w:rFonts w:ascii="Cambria Math" w:hAnsi="Cambria Math"/>
              </w:rPr>
              <m:t>27)</m:t>
            </m:r>
          </m:e>
        </m:rad>
      </m:oMath>
    </w:p>
    <w:p w:rsidR="006B135A" w:rsidRDefault="008A4A8E" w:rsidP="00032EC1">
      <w:pPr>
        <w:pStyle w:val="TXT1WOL2c"/>
      </w:pPr>
      <w:r>
        <w:t xml:space="preserve">      HINT:  Use a calculator</w:t>
      </w:r>
    </w:p>
    <w:p w:rsidR="006B135A" w:rsidRDefault="006B135A" w:rsidP="00032EC1">
      <w:pPr>
        <w:pStyle w:val="TXT1WOL2c"/>
      </w:pPr>
    </w:p>
    <w:p w:rsidR="00032EC1" w:rsidRPr="00392FE9" w:rsidRDefault="00032EC1" w:rsidP="00032EC1">
      <w:pPr>
        <w:pStyle w:val="TXT1WOL2c"/>
      </w:pPr>
      <w:r w:rsidRPr="00392FE9">
        <w:tab/>
      </w:r>
    </w:p>
    <w:p w:rsidR="001F6EE4" w:rsidRPr="00392FE9" w:rsidRDefault="001F6EE4" w:rsidP="001F6EE4">
      <w:pPr>
        <w:pStyle w:val="TXT1NL2Digit"/>
      </w:pPr>
      <w:r w:rsidRPr="00392FE9">
        <w:rPr>
          <w:b/>
        </w:rPr>
        <w:t>12.</w:t>
      </w:r>
      <w:r w:rsidRPr="00392FE9">
        <w:rPr>
          <w:b/>
        </w:rPr>
        <w:tab/>
      </w:r>
      <w:r w:rsidRPr="00392FE9">
        <w:t>Which of the following is a</w:t>
      </w:r>
      <w:r w:rsidRPr="00392FE9">
        <w:br/>
      </w:r>
      <w:r w:rsidR="00716A6F" w:rsidRPr="00392FE9">
        <w:t>decreasing</w:t>
      </w:r>
      <w:r w:rsidRPr="00392FE9">
        <w:t xml:space="preserve"> function?</w:t>
      </w:r>
    </w:p>
    <w:p w:rsidR="00211EE4" w:rsidRPr="00392FE9" w:rsidRDefault="003D74CD" w:rsidP="003D74CD">
      <w:pPr>
        <w:pStyle w:val="TXT1LL"/>
        <w:rPr>
          <w:rFonts w:cs="Arial"/>
        </w:rPr>
      </w:pPr>
      <w:r w:rsidRPr="00392FE9">
        <w:rPr>
          <w:rFonts w:cs="Arial"/>
          <w:b/>
        </w:rPr>
        <w:t>A</w:t>
      </w:r>
      <w:r w:rsidRPr="00392FE9">
        <w:rPr>
          <w:rFonts w:cs="Arial"/>
        </w:rPr>
        <w:tab/>
      </w:r>
      <m:oMath>
        <m:r>
          <w:rPr>
            <w:rFonts w:ascii="Cambria Math" w:hAnsi="Cambria Math" w:cs="Arial"/>
          </w:rPr>
          <m:t>f</m:t>
        </m:r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x</m:t>
            </m:r>
          </m:e>
        </m:d>
        <m:r>
          <w:rPr>
            <w:rFonts w:ascii="Cambria Math" w:hAnsi="Cambria Math" w:cs="Arial"/>
          </w:rPr>
          <m:t xml:space="preserve">= </m:t>
        </m:r>
        <m:rad>
          <m:radPr>
            <m:degHide m:val="1"/>
            <m:ctrlPr>
              <w:rPr>
                <w:rFonts w:ascii="Cambria Math" w:hAnsi="Cambria Math" w:cs="Arial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="Arial"/>
                    <w:i/>
                  </w:rPr>
                </m:ctrlPr>
              </m:sSupPr>
              <m:e>
                <m:r>
                  <w:rPr>
                    <w:rFonts w:ascii="Cambria Math" w:hAnsi="Cambria Math" w:cs="Arial"/>
                  </w:rPr>
                  <m:t>x</m:t>
                </m:r>
              </m:e>
              <m:sup>
                <m:r>
                  <w:rPr>
                    <w:rFonts w:ascii="Cambria Math" w:hAnsi="Cambria Math" w:cs="Arial"/>
                  </w:rPr>
                  <m:t>2</m:t>
                </m:r>
              </m:sup>
            </m:sSup>
          </m:e>
        </m:rad>
      </m:oMath>
    </w:p>
    <w:p w:rsidR="003D74CD" w:rsidRPr="00392FE9" w:rsidRDefault="003D74CD" w:rsidP="003D74CD">
      <w:pPr>
        <w:pStyle w:val="TXT1LL"/>
        <w:rPr>
          <w:rFonts w:cs="Arial"/>
        </w:rPr>
      </w:pPr>
      <w:r w:rsidRPr="00392FE9">
        <w:rPr>
          <w:rFonts w:cs="Arial"/>
          <w:b/>
        </w:rPr>
        <w:t>B</w:t>
      </w:r>
      <w:r w:rsidRPr="00392FE9">
        <w:rPr>
          <w:rFonts w:cs="Arial"/>
        </w:rPr>
        <w:tab/>
      </w:r>
      <w:r w:rsidR="006A1600">
        <w:rPr>
          <w:rFonts w:cs="Arial"/>
          <w:position w:val="-10"/>
        </w:rPr>
        <w:pict w14:anchorId="3A9C32CF">
          <v:shape id="_x0000_i1031" type="#_x0000_t75" style="width:78.75pt;height:19.5pt">
            <v:imagedata r:id="rId13" o:title=""/>
          </v:shape>
        </w:pict>
      </w:r>
    </w:p>
    <w:p w:rsidR="003D74CD" w:rsidRPr="00392FE9" w:rsidRDefault="003D74CD" w:rsidP="003D74CD">
      <w:pPr>
        <w:pStyle w:val="TXT1LL"/>
        <w:rPr>
          <w:rFonts w:cs="Arial"/>
        </w:rPr>
      </w:pPr>
      <w:r w:rsidRPr="00392FE9">
        <w:rPr>
          <w:rFonts w:cs="Arial"/>
          <w:b/>
        </w:rPr>
        <w:t>C</w:t>
      </w:r>
      <w:r w:rsidRPr="00392FE9">
        <w:rPr>
          <w:rFonts w:cs="Arial"/>
        </w:rPr>
        <w:tab/>
      </w:r>
      <w:r w:rsidR="006A1600">
        <w:rPr>
          <w:rFonts w:cs="Arial"/>
          <w:position w:val="-10"/>
        </w:rPr>
        <w:pict w14:anchorId="1555F4A9">
          <v:shape id="_x0000_i1032" type="#_x0000_t75" style="width:71.25pt;height:18.75pt">
            <v:imagedata r:id="rId14" o:title=""/>
          </v:shape>
        </w:pict>
      </w:r>
    </w:p>
    <w:p w:rsidR="003D74CD" w:rsidRDefault="003D74CD" w:rsidP="003D74CD">
      <w:pPr>
        <w:pStyle w:val="TXT1LL"/>
        <w:rPr>
          <w:rFonts w:cs="Arial"/>
        </w:rPr>
      </w:pPr>
      <w:r w:rsidRPr="00392FE9">
        <w:rPr>
          <w:rFonts w:cs="Arial"/>
          <w:b/>
        </w:rPr>
        <w:t>D</w:t>
      </w:r>
      <w:r w:rsidRPr="00392FE9">
        <w:rPr>
          <w:rFonts w:cs="Arial"/>
        </w:rPr>
        <w:tab/>
      </w:r>
      <w:r w:rsidR="006A1600">
        <w:rPr>
          <w:rFonts w:cs="Arial"/>
          <w:position w:val="-10"/>
        </w:rPr>
        <w:pict w14:anchorId="1D97B97C">
          <v:shape id="_x0000_i1033" type="#_x0000_t75" style="width:53.25pt;height:18.75pt">
            <v:imagedata r:id="rId15" o:title=""/>
          </v:shape>
        </w:pict>
      </w:r>
    </w:p>
    <w:p w:rsidR="00E425D9" w:rsidRPr="00392FE9" w:rsidRDefault="00E425D9" w:rsidP="003D74CD">
      <w:pPr>
        <w:pStyle w:val="TXT1LL"/>
        <w:rPr>
          <w:rFonts w:cs="Arial"/>
        </w:rPr>
      </w:pPr>
    </w:p>
    <w:p w:rsidR="00CF6867" w:rsidRDefault="001C494D" w:rsidP="001C494D">
      <w:pPr>
        <w:pStyle w:val="TXT1NL2Digit"/>
      </w:pPr>
      <w:r w:rsidRPr="00392FE9">
        <w:rPr>
          <w:b/>
        </w:rPr>
        <w:lastRenderedPageBreak/>
        <w:t>13.</w:t>
      </w:r>
      <w:r w:rsidRPr="00392FE9">
        <w:rPr>
          <w:b/>
        </w:rPr>
        <w:tab/>
      </w:r>
      <w:r w:rsidRPr="00392FE9">
        <w:t xml:space="preserve">Let </w:t>
      </w:r>
      <w:r w:rsidR="006A1600">
        <w:rPr>
          <w:position w:val="-10"/>
        </w:rPr>
        <w:pict w14:anchorId="60B38577">
          <v:shape id="_x0000_i1034" type="#_x0000_t75" style="width:53.25pt;height:18.75pt">
            <v:imagedata r:id="rId16" o:title=""/>
          </v:shape>
        </w:pict>
      </w:r>
      <w:r w:rsidRPr="00392FE9">
        <w:rPr>
          <w:i/>
          <w:iCs/>
        </w:rPr>
        <w:t xml:space="preserve"> </w:t>
      </w:r>
      <w:r w:rsidRPr="00392FE9">
        <w:t xml:space="preserve">and </w:t>
      </w:r>
      <w:r w:rsidRPr="00392FE9">
        <w:rPr>
          <w:i/>
          <w:iCs/>
        </w:rPr>
        <w:t>g</w:t>
      </w:r>
      <w:r w:rsidRPr="00392FE9">
        <w:t>(</w:t>
      </w:r>
      <w:r w:rsidRPr="00392FE9">
        <w:rPr>
          <w:i/>
          <w:iCs/>
        </w:rPr>
        <w:t>x</w:t>
      </w:r>
      <w:r w:rsidRPr="00392FE9">
        <w:t xml:space="preserve">) </w:t>
      </w:r>
      <w:r w:rsidRPr="00392FE9">
        <w:rPr>
          <w:rFonts w:eastAsia="STIXGeneral-Regular"/>
        </w:rPr>
        <w:t>=</w:t>
      </w:r>
      <w:r w:rsidR="00D038AA" w:rsidRPr="00392FE9">
        <w:rPr>
          <w:rFonts w:eastAsia="STIXGeneral-Regular"/>
        </w:rPr>
        <w:t xml:space="preserve"> </w:t>
      </w:r>
      <m:oMath>
        <m:r>
          <w:rPr>
            <w:rFonts w:ascii="Cambria Math" w:eastAsia="STIXGeneral-Regular" w:hAnsi="Cambria Math"/>
          </w:rPr>
          <m:t>7-x</m:t>
        </m:r>
      </m:oMath>
      <w:r w:rsidRPr="00392FE9">
        <w:t xml:space="preserve"> </w:t>
      </w:r>
      <w:proofErr w:type="gramStart"/>
      <w:r w:rsidRPr="00392FE9">
        <w:t>What</w:t>
      </w:r>
      <w:proofErr w:type="gramEnd"/>
      <w:r w:rsidRPr="00392FE9">
        <w:br/>
        <w:t xml:space="preserve">is the domain of </w:t>
      </w:r>
      <w:r w:rsidRPr="00392FE9">
        <w:rPr>
          <w:i/>
          <w:iCs/>
        </w:rPr>
        <w:t xml:space="preserve">f </w:t>
      </w:r>
      <w:r w:rsidRPr="00392FE9">
        <w:rPr>
          <w:rFonts w:eastAsia="STIXGeneral-Regular"/>
        </w:rPr>
        <w:t xml:space="preserve">◦ </w:t>
      </w:r>
      <w:r w:rsidRPr="00392FE9">
        <w:rPr>
          <w:i/>
          <w:iCs/>
        </w:rPr>
        <w:t>g</w:t>
      </w:r>
      <w:r w:rsidRPr="00392FE9">
        <w:t>?</w:t>
      </w:r>
    </w:p>
    <w:p w:rsidR="008A4A8E" w:rsidRPr="008A4A8E" w:rsidRDefault="008A4A8E" w:rsidP="008A4A8E">
      <w:pPr>
        <w:pStyle w:val="TXT1LL2c"/>
        <w:rPr>
          <w:rFonts w:cs="Arial"/>
        </w:rPr>
      </w:pPr>
      <w:proofErr w:type="gramStart"/>
      <w:r w:rsidRPr="00392FE9">
        <w:rPr>
          <w:rFonts w:cs="Arial"/>
          <w:b/>
        </w:rPr>
        <w:t>A</w:t>
      </w:r>
      <w:proofErr w:type="gramEnd"/>
      <w:r w:rsidRPr="00392FE9">
        <w:rPr>
          <w:rFonts w:cs="Arial"/>
        </w:rPr>
        <w:tab/>
      </w:r>
      <w:r>
        <w:rPr>
          <w:rFonts w:cs="Arial"/>
        </w:rPr>
        <w:t>x &gt; 7</w:t>
      </w:r>
      <w:r w:rsidRPr="00392FE9">
        <w:rPr>
          <w:rFonts w:cs="Arial"/>
        </w:rPr>
        <w:tab/>
      </w:r>
      <w:r w:rsidRPr="00392FE9">
        <w:rPr>
          <w:rFonts w:cs="Arial"/>
          <w:b/>
        </w:rPr>
        <w:t>C</w:t>
      </w:r>
      <w:r w:rsidRPr="00392FE9">
        <w:rPr>
          <w:rFonts w:cs="Arial"/>
        </w:rPr>
        <w:tab/>
      </w:r>
      <w:r>
        <w:rPr>
          <w:rFonts w:cs="Arial"/>
        </w:rPr>
        <w:t xml:space="preserve">x </w:t>
      </w:r>
      <w:r>
        <w:rPr>
          <w:rFonts w:cs="Arial"/>
          <w:u w:val="single"/>
        </w:rPr>
        <w:t>&gt;</w:t>
      </w:r>
      <w:r>
        <w:rPr>
          <w:rFonts w:cs="Arial"/>
        </w:rPr>
        <w:t xml:space="preserve"> 7 </w:t>
      </w:r>
    </w:p>
    <w:p w:rsidR="008A4A8E" w:rsidRPr="008A4A8E" w:rsidRDefault="008A4A8E" w:rsidP="008A4A8E">
      <w:pPr>
        <w:pStyle w:val="TXT1LL2c"/>
        <w:rPr>
          <w:rFonts w:cs="Arial"/>
        </w:rPr>
      </w:pPr>
      <w:r w:rsidRPr="00392FE9">
        <w:rPr>
          <w:rFonts w:cs="Arial"/>
          <w:b/>
        </w:rPr>
        <w:t>B</w:t>
      </w:r>
      <w:r w:rsidRPr="00392FE9">
        <w:rPr>
          <w:rFonts w:cs="Arial"/>
        </w:rPr>
        <w:tab/>
      </w:r>
      <w:r>
        <w:rPr>
          <w:rFonts w:cs="Arial"/>
        </w:rPr>
        <w:t>x &lt; 7</w:t>
      </w:r>
      <w:r w:rsidRPr="00392FE9">
        <w:rPr>
          <w:rFonts w:cs="Arial"/>
        </w:rPr>
        <w:tab/>
      </w:r>
      <w:r w:rsidRPr="00392FE9">
        <w:rPr>
          <w:rFonts w:cs="Arial"/>
          <w:b/>
        </w:rPr>
        <w:t>D</w:t>
      </w:r>
      <w:r w:rsidRPr="00392FE9">
        <w:rPr>
          <w:rFonts w:cs="Arial"/>
        </w:rPr>
        <w:tab/>
      </w:r>
      <w:r>
        <w:rPr>
          <w:rFonts w:cs="Arial"/>
        </w:rPr>
        <w:t xml:space="preserve">x </w:t>
      </w:r>
      <w:r>
        <w:rPr>
          <w:rFonts w:cs="Arial"/>
          <w:u w:val="single"/>
        </w:rPr>
        <w:t>&lt;</w:t>
      </w:r>
      <w:r>
        <w:rPr>
          <w:rFonts w:cs="Arial"/>
        </w:rPr>
        <w:t xml:space="preserve"> 7 </w:t>
      </w:r>
    </w:p>
    <w:p w:rsidR="004527C7" w:rsidRPr="00392FE9" w:rsidRDefault="00BA675F" w:rsidP="00BA675F">
      <w:pPr>
        <w:pStyle w:val="TXT1WOL2c"/>
      </w:pPr>
      <w:r w:rsidRPr="00392FE9">
        <w:tab/>
      </w:r>
    </w:p>
    <w:p w:rsidR="004A11D5" w:rsidRPr="00392FE9" w:rsidRDefault="007E4542" w:rsidP="007E4542">
      <w:pPr>
        <w:pStyle w:val="TXT1NL2Digit"/>
      </w:pPr>
      <w:r w:rsidRPr="00392FE9">
        <w:rPr>
          <w:b/>
        </w:rPr>
        <w:t>14.</w:t>
      </w:r>
      <w:r w:rsidRPr="00392FE9">
        <w:rPr>
          <w:b/>
        </w:rPr>
        <w:tab/>
      </w:r>
      <w:r w:rsidRPr="00392FE9">
        <w:t xml:space="preserve">If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3-9x</m:t>
        </m:r>
      </m:oMath>
      <w:r w:rsidRPr="00392FE9">
        <w:t xml:space="preserve"> what is an equation</w:t>
      </w:r>
      <w:r w:rsidRPr="00392FE9">
        <w:br/>
        <w:t xml:space="preserve">for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(x)</m:t>
        </m:r>
      </m:oMath>
      <w:r w:rsidRPr="00392FE9">
        <w:t>?</w:t>
      </w:r>
    </w:p>
    <w:p w:rsidR="00182A12" w:rsidRPr="00392FE9" w:rsidRDefault="00182A12" w:rsidP="00182A12">
      <w:pPr>
        <w:pStyle w:val="TXT1LL"/>
        <w:rPr>
          <w:rFonts w:cs="Arial"/>
        </w:rPr>
      </w:pPr>
      <w:r w:rsidRPr="00392FE9">
        <w:rPr>
          <w:rFonts w:cs="Arial"/>
          <w:b/>
        </w:rPr>
        <w:t>A</w:t>
      </w:r>
      <w:r w:rsidRPr="00392FE9">
        <w:rPr>
          <w:rFonts w:cs="Arial"/>
        </w:rPr>
        <w:tab/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a</m:t>
            </m:r>
          </m:e>
          <m:sup>
            <m:r>
              <w:rPr>
                <w:rFonts w:ascii="Cambria Math" w:hAnsi="Cambria Math" w:cs="Arial"/>
              </w:rPr>
              <m:t>-1</m:t>
            </m:r>
          </m:sup>
        </m:sSup>
        <m:r>
          <w:rPr>
            <w:rFonts w:ascii="Cambria Math" w:hAnsi="Cambria Math" w:cs="Arial"/>
          </w:rPr>
          <m:t>=</m:t>
        </m:r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x-3</m:t>
            </m:r>
          </m:num>
          <m:den>
            <m:r>
              <w:rPr>
                <w:rFonts w:ascii="Cambria Math" w:hAnsi="Cambria Math" w:cs="Arial"/>
              </w:rPr>
              <m:t>9</m:t>
            </m:r>
          </m:den>
        </m:f>
      </m:oMath>
    </w:p>
    <w:p w:rsidR="00182A12" w:rsidRPr="00392FE9" w:rsidRDefault="00182A12" w:rsidP="00182A12">
      <w:pPr>
        <w:pStyle w:val="TXT1LL"/>
        <w:rPr>
          <w:rFonts w:cs="Arial"/>
        </w:rPr>
      </w:pPr>
      <w:r w:rsidRPr="00392FE9">
        <w:rPr>
          <w:rFonts w:cs="Arial"/>
          <w:b/>
        </w:rPr>
        <w:t>B</w:t>
      </w:r>
      <w:r w:rsidRPr="00392FE9">
        <w:rPr>
          <w:rFonts w:cs="Arial"/>
        </w:rPr>
        <w:tab/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a</m:t>
            </m:r>
          </m:e>
          <m:sup>
            <m:r>
              <w:rPr>
                <w:rFonts w:ascii="Cambria Math" w:hAnsi="Cambria Math" w:cs="Arial"/>
              </w:rPr>
              <m:t>-1</m:t>
            </m:r>
          </m:sup>
        </m:sSup>
        <m:r>
          <w:rPr>
            <w:rFonts w:ascii="Cambria Math" w:hAnsi="Cambria Math" w:cs="Arial"/>
          </w:rPr>
          <m:t>=</m:t>
        </m:r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x-3</m:t>
            </m:r>
          </m:num>
          <m:den>
            <m:r>
              <w:rPr>
                <w:rFonts w:ascii="Cambria Math" w:hAnsi="Cambria Math" w:cs="Arial"/>
              </w:rPr>
              <m:t>-9</m:t>
            </m:r>
          </m:den>
        </m:f>
        <m:r>
          <w:rPr>
            <w:rFonts w:ascii="Cambria Math" w:hAnsi="Cambria Math" w:cs="Arial"/>
          </w:rPr>
          <m:t>=</m:t>
        </m:r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3-x</m:t>
            </m:r>
          </m:num>
          <m:den>
            <m:r>
              <w:rPr>
                <w:rFonts w:ascii="Cambria Math" w:hAnsi="Cambria Math" w:cs="Arial"/>
              </w:rPr>
              <m:t>9</m:t>
            </m:r>
          </m:den>
        </m:f>
      </m:oMath>
    </w:p>
    <w:p w:rsidR="00182A12" w:rsidRPr="00392FE9" w:rsidRDefault="00182A12" w:rsidP="00182A12">
      <w:pPr>
        <w:pStyle w:val="TXT1LL"/>
        <w:rPr>
          <w:rFonts w:cs="Arial"/>
        </w:rPr>
      </w:pPr>
      <w:r w:rsidRPr="00392FE9">
        <w:rPr>
          <w:rFonts w:cs="Arial"/>
          <w:b/>
        </w:rPr>
        <w:t>C</w:t>
      </w:r>
      <w:r w:rsidRPr="00392FE9">
        <w:rPr>
          <w:rFonts w:cs="Arial"/>
        </w:rPr>
        <w:tab/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a</m:t>
            </m:r>
          </m:e>
          <m:sup>
            <m:r>
              <w:rPr>
                <w:rFonts w:ascii="Cambria Math" w:hAnsi="Cambria Math" w:cs="Arial"/>
              </w:rPr>
              <m:t>-1</m:t>
            </m:r>
          </m:sup>
        </m:sSup>
        <m:r>
          <w:rPr>
            <w:rFonts w:ascii="Cambria Math" w:hAnsi="Cambria Math" w:cs="Arial"/>
          </w:rPr>
          <m:t>=</m:t>
        </m:r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3-x</m:t>
            </m:r>
          </m:num>
          <m:den>
            <m:r>
              <w:rPr>
                <w:rFonts w:ascii="Cambria Math" w:hAnsi="Cambria Math" w:cs="Arial"/>
              </w:rPr>
              <m:t>-9</m:t>
            </m:r>
          </m:den>
        </m:f>
        <m:r>
          <w:rPr>
            <w:rFonts w:ascii="Cambria Math" w:hAnsi="Cambria Math" w:cs="Arial"/>
          </w:rPr>
          <m:t>=</m:t>
        </m:r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x-3</m:t>
            </m:r>
          </m:num>
          <m:den>
            <m:r>
              <w:rPr>
                <w:rFonts w:ascii="Cambria Math" w:hAnsi="Cambria Math" w:cs="Arial"/>
              </w:rPr>
              <m:t>9</m:t>
            </m:r>
          </m:den>
        </m:f>
      </m:oMath>
    </w:p>
    <w:p w:rsidR="00182A12" w:rsidRPr="00392FE9" w:rsidRDefault="00182A12" w:rsidP="00182A12">
      <w:pPr>
        <w:pStyle w:val="TXT1LL"/>
        <w:rPr>
          <w:rFonts w:cs="Arial"/>
        </w:rPr>
      </w:pPr>
      <w:r w:rsidRPr="00392FE9">
        <w:rPr>
          <w:rFonts w:cs="Arial"/>
          <w:b/>
        </w:rPr>
        <w:t>D</w:t>
      </w:r>
      <w:r w:rsidRPr="00392FE9">
        <w:rPr>
          <w:rFonts w:cs="Arial"/>
        </w:rPr>
        <w:tab/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a</m:t>
            </m:r>
          </m:e>
          <m:sup>
            <m:r>
              <w:rPr>
                <w:rFonts w:ascii="Cambria Math" w:hAnsi="Cambria Math" w:cs="Arial"/>
              </w:rPr>
              <m:t>-1</m:t>
            </m:r>
          </m:sup>
        </m:sSup>
        <m:r>
          <w:rPr>
            <w:rFonts w:ascii="Cambria Math" w:hAnsi="Cambria Math" w:cs="Arial"/>
          </w:rPr>
          <m:t>=</m:t>
        </m:r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x+3</m:t>
            </m:r>
          </m:num>
          <m:den>
            <m:r>
              <w:rPr>
                <w:rFonts w:ascii="Cambria Math" w:hAnsi="Cambria Math" w:cs="Arial"/>
              </w:rPr>
              <m:t>9</m:t>
            </m:r>
          </m:den>
        </m:f>
      </m:oMath>
    </w:p>
    <w:p w:rsidR="00594217" w:rsidRPr="00392FE9" w:rsidRDefault="00201B5E" w:rsidP="00201B5E">
      <w:pPr>
        <w:pStyle w:val="TXT1WOL2c"/>
      </w:pPr>
      <w:r w:rsidRPr="00392FE9">
        <w:tab/>
      </w:r>
    </w:p>
    <w:p w:rsidR="00467EDF" w:rsidRPr="00392FE9" w:rsidRDefault="005336D0" w:rsidP="005336D0">
      <w:pPr>
        <w:pStyle w:val="TXT1NL2Digit"/>
      </w:pPr>
      <w:r w:rsidRPr="00392FE9">
        <w:rPr>
          <w:b/>
        </w:rPr>
        <w:t>15.</w:t>
      </w:r>
      <w:r w:rsidRPr="00392FE9">
        <w:rPr>
          <w:b/>
        </w:rPr>
        <w:tab/>
      </w:r>
      <w:r w:rsidRPr="00392FE9">
        <w:t>Evaluate the expression</w:t>
      </w:r>
      <w:r w:rsidR="00DF54B1" w:rsidRPr="00392FE9">
        <w:t xml:space="preserve">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-5x+22</m:t>
            </m:r>
          </m:e>
        </m:rad>
      </m:oMath>
      <w:r w:rsidR="005677DC" w:rsidRPr="00392FE9">
        <w:t xml:space="preserve"> </w:t>
      </w:r>
      <w:r w:rsidR="000B0EDF">
        <w:t xml:space="preserve"> </w:t>
      </w:r>
      <w:r w:rsidR="005677DC" w:rsidRPr="00392FE9">
        <w:t xml:space="preserve">when </w:t>
      </w:r>
      <m:oMath>
        <m:r>
          <w:rPr>
            <w:rFonts w:ascii="Cambria Math" w:hAnsi="Cambria Math"/>
          </w:rPr>
          <m:t>x=-2</m:t>
        </m:r>
      </m:oMath>
    </w:p>
    <w:p w:rsidR="008018BE" w:rsidRDefault="008018BE" w:rsidP="00154C38">
      <w:pPr>
        <w:pStyle w:val="TXT1WOL2c"/>
      </w:pPr>
    </w:p>
    <w:p w:rsidR="008018BE" w:rsidRDefault="008018BE" w:rsidP="00154C38">
      <w:pPr>
        <w:pStyle w:val="TXT1WOL2c"/>
      </w:pPr>
    </w:p>
    <w:p w:rsidR="0047280C" w:rsidRPr="00392FE9" w:rsidRDefault="00154C38" w:rsidP="00154C38">
      <w:pPr>
        <w:pStyle w:val="TXT1WOL2c"/>
      </w:pPr>
      <w:r w:rsidRPr="00392FE9">
        <w:tab/>
      </w:r>
    </w:p>
    <w:p w:rsidR="00154C38" w:rsidRPr="00392FE9" w:rsidRDefault="00C62A3B" w:rsidP="00C7715E">
      <w:pPr>
        <w:pStyle w:val="TXT1NL2Digit"/>
      </w:pPr>
      <w:r w:rsidRPr="00392FE9">
        <w:rPr>
          <w:b/>
        </w:rPr>
        <w:t>16.</w:t>
      </w:r>
      <w:r w:rsidRPr="00392FE9">
        <w:tab/>
      </w:r>
      <w:r w:rsidR="0054313A" w:rsidRPr="00392FE9">
        <w:t xml:space="preserve">Some values of </w:t>
      </w:r>
      <w:r w:rsidR="0054313A" w:rsidRPr="00392FE9">
        <w:rPr>
          <w:i/>
          <w:iCs/>
        </w:rPr>
        <w:t>f</w:t>
      </w:r>
      <w:r w:rsidR="0054313A" w:rsidRPr="00392FE9">
        <w:t>(</w:t>
      </w:r>
      <w:r w:rsidR="0054313A" w:rsidRPr="00392FE9">
        <w:rPr>
          <w:i/>
          <w:iCs/>
        </w:rPr>
        <w:t>x</w:t>
      </w:r>
      <w:r w:rsidR="0054313A" w:rsidRPr="00392FE9">
        <w:t>) are given in the</w:t>
      </w:r>
      <w:r w:rsidR="0054313A" w:rsidRPr="00392FE9">
        <w:br/>
        <w:t xml:space="preserve">table. Find the value of </w:t>
      </w:r>
      <w:r w:rsidR="0054313A" w:rsidRPr="00392FE9">
        <w:rPr>
          <w:i/>
          <w:iCs/>
        </w:rPr>
        <w:t>f</w:t>
      </w:r>
      <w:r w:rsidR="0054313A" w:rsidRPr="00392FE9">
        <w:rPr>
          <w:rFonts w:eastAsia="STIXGeneral-Regular"/>
          <w:vertAlign w:val="superscript"/>
        </w:rPr>
        <w:t>−</w:t>
      </w:r>
      <w:r w:rsidR="0054313A" w:rsidRPr="00392FE9">
        <w:rPr>
          <w:vertAlign w:val="superscript"/>
        </w:rPr>
        <w:t>1</w:t>
      </w:r>
      <w:r w:rsidR="0054313A" w:rsidRPr="00392FE9">
        <w:t>(</w:t>
      </w:r>
      <w:r w:rsidR="008D251C" w:rsidRPr="00392FE9">
        <w:t>3</w:t>
      </w:r>
      <w:r w:rsidR="0054313A" w:rsidRPr="00392FE9">
        <w:t>)</w:t>
      </w:r>
      <w:r w:rsidR="00F51D09" w:rsidRPr="00392FE9">
        <w:t>.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696"/>
        <w:gridCol w:w="624"/>
        <w:gridCol w:w="483"/>
        <w:gridCol w:w="617"/>
      </w:tblGrid>
      <w:tr w:rsidR="00D26588" w:rsidRPr="00392FE9" w:rsidTr="00E1454A">
        <w:tc>
          <w:tcPr>
            <w:tcW w:w="6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FFFFFF" w:themeColor="background1"/>
              <w:right w:val="single" w:sz="4" w:space="0" w:color="000000" w:themeColor="text1"/>
            </w:tcBorders>
            <w:shd w:val="solid" w:color="auto" w:fill="auto"/>
            <w:vAlign w:val="center"/>
          </w:tcPr>
          <w:p w:rsidR="00D26588" w:rsidRPr="00392FE9" w:rsidRDefault="00552464" w:rsidP="00552464">
            <w:pPr>
              <w:pStyle w:val="TXT1LL"/>
              <w:ind w:left="0" w:firstLine="0"/>
              <w:jc w:val="center"/>
              <w:rPr>
                <w:rFonts w:cs="Arial"/>
                <w:b/>
                <w:i/>
                <w:color w:val="FFFFFF" w:themeColor="background1"/>
                <w:sz w:val="20"/>
              </w:rPr>
            </w:pPr>
            <w:r w:rsidRPr="00392FE9">
              <w:rPr>
                <w:rFonts w:cs="Arial"/>
                <w:b/>
                <w:i/>
                <w:color w:val="FFFFFF" w:themeColor="background1"/>
                <w:sz w:val="20"/>
              </w:rPr>
              <w:t>x</w:t>
            </w:r>
          </w:p>
        </w:tc>
        <w:tc>
          <w:tcPr>
            <w:tcW w:w="624" w:type="dxa"/>
            <w:tcBorders>
              <w:left w:val="single" w:sz="4" w:space="0" w:color="000000" w:themeColor="text1"/>
            </w:tcBorders>
            <w:vAlign w:val="center"/>
          </w:tcPr>
          <w:p w:rsidR="00D26588" w:rsidRPr="00392FE9" w:rsidRDefault="00DD5936" w:rsidP="00552464">
            <w:pPr>
              <w:pStyle w:val="TXT1LL"/>
              <w:ind w:left="0" w:firstLine="0"/>
              <w:jc w:val="center"/>
              <w:rPr>
                <w:rFonts w:cs="Arial"/>
                <w:sz w:val="20"/>
              </w:rPr>
            </w:pPr>
            <w:r w:rsidRPr="00392FE9">
              <w:rPr>
                <w:rFonts w:cs="Arial"/>
                <w:sz w:val="20"/>
              </w:rPr>
              <w:t>2</w:t>
            </w:r>
          </w:p>
        </w:tc>
        <w:tc>
          <w:tcPr>
            <w:tcW w:w="483" w:type="dxa"/>
            <w:vAlign w:val="center"/>
          </w:tcPr>
          <w:p w:rsidR="00D26588" w:rsidRPr="00392FE9" w:rsidRDefault="00DD5936" w:rsidP="00552464">
            <w:pPr>
              <w:pStyle w:val="TXT1LL"/>
              <w:ind w:left="0" w:firstLine="0"/>
              <w:jc w:val="center"/>
              <w:rPr>
                <w:rFonts w:cs="Arial"/>
                <w:sz w:val="20"/>
              </w:rPr>
            </w:pPr>
            <w:r w:rsidRPr="00392FE9">
              <w:rPr>
                <w:rFonts w:cs="Arial"/>
                <w:sz w:val="20"/>
              </w:rPr>
              <w:t>3</w:t>
            </w:r>
          </w:p>
        </w:tc>
        <w:tc>
          <w:tcPr>
            <w:tcW w:w="617" w:type="dxa"/>
            <w:vAlign w:val="center"/>
          </w:tcPr>
          <w:p w:rsidR="00D26588" w:rsidRPr="00392FE9" w:rsidRDefault="000B0EDF" w:rsidP="00552464">
            <w:pPr>
              <w:pStyle w:val="TXT1LL"/>
              <w:ind w:left="0" w:firstLine="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-3</w:t>
            </w:r>
          </w:p>
        </w:tc>
      </w:tr>
      <w:tr w:rsidR="00D26588" w:rsidRPr="00392FE9" w:rsidTr="00E1454A">
        <w:tc>
          <w:tcPr>
            <w:tcW w:w="696" w:type="dxa"/>
            <w:tcBorders>
              <w:top w:val="single" w:sz="4" w:space="0" w:color="FFFFFF" w:themeColor="background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solid" w:color="auto" w:fill="auto"/>
            <w:vAlign w:val="center"/>
          </w:tcPr>
          <w:p w:rsidR="00D26588" w:rsidRPr="00392FE9" w:rsidRDefault="00552464" w:rsidP="00552464">
            <w:pPr>
              <w:pStyle w:val="TXT1LL"/>
              <w:ind w:left="0" w:firstLine="0"/>
              <w:jc w:val="center"/>
              <w:rPr>
                <w:rFonts w:cs="Arial"/>
                <w:b/>
                <w:color w:val="FFFFFF" w:themeColor="background1"/>
                <w:sz w:val="20"/>
              </w:rPr>
            </w:pPr>
            <w:r w:rsidRPr="00392FE9">
              <w:rPr>
                <w:rFonts w:cs="Arial"/>
                <w:b/>
                <w:i/>
                <w:color w:val="FFFFFF" w:themeColor="background1"/>
                <w:sz w:val="20"/>
              </w:rPr>
              <w:t>f</w:t>
            </w:r>
            <w:r w:rsidRPr="00392FE9">
              <w:rPr>
                <w:rFonts w:cs="Arial"/>
                <w:b/>
                <w:color w:val="FFFFFF" w:themeColor="background1"/>
                <w:sz w:val="20"/>
              </w:rPr>
              <w:t>(</w:t>
            </w:r>
            <w:r w:rsidRPr="00392FE9">
              <w:rPr>
                <w:rFonts w:cs="Arial"/>
                <w:b/>
                <w:i/>
                <w:color w:val="FFFFFF" w:themeColor="background1"/>
                <w:sz w:val="20"/>
              </w:rPr>
              <w:t>x</w:t>
            </w:r>
            <w:r w:rsidRPr="00392FE9">
              <w:rPr>
                <w:rFonts w:cs="Arial"/>
                <w:b/>
                <w:color w:val="FFFFFF" w:themeColor="background1"/>
                <w:sz w:val="20"/>
              </w:rPr>
              <w:t>)</w:t>
            </w:r>
          </w:p>
        </w:tc>
        <w:tc>
          <w:tcPr>
            <w:tcW w:w="624" w:type="dxa"/>
            <w:tcBorders>
              <w:left w:val="single" w:sz="4" w:space="0" w:color="000000" w:themeColor="text1"/>
            </w:tcBorders>
            <w:vAlign w:val="center"/>
          </w:tcPr>
          <w:p w:rsidR="00D26588" w:rsidRPr="00392FE9" w:rsidRDefault="00DD5936" w:rsidP="00552464">
            <w:pPr>
              <w:pStyle w:val="TXT1LL"/>
              <w:ind w:left="0" w:firstLine="0"/>
              <w:jc w:val="center"/>
              <w:rPr>
                <w:rFonts w:cs="Arial"/>
                <w:sz w:val="20"/>
              </w:rPr>
            </w:pPr>
            <w:r w:rsidRPr="00392FE9">
              <w:rPr>
                <w:rFonts w:cs="Arial"/>
                <w:sz w:val="20"/>
              </w:rPr>
              <w:t>3</w:t>
            </w:r>
          </w:p>
        </w:tc>
        <w:tc>
          <w:tcPr>
            <w:tcW w:w="483" w:type="dxa"/>
            <w:vAlign w:val="center"/>
          </w:tcPr>
          <w:p w:rsidR="00D26588" w:rsidRPr="00392FE9" w:rsidRDefault="00DD5936" w:rsidP="00552464">
            <w:pPr>
              <w:pStyle w:val="TXT1LL"/>
              <w:ind w:left="0" w:firstLine="0"/>
              <w:jc w:val="center"/>
              <w:rPr>
                <w:rFonts w:cs="Arial"/>
                <w:sz w:val="20"/>
              </w:rPr>
            </w:pPr>
            <w:r w:rsidRPr="00392FE9">
              <w:rPr>
                <w:rFonts w:cs="Arial"/>
                <w:sz w:val="20"/>
              </w:rPr>
              <w:t>1</w:t>
            </w:r>
          </w:p>
        </w:tc>
        <w:tc>
          <w:tcPr>
            <w:tcW w:w="617" w:type="dxa"/>
            <w:vAlign w:val="center"/>
          </w:tcPr>
          <w:p w:rsidR="00D26588" w:rsidRPr="00392FE9" w:rsidRDefault="00DD5936" w:rsidP="00552464">
            <w:pPr>
              <w:pStyle w:val="TXT1LL"/>
              <w:ind w:left="0" w:firstLine="0"/>
              <w:jc w:val="center"/>
              <w:rPr>
                <w:rFonts w:cs="Arial"/>
                <w:sz w:val="20"/>
              </w:rPr>
            </w:pPr>
            <w:r w:rsidRPr="00392FE9">
              <w:rPr>
                <w:rFonts w:cs="Arial"/>
                <w:sz w:val="20"/>
              </w:rPr>
              <w:t>5</w:t>
            </w:r>
          </w:p>
        </w:tc>
      </w:tr>
    </w:tbl>
    <w:p w:rsidR="00CB1F4B" w:rsidRPr="00392FE9" w:rsidRDefault="00CB1F4B" w:rsidP="00CB1F4B">
      <w:pPr>
        <w:pStyle w:val="TXT1WOL2c"/>
      </w:pPr>
      <w:r w:rsidRPr="00392FE9">
        <w:tab/>
      </w:r>
    </w:p>
    <w:p w:rsidR="00800B74" w:rsidRPr="00392FE9" w:rsidRDefault="00800B74" w:rsidP="00531E1F">
      <w:pPr>
        <w:pStyle w:val="TXT1NL2Digit"/>
      </w:pPr>
      <w:r w:rsidRPr="00392FE9">
        <w:rPr>
          <w:b/>
        </w:rPr>
        <w:t>17.</w:t>
      </w:r>
      <w:r w:rsidRPr="00392FE9">
        <w:rPr>
          <w:b/>
        </w:rPr>
        <w:tab/>
      </w:r>
      <w:r w:rsidRPr="00392FE9">
        <w:t xml:space="preserve">A cylindrical pipe is </w:t>
      </w:r>
      <w:r w:rsidR="00B25AC7" w:rsidRPr="00392FE9">
        <w:t>25</w:t>
      </w:r>
      <w:r w:rsidRPr="00392FE9">
        <w:t xml:space="preserve"> ft long</w:t>
      </w:r>
      <w:r w:rsidR="00F86DA8" w:rsidRPr="00392FE9">
        <w:br/>
      </w:r>
      <w:r w:rsidRPr="00392FE9">
        <w:t>and</w:t>
      </w:r>
      <w:r w:rsidR="00F86DA8" w:rsidRPr="00392FE9">
        <w:t xml:space="preserve"> </w:t>
      </w:r>
      <w:r w:rsidRPr="00392FE9">
        <w:t xml:space="preserve">has a volume of </w:t>
      </w:r>
      <w:r w:rsidR="00F86DA8" w:rsidRPr="00392FE9">
        <w:t>9</w:t>
      </w:r>
      <w:r w:rsidRPr="00392FE9">
        <w:t>00 ft</w:t>
      </w:r>
      <w:r w:rsidRPr="00392FE9">
        <w:rPr>
          <w:vertAlign w:val="superscript"/>
        </w:rPr>
        <w:t>3</w:t>
      </w:r>
      <w:r w:rsidRPr="00392FE9">
        <w:t>. Find</w:t>
      </w:r>
      <w:r w:rsidR="00F86DA8" w:rsidRPr="00392FE9">
        <w:br/>
      </w:r>
      <w:r w:rsidRPr="00392FE9">
        <w:t>its</w:t>
      </w:r>
      <w:r w:rsidR="00F86DA8" w:rsidRPr="00392FE9">
        <w:t xml:space="preserve"> </w:t>
      </w:r>
      <w:r w:rsidRPr="00392FE9">
        <w:t>approximate diameter to the</w:t>
      </w:r>
      <w:r w:rsidRPr="00392FE9">
        <w:br/>
        <w:t>nearest hundredth of a foot.</w:t>
      </w:r>
      <w:r w:rsidR="008A4A8E">
        <w:t xml:space="preserve">  V = </w:t>
      </w:r>
      <w:proofErr w:type="spellStart"/>
      <w:proofErr w:type="gramStart"/>
      <w:r w:rsidR="008A4A8E">
        <w:t>Bh</w:t>
      </w:r>
      <w:proofErr w:type="spellEnd"/>
      <w:proofErr w:type="gramEnd"/>
    </w:p>
    <w:p w:rsidR="00807D7F" w:rsidRPr="00392FE9" w:rsidRDefault="00807D7F" w:rsidP="00807D7F">
      <w:pPr>
        <w:pStyle w:val="TXT1LL2c"/>
        <w:rPr>
          <w:rFonts w:cs="Arial"/>
        </w:rPr>
      </w:pPr>
      <w:r w:rsidRPr="00392FE9">
        <w:rPr>
          <w:rFonts w:cs="Arial"/>
          <w:b/>
        </w:rPr>
        <w:t>A</w:t>
      </w:r>
      <w:r w:rsidRPr="00392FE9">
        <w:rPr>
          <w:rFonts w:cs="Arial"/>
        </w:rPr>
        <w:tab/>
      </w:r>
      <w:r w:rsidR="00A36D21" w:rsidRPr="00392FE9">
        <w:rPr>
          <w:rFonts w:cs="Arial"/>
        </w:rPr>
        <w:t>3</w:t>
      </w:r>
      <w:r w:rsidRPr="00392FE9">
        <w:rPr>
          <w:rFonts w:cs="Arial"/>
        </w:rPr>
        <w:t>.</w:t>
      </w:r>
      <w:r w:rsidR="00A36D21" w:rsidRPr="00392FE9">
        <w:rPr>
          <w:rFonts w:cs="Arial"/>
        </w:rPr>
        <w:t>39</w:t>
      </w:r>
      <w:r w:rsidRPr="00392FE9">
        <w:rPr>
          <w:rFonts w:cs="Arial"/>
        </w:rPr>
        <w:t xml:space="preserve"> ft</w:t>
      </w:r>
      <w:r w:rsidRPr="00392FE9">
        <w:rPr>
          <w:rFonts w:cs="Arial"/>
        </w:rPr>
        <w:tab/>
      </w:r>
      <w:r w:rsidRPr="00392FE9">
        <w:rPr>
          <w:rFonts w:cs="Arial"/>
          <w:b/>
        </w:rPr>
        <w:t>C</w:t>
      </w:r>
      <w:r w:rsidRPr="00392FE9">
        <w:rPr>
          <w:rFonts w:cs="Arial"/>
        </w:rPr>
        <w:tab/>
      </w:r>
      <w:r w:rsidR="0079718B" w:rsidRPr="00392FE9">
        <w:rPr>
          <w:rFonts w:cs="Arial"/>
        </w:rPr>
        <w:t>6</w:t>
      </w:r>
      <w:r w:rsidRPr="00392FE9">
        <w:rPr>
          <w:rFonts w:cs="Arial"/>
        </w:rPr>
        <w:t>.</w:t>
      </w:r>
      <w:r w:rsidR="0079718B" w:rsidRPr="00392FE9">
        <w:rPr>
          <w:rFonts w:cs="Arial"/>
        </w:rPr>
        <w:t>77</w:t>
      </w:r>
      <w:r w:rsidRPr="00392FE9">
        <w:rPr>
          <w:rFonts w:cs="Arial"/>
        </w:rPr>
        <w:t xml:space="preserve"> ft</w:t>
      </w:r>
    </w:p>
    <w:p w:rsidR="00807D7F" w:rsidRPr="00392FE9" w:rsidRDefault="00807D7F" w:rsidP="00807D7F">
      <w:pPr>
        <w:pStyle w:val="TXT1LL2c"/>
        <w:rPr>
          <w:rFonts w:cs="Arial"/>
        </w:rPr>
      </w:pPr>
      <w:r w:rsidRPr="00392FE9">
        <w:rPr>
          <w:rFonts w:cs="Arial"/>
          <w:b/>
        </w:rPr>
        <w:t>B</w:t>
      </w:r>
      <w:r w:rsidRPr="00392FE9">
        <w:rPr>
          <w:rFonts w:cs="Arial"/>
        </w:rPr>
        <w:tab/>
      </w:r>
      <w:r w:rsidR="00A36D21" w:rsidRPr="00392FE9">
        <w:rPr>
          <w:rFonts w:cs="Arial"/>
        </w:rPr>
        <w:t>6</w:t>
      </w:r>
      <w:r w:rsidRPr="00392FE9">
        <w:rPr>
          <w:rFonts w:cs="Arial"/>
        </w:rPr>
        <w:t xml:space="preserve"> ft</w:t>
      </w:r>
      <w:r w:rsidRPr="00392FE9">
        <w:rPr>
          <w:rFonts w:cs="Arial"/>
        </w:rPr>
        <w:tab/>
      </w:r>
      <w:r w:rsidRPr="00392FE9">
        <w:rPr>
          <w:rFonts w:cs="Arial"/>
          <w:b/>
        </w:rPr>
        <w:t>D</w:t>
      </w:r>
      <w:r w:rsidRPr="00392FE9">
        <w:rPr>
          <w:rFonts w:cs="Arial"/>
        </w:rPr>
        <w:tab/>
      </w:r>
      <w:r w:rsidR="0079718B" w:rsidRPr="00392FE9">
        <w:rPr>
          <w:rFonts w:cs="Arial"/>
        </w:rPr>
        <w:t>12</w:t>
      </w:r>
      <w:r w:rsidRPr="00392FE9">
        <w:rPr>
          <w:rFonts w:cs="Arial"/>
        </w:rPr>
        <w:t xml:space="preserve"> ft</w:t>
      </w:r>
    </w:p>
    <w:p w:rsidR="00343F7B" w:rsidRPr="00392FE9" w:rsidRDefault="00343F7B" w:rsidP="00343F7B">
      <w:pPr>
        <w:pStyle w:val="TXT1WOL2c"/>
      </w:pPr>
      <w:r w:rsidRPr="00392FE9">
        <w:tab/>
      </w:r>
    </w:p>
    <w:p w:rsidR="008565FA" w:rsidRDefault="00DD17EB" w:rsidP="00930107">
      <w:pPr>
        <w:pStyle w:val="TXT1NL2digit1pA"/>
        <w:rPr>
          <w:b/>
        </w:rPr>
      </w:pPr>
      <w:r>
        <w:rPr>
          <w:b/>
        </w:rPr>
        <w:t>18</w:t>
      </w:r>
      <w:r w:rsidRPr="00392FE9">
        <w:rPr>
          <w:b/>
        </w:rPr>
        <w:t>.</w:t>
      </w:r>
      <w:r w:rsidRPr="00392FE9">
        <w:rPr>
          <w:b/>
        </w:rPr>
        <w:tab/>
      </w:r>
      <w:r w:rsidRPr="00392FE9">
        <w:t xml:space="preserve">Solv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x-3)</m:t>
            </m:r>
          </m:e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</m:num>
              <m:den>
                <m:r>
                  <w:rPr>
                    <w:rFonts w:ascii="Cambria Math" w:hAnsi="Cambria Math"/>
                  </w:rPr>
                  <m:t>5</m:t>
                </m:r>
              </m:den>
            </m:f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x-1)</m:t>
            </m:r>
          </m:e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5</m:t>
                </m:r>
              </m:den>
            </m:f>
          </m:sup>
        </m:sSup>
      </m:oMath>
    </w:p>
    <w:p w:rsidR="00DD17EB" w:rsidRDefault="00DD17EB" w:rsidP="00930107">
      <w:pPr>
        <w:pStyle w:val="TXT1NL2digit1pA"/>
      </w:pPr>
    </w:p>
    <w:p w:rsidR="00DD17EB" w:rsidRDefault="00DD17EB" w:rsidP="00930107">
      <w:pPr>
        <w:pStyle w:val="TXT1NL2digit1pA"/>
      </w:pPr>
    </w:p>
    <w:p w:rsidR="00DD17EB" w:rsidRDefault="006276AF" w:rsidP="00930107">
      <w:pPr>
        <w:pStyle w:val="TXT1NL2digit1pA"/>
      </w:pPr>
      <w:r>
        <w:rPr>
          <w:noProof/>
          <w:lang w:eastAsia="en-US"/>
        </w:rPr>
        <w:drawing>
          <wp:inline distT="0" distB="0" distL="0" distR="0" wp14:anchorId="2E524D4B" wp14:editId="18CC2386">
            <wp:extent cx="1314450" cy="4381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17EB" w:rsidRDefault="00DD17EB" w:rsidP="006A1600">
      <w:pPr>
        <w:pStyle w:val="TXT1NL2digit1pA"/>
        <w:ind w:left="0" w:firstLine="0"/>
      </w:pPr>
    </w:p>
    <w:p w:rsidR="00DD17EB" w:rsidRDefault="00DD17EB" w:rsidP="00930107">
      <w:pPr>
        <w:pStyle w:val="TXT1NL2digit1pA"/>
      </w:pPr>
      <w:r w:rsidRPr="00DD17EB">
        <w:rPr>
          <w:b/>
        </w:rPr>
        <w:t>19</w:t>
      </w:r>
      <w:r>
        <w:t xml:space="preserve">. 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x</m:t>
            </m:r>
          </m:e>
        </m:rad>
        <m:r>
          <w:rPr>
            <w:rFonts w:ascii="Cambria Math" w:hAnsi="Cambria Math"/>
          </w:rPr>
          <m:t>+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x+5</m:t>
            </m:r>
          </m:e>
        </m:rad>
        <m:r>
          <w:rPr>
            <w:rFonts w:ascii="Cambria Math" w:hAnsi="Cambria Math"/>
          </w:rPr>
          <m:t>=5</m:t>
        </m:r>
      </m:oMath>
    </w:p>
    <w:p w:rsidR="00DD17EB" w:rsidRPr="00DD17EB" w:rsidRDefault="00DD17EB" w:rsidP="00930107">
      <w:pPr>
        <w:pStyle w:val="TXT1NL2digit1pA"/>
      </w:pPr>
      <w:bookmarkStart w:id="0" w:name="_GoBack"/>
      <w:bookmarkEnd w:id="0"/>
    </w:p>
    <w:p w:rsidR="0048392F" w:rsidRPr="00392FE9" w:rsidRDefault="00930107" w:rsidP="00930107">
      <w:pPr>
        <w:pStyle w:val="TXT1WOL2c"/>
      </w:pPr>
      <w:r w:rsidRPr="00392FE9">
        <w:tab/>
      </w:r>
    </w:p>
    <w:p w:rsidR="00486EB2" w:rsidRPr="00392FE9" w:rsidRDefault="00486EB2" w:rsidP="00486EB2">
      <w:pPr>
        <w:pStyle w:val="TXT1NL2Digit"/>
      </w:pPr>
      <w:r w:rsidRPr="00392FE9">
        <w:rPr>
          <w:b/>
          <w:bCs w:val="0"/>
        </w:rPr>
        <w:t>2</w:t>
      </w:r>
      <w:r w:rsidR="000B0EDF">
        <w:rPr>
          <w:b/>
          <w:bCs w:val="0"/>
        </w:rPr>
        <w:t>0</w:t>
      </w:r>
      <w:r w:rsidRPr="00392FE9">
        <w:rPr>
          <w:b/>
          <w:bCs w:val="0"/>
        </w:rPr>
        <w:t>.</w:t>
      </w:r>
      <w:r w:rsidRPr="00392FE9">
        <w:rPr>
          <w:b/>
          <w:bCs w:val="0"/>
        </w:rPr>
        <w:tab/>
      </w:r>
      <w:r w:rsidR="007321CC" w:rsidRPr="00392FE9">
        <w:t>A store increases all its prices by</w:t>
      </w:r>
      <w:r w:rsidR="007321CC" w:rsidRPr="00392FE9">
        <w:br/>
        <w:t>20</w:t>
      </w:r>
      <w:r w:rsidR="007321CC" w:rsidRPr="00392FE9">
        <w:rPr>
          <w:rFonts w:eastAsia="STIXGeneral-Regular"/>
        </w:rPr>
        <w:t xml:space="preserve">% </w:t>
      </w:r>
      <w:r w:rsidR="007321CC" w:rsidRPr="00392FE9">
        <w:t xml:space="preserve">and then offers a </w:t>
      </w:r>
      <w:r w:rsidR="007321CC" w:rsidRPr="00392FE9">
        <w:rPr>
          <w:rFonts w:eastAsia="STIXGeneral-Regular"/>
        </w:rPr>
        <w:t>$</w:t>
      </w:r>
      <w:r w:rsidR="007321CC" w:rsidRPr="00392FE9">
        <w:t>50 discount</w:t>
      </w:r>
      <w:r w:rsidR="007321CC" w:rsidRPr="00392FE9">
        <w:br/>
        <w:t xml:space="preserve">on all purchase prices. Let </w:t>
      </w:r>
      <w:r w:rsidR="007321CC" w:rsidRPr="00392FE9">
        <w:rPr>
          <w:i/>
          <w:iCs/>
        </w:rPr>
        <w:t>x</w:t>
      </w:r>
      <w:r w:rsidR="007321CC" w:rsidRPr="00392FE9">
        <w:rPr>
          <w:i/>
          <w:iCs/>
        </w:rPr>
        <w:br/>
      </w:r>
      <w:r w:rsidR="007321CC" w:rsidRPr="00392FE9">
        <w:t>represent the price in dollars. Let</w:t>
      </w:r>
      <w:r w:rsidR="007321CC" w:rsidRPr="00392FE9">
        <w:br/>
      </w:r>
      <w:r w:rsidR="007321CC" w:rsidRPr="00392FE9">
        <w:rPr>
          <w:i/>
          <w:iCs/>
        </w:rPr>
        <w:t>f</w:t>
      </w:r>
      <w:r w:rsidR="007321CC" w:rsidRPr="00392FE9">
        <w:t>(</w:t>
      </w:r>
      <w:r w:rsidR="007321CC" w:rsidRPr="00392FE9">
        <w:rPr>
          <w:i/>
          <w:iCs/>
        </w:rPr>
        <w:t>x</w:t>
      </w:r>
      <w:r w:rsidR="007321CC" w:rsidRPr="00392FE9">
        <w:t xml:space="preserve">) </w:t>
      </w:r>
      <w:r w:rsidR="007321CC" w:rsidRPr="00392FE9">
        <w:rPr>
          <w:rFonts w:eastAsia="STIXGeneral-Regular"/>
        </w:rPr>
        <w:t xml:space="preserve">= </w:t>
      </w:r>
      <w:r w:rsidR="007321CC" w:rsidRPr="00392FE9">
        <w:t>1.20</w:t>
      </w:r>
      <w:r w:rsidR="007321CC" w:rsidRPr="00392FE9">
        <w:rPr>
          <w:i/>
          <w:iCs/>
        </w:rPr>
        <w:t xml:space="preserve">x </w:t>
      </w:r>
      <w:r w:rsidR="007321CC" w:rsidRPr="00392FE9">
        <w:t>represent the increase</w:t>
      </w:r>
      <w:r w:rsidR="007321CC" w:rsidRPr="00392FE9">
        <w:br/>
        <w:t xml:space="preserve">and </w:t>
      </w:r>
      <w:r w:rsidR="007321CC" w:rsidRPr="00392FE9">
        <w:rPr>
          <w:i/>
          <w:iCs/>
        </w:rPr>
        <w:t>g</w:t>
      </w:r>
      <w:r w:rsidR="007321CC" w:rsidRPr="00392FE9">
        <w:t>(</w:t>
      </w:r>
      <w:r w:rsidR="007321CC" w:rsidRPr="00392FE9">
        <w:rPr>
          <w:i/>
          <w:iCs/>
        </w:rPr>
        <w:t>x</w:t>
      </w:r>
      <w:r w:rsidR="007321CC" w:rsidRPr="00392FE9">
        <w:t xml:space="preserve">) </w:t>
      </w:r>
      <w:r w:rsidR="007321CC" w:rsidRPr="00392FE9">
        <w:rPr>
          <w:rFonts w:eastAsia="STIXGeneral-Regular"/>
        </w:rPr>
        <w:t xml:space="preserve">= </w:t>
      </w:r>
      <w:r w:rsidR="007321CC" w:rsidRPr="00392FE9">
        <w:rPr>
          <w:i/>
          <w:iCs/>
        </w:rPr>
        <w:t xml:space="preserve">x </w:t>
      </w:r>
      <w:r w:rsidR="007321CC" w:rsidRPr="00392FE9">
        <w:rPr>
          <w:rFonts w:eastAsia="STIXGeneral-Regular"/>
        </w:rPr>
        <w:t xml:space="preserve">− </w:t>
      </w:r>
      <w:r w:rsidR="007321CC" w:rsidRPr="00392FE9">
        <w:t>50 represent the</w:t>
      </w:r>
      <w:r w:rsidR="007321CC" w:rsidRPr="00392FE9">
        <w:br/>
        <w:t>discount. Which function can the</w:t>
      </w:r>
      <w:r w:rsidR="007321CC" w:rsidRPr="00392FE9">
        <w:br/>
        <w:t>store manager use to find the final</w:t>
      </w:r>
      <w:r w:rsidR="007321CC" w:rsidRPr="00392FE9">
        <w:br/>
        <w:t>purchase prices?</w:t>
      </w:r>
    </w:p>
    <w:p w:rsidR="000F3801" w:rsidRPr="00392FE9" w:rsidRDefault="00C800F6" w:rsidP="004E0E9C">
      <w:pPr>
        <w:pStyle w:val="TXT1LL2c"/>
        <w:rPr>
          <w:rFonts w:cs="Arial"/>
        </w:rPr>
      </w:pPr>
      <w:r w:rsidRPr="00392FE9">
        <w:rPr>
          <w:rFonts w:cs="Arial"/>
          <w:b/>
        </w:rPr>
        <w:t>A</w:t>
      </w:r>
      <w:r w:rsidRPr="00392FE9">
        <w:rPr>
          <w:rFonts w:cs="Arial"/>
        </w:rPr>
        <w:tab/>
      </w:r>
      <w:r w:rsidRPr="00392FE9">
        <w:rPr>
          <w:rFonts w:cs="Arial"/>
          <w:i/>
        </w:rPr>
        <w:t>f</w:t>
      </w:r>
      <w:r w:rsidRPr="00392FE9">
        <w:rPr>
          <w:rFonts w:cs="Arial"/>
        </w:rPr>
        <w:t xml:space="preserve"> + </w:t>
      </w:r>
      <w:r w:rsidRPr="00392FE9">
        <w:rPr>
          <w:rFonts w:cs="Arial"/>
          <w:i/>
        </w:rPr>
        <w:t>g</w:t>
      </w:r>
      <w:r w:rsidR="004E0E9C" w:rsidRPr="00392FE9">
        <w:rPr>
          <w:rFonts w:cs="Arial"/>
          <w:i/>
        </w:rPr>
        <w:tab/>
      </w:r>
      <w:r w:rsidR="004E0E9C" w:rsidRPr="00392FE9">
        <w:rPr>
          <w:rFonts w:cs="Arial"/>
          <w:b/>
        </w:rPr>
        <w:t>C</w:t>
      </w:r>
      <w:r w:rsidR="004E0E9C" w:rsidRPr="00392FE9">
        <w:rPr>
          <w:rFonts w:cs="Arial"/>
        </w:rPr>
        <w:tab/>
      </w:r>
      <w:r w:rsidR="006A1600">
        <w:rPr>
          <w:rFonts w:cs="Arial"/>
          <w:position w:val="-10"/>
        </w:rPr>
        <w:pict w14:anchorId="733DB351">
          <v:shape id="_x0000_i1035" type="#_x0000_t75" style="width:24.75pt;height:15.75pt">
            <v:imagedata r:id="rId18" o:title=""/>
          </v:shape>
        </w:pict>
      </w:r>
    </w:p>
    <w:p w:rsidR="008D3297" w:rsidRPr="00392FE9" w:rsidRDefault="00C800F6" w:rsidP="004E0E9C">
      <w:pPr>
        <w:pStyle w:val="TXT1LL2c"/>
        <w:rPr>
          <w:rFonts w:cs="Arial"/>
        </w:rPr>
      </w:pPr>
      <w:r w:rsidRPr="00392FE9">
        <w:rPr>
          <w:rFonts w:cs="Arial"/>
          <w:b/>
        </w:rPr>
        <w:t>B</w:t>
      </w:r>
      <w:r w:rsidRPr="00392FE9">
        <w:rPr>
          <w:rFonts w:cs="Arial"/>
        </w:rPr>
        <w:tab/>
      </w:r>
      <w:r w:rsidR="00E23E18" w:rsidRPr="00392FE9">
        <w:rPr>
          <w:rFonts w:cs="Arial"/>
          <w:i/>
        </w:rPr>
        <w:t>f</w:t>
      </w:r>
      <w:r w:rsidR="00E23E18" w:rsidRPr="00392FE9">
        <w:rPr>
          <w:rFonts w:cs="Arial"/>
        </w:rPr>
        <w:t xml:space="preserve"> × </w:t>
      </w:r>
      <w:r w:rsidR="00E23E18" w:rsidRPr="00392FE9">
        <w:rPr>
          <w:rFonts w:cs="Arial"/>
          <w:i/>
        </w:rPr>
        <w:t>g</w:t>
      </w:r>
      <w:r w:rsidR="004E0E9C" w:rsidRPr="00392FE9">
        <w:rPr>
          <w:rFonts w:cs="Arial"/>
          <w:i/>
        </w:rPr>
        <w:tab/>
      </w:r>
      <w:r w:rsidR="008D3297" w:rsidRPr="00392FE9">
        <w:rPr>
          <w:rFonts w:cs="Arial"/>
          <w:b/>
        </w:rPr>
        <w:t>D</w:t>
      </w:r>
      <w:r w:rsidR="008D3297" w:rsidRPr="00392FE9">
        <w:rPr>
          <w:rFonts w:cs="Arial"/>
        </w:rPr>
        <w:tab/>
      </w:r>
      <m:oMath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f</m:t>
            </m:r>
          </m:num>
          <m:den>
            <m:r>
              <w:rPr>
                <w:rFonts w:ascii="Cambria Math" w:hAnsi="Cambria Math" w:cs="Arial"/>
              </w:rPr>
              <m:t>g</m:t>
            </m:r>
          </m:den>
        </m:f>
      </m:oMath>
    </w:p>
    <w:p w:rsidR="00D01AE3" w:rsidRPr="00392FE9" w:rsidRDefault="003703F1" w:rsidP="003703F1">
      <w:pPr>
        <w:pStyle w:val="TXT1WOL2c"/>
      </w:pPr>
      <w:r w:rsidRPr="00392FE9">
        <w:tab/>
      </w:r>
    </w:p>
    <w:p w:rsidR="003703F1" w:rsidRPr="00392FE9" w:rsidRDefault="00535E5F" w:rsidP="009E63C7">
      <w:pPr>
        <w:pStyle w:val="TXT1NL2Digit"/>
      </w:pPr>
      <w:r w:rsidRPr="00392FE9">
        <w:rPr>
          <w:b/>
        </w:rPr>
        <w:t>2</w:t>
      </w:r>
      <w:r w:rsidR="000B0EDF">
        <w:rPr>
          <w:b/>
        </w:rPr>
        <w:t>1</w:t>
      </w:r>
      <w:r w:rsidRPr="00392FE9">
        <w:rPr>
          <w:b/>
        </w:rPr>
        <w:t>.</w:t>
      </w:r>
      <w:r w:rsidRPr="00392FE9">
        <w:tab/>
      </w:r>
      <w:r w:rsidR="00776CA9" w:rsidRPr="00392FE9">
        <w:t xml:space="preserve">Solve </w:t>
      </w:r>
      <w:r w:rsidR="006A1600">
        <w:rPr>
          <w:position w:val="-6"/>
        </w:rPr>
        <w:pict w14:anchorId="425C47E5">
          <v:shape id="_x0000_i1036" type="#_x0000_t75" style="width:99.75pt;height:17.25pt">
            <v:imagedata r:id="rId19" o:title=""/>
          </v:shape>
        </w:pict>
      </w:r>
    </w:p>
    <w:p w:rsidR="00A92537" w:rsidRPr="00392FE9" w:rsidRDefault="00A92537" w:rsidP="00A92537">
      <w:pPr>
        <w:pStyle w:val="TXT1LL2c"/>
        <w:rPr>
          <w:rFonts w:cs="Arial"/>
        </w:rPr>
      </w:pPr>
      <w:r w:rsidRPr="00392FE9">
        <w:rPr>
          <w:rFonts w:cs="Arial"/>
          <w:b/>
        </w:rPr>
        <w:t>A</w:t>
      </w:r>
      <w:r w:rsidRPr="00392FE9">
        <w:rPr>
          <w:rFonts w:cs="Arial"/>
        </w:rPr>
        <w:tab/>
      </w:r>
      <w:r w:rsidR="004329CC" w:rsidRPr="00392FE9">
        <w:rPr>
          <w:rFonts w:cs="Arial"/>
        </w:rPr>
        <w:t>0</w:t>
      </w:r>
      <w:r w:rsidRPr="00392FE9">
        <w:rPr>
          <w:rFonts w:cs="Arial"/>
        </w:rPr>
        <w:tab/>
      </w:r>
      <w:r w:rsidRPr="00392FE9">
        <w:rPr>
          <w:rFonts w:cs="Arial"/>
          <w:b/>
        </w:rPr>
        <w:t>C</w:t>
      </w:r>
      <w:r w:rsidRPr="00392FE9">
        <w:rPr>
          <w:rFonts w:cs="Arial"/>
        </w:rPr>
        <w:tab/>
      </w:r>
      <w:r w:rsidR="004329CC" w:rsidRPr="00392FE9">
        <w:rPr>
          <w:rFonts w:cs="Arial"/>
        </w:rPr>
        <w:t>1.25</w:t>
      </w:r>
    </w:p>
    <w:p w:rsidR="00A92537" w:rsidRPr="00392FE9" w:rsidRDefault="00A92537" w:rsidP="00A92537">
      <w:pPr>
        <w:pStyle w:val="TXT1LL2c"/>
        <w:rPr>
          <w:rFonts w:cs="Arial"/>
        </w:rPr>
      </w:pPr>
      <w:r w:rsidRPr="00392FE9">
        <w:rPr>
          <w:rFonts w:cs="Arial"/>
          <w:b/>
        </w:rPr>
        <w:t>B</w:t>
      </w:r>
      <w:r w:rsidRPr="00392FE9">
        <w:rPr>
          <w:rFonts w:cs="Arial"/>
        </w:rPr>
        <w:tab/>
      </w:r>
      <w:r w:rsidR="004329CC" w:rsidRPr="00392FE9">
        <w:rPr>
          <w:rFonts w:cs="Arial"/>
        </w:rPr>
        <w:t>1</w:t>
      </w:r>
      <w:r w:rsidRPr="00392FE9">
        <w:rPr>
          <w:rFonts w:cs="Arial"/>
        </w:rPr>
        <w:tab/>
      </w:r>
      <w:r w:rsidRPr="00392FE9">
        <w:rPr>
          <w:rFonts w:cs="Arial"/>
          <w:b/>
        </w:rPr>
        <w:t>D</w:t>
      </w:r>
      <w:r w:rsidRPr="00392FE9">
        <w:rPr>
          <w:rFonts w:cs="Arial"/>
        </w:rPr>
        <w:tab/>
      </w:r>
      <w:r w:rsidR="004329CC" w:rsidRPr="00392FE9">
        <w:rPr>
          <w:rFonts w:cs="Arial"/>
        </w:rPr>
        <w:t>2</w:t>
      </w:r>
    </w:p>
    <w:p w:rsidR="00A92537" w:rsidRPr="00392FE9" w:rsidRDefault="009F656D" w:rsidP="009F656D">
      <w:pPr>
        <w:pStyle w:val="TXT1WOL2c"/>
      </w:pPr>
      <w:r w:rsidRPr="00392FE9">
        <w:tab/>
      </w:r>
    </w:p>
    <w:p w:rsidR="009F656D" w:rsidRPr="00392FE9" w:rsidRDefault="00E17369" w:rsidP="00E17369">
      <w:pPr>
        <w:pStyle w:val="TXT1NL2Digit"/>
      </w:pPr>
      <w:r w:rsidRPr="00392FE9">
        <w:rPr>
          <w:b/>
        </w:rPr>
        <w:t>2</w:t>
      </w:r>
      <w:r w:rsidR="000B0EDF">
        <w:rPr>
          <w:b/>
        </w:rPr>
        <w:t>2</w:t>
      </w:r>
      <w:r w:rsidRPr="00392FE9">
        <w:rPr>
          <w:b/>
        </w:rPr>
        <w:t>.</w:t>
      </w:r>
      <w:r w:rsidRPr="00392FE9">
        <w:tab/>
      </w:r>
      <w:r w:rsidR="007B3BF0" w:rsidRPr="00392FE9">
        <w:t>The volume of a sphere is</w:t>
      </w:r>
      <w:r w:rsidR="007B3BF0" w:rsidRPr="00392FE9">
        <w:br/>
      </w:r>
      <w:r w:rsidR="006A1600">
        <w:rPr>
          <w:position w:val="-16"/>
        </w:rPr>
        <w:pict w14:anchorId="693EE2C6">
          <v:shape id="_x0000_i1037" type="#_x0000_t75" style="width:63.75pt;height:21.75pt">
            <v:imagedata r:id="rId20" o:title=""/>
          </v:shape>
        </w:pict>
      </w:r>
      <w:r w:rsidR="007B3BF0" w:rsidRPr="00392FE9">
        <w:t>and the radius is</w:t>
      </w:r>
      <w:r w:rsidR="007B3BF0" w:rsidRPr="00392FE9">
        <w:br/>
        <w:t xml:space="preserve">increasing </w:t>
      </w:r>
      <w:r w:rsidR="006F59B7">
        <w:t xml:space="preserve">at </w:t>
      </w:r>
      <w:r w:rsidR="00AC5117" w:rsidRPr="00392FE9">
        <w:t>5</w:t>
      </w:r>
      <w:r w:rsidR="007B3BF0" w:rsidRPr="00392FE9">
        <w:t xml:space="preserve"> mm per second. The</w:t>
      </w:r>
      <w:r w:rsidR="007B3BF0" w:rsidRPr="00392FE9">
        <w:br/>
        <w:t xml:space="preserve">function </w:t>
      </w:r>
      <w:r w:rsidR="007B3BF0" w:rsidRPr="00392FE9">
        <w:rPr>
          <w:i/>
          <w:iCs/>
        </w:rPr>
        <w:t>r</w:t>
      </w:r>
      <w:r w:rsidR="007B3BF0" w:rsidRPr="00392FE9">
        <w:t>(</w:t>
      </w:r>
      <w:r w:rsidR="007B3BF0" w:rsidRPr="00392FE9">
        <w:rPr>
          <w:i/>
          <w:iCs/>
        </w:rPr>
        <w:t>t</w:t>
      </w:r>
      <w:r w:rsidR="007B3BF0" w:rsidRPr="00392FE9">
        <w:t xml:space="preserve">) </w:t>
      </w:r>
      <w:r w:rsidR="007B3BF0" w:rsidRPr="00392FE9">
        <w:rPr>
          <w:rFonts w:eastAsia="STIXGeneral-Regular"/>
        </w:rPr>
        <w:t xml:space="preserve">= </w:t>
      </w:r>
      <w:r w:rsidR="00AC5117" w:rsidRPr="00392FE9">
        <w:t>5</w:t>
      </w:r>
      <w:r w:rsidR="007B3BF0" w:rsidRPr="00392FE9">
        <w:rPr>
          <w:i/>
          <w:iCs/>
        </w:rPr>
        <w:t xml:space="preserve">t </w:t>
      </w:r>
      <w:r w:rsidR="007B3BF0" w:rsidRPr="00392FE9">
        <w:t>gives the radius</w:t>
      </w:r>
      <w:r w:rsidR="007B3BF0" w:rsidRPr="00392FE9">
        <w:br/>
        <w:t xml:space="preserve">at time </w:t>
      </w:r>
      <w:r w:rsidR="007B3BF0" w:rsidRPr="00392FE9">
        <w:rPr>
          <w:i/>
          <w:iCs/>
        </w:rPr>
        <w:t xml:space="preserve">t </w:t>
      </w:r>
      <w:r w:rsidR="007B3BF0" w:rsidRPr="00392FE9">
        <w:t>seconds. Which function</w:t>
      </w:r>
      <w:r w:rsidR="007B3BF0" w:rsidRPr="00392FE9">
        <w:br/>
        <w:t xml:space="preserve">gives the volume at time </w:t>
      </w:r>
      <w:r w:rsidR="007B3BF0" w:rsidRPr="00392FE9">
        <w:rPr>
          <w:i/>
          <w:iCs/>
        </w:rPr>
        <w:t>t</w:t>
      </w:r>
      <w:r w:rsidR="007B3BF0" w:rsidRPr="00392FE9">
        <w:t>?</w:t>
      </w:r>
    </w:p>
    <w:p w:rsidR="00197E77" w:rsidRPr="00392FE9" w:rsidRDefault="00197E77" w:rsidP="00197E77">
      <w:pPr>
        <w:pStyle w:val="TXT1LL"/>
        <w:rPr>
          <w:rFonts w:cs="Arial"/>
        </w:rPr>
      </w:pPr>
      <w:r w:rsidRPr="00392FE9">
        <w:rPr>
          <w:rFonts w:cs="Arial"/>
          <w:b/>
        </w:rPr>
        <w:t>A</w:t>
      </w:r>
      <w:r w:rsidRPr="00392FE9">
        <w:rPr>
          <w:rFonts w:cs="Arial"/>
        </w:rPr>
        <w:tab/>
      </w:r>
      <w:r w:rsidR="006A1600">
        <w:rPr>
          <w:rFonts w:cs="Arial"/>
          <w:position w:val="-4"/>
        </w:rPr>
        <w:pict w14:anchorId="2C8EA3D1">
          <v:shape id="_x0000_i1038" type="#_x0000_t75" style="width:26.25pt;height:12.75pt">
            <v:imagedata r:id="rId21" o:title=""/>
          </v:shape>
        </w:pict>
      </w:r>
    </w:p>
    <w:p w:rsidR="00197E77" w:rsidRPr="00392FE9" w:rsidRDefault="00197E77" w:rsidP="00197E77">
      <w:pPr>
        <w:pStyle w:val="TXT1LL"/>
        <w:rPr>
          <w:rFonts w:cs="Arial"/>
        </w:rPr>
      </w:pPr>
      <w:r w:rsidRPr="00392FE9">
        <w:rPr>
          <w:rFonts w:cs="Arial"/>
          <w:b/>
        </w:rPr>
        <w:t>B</w:t>
      </w:r>
      <w:r w:rsidRPr="00392FE9">
        <w:rPr>
          <w:rFonts w:cs="Arial"/>
        </w:rPr>
        <w:tab/>
      </w:r>
      <w:r w:rsidR="006A1600">
        <w:rPr>
          <w:rFonts w:cs="Arial"/>
          <w:position w:val="-4"/>
        </w:rPr>
        <w:pict w14:anchorId="772F5340">
          <v:shape id="_x0000_i1039" type="#_x0000_t75" style="width:26.25pt;height:12.75pt">
            <v:imagedata r:id="rId22" o:title=""/>
          </v:shape>
        </w:pict>
      </w:r>
    </w:p>
    <w:p w:rsidR="00197E77" w:rsidRPr="00392FE9" w:rsidRDefault="00197E77" w:rsidP="00197E77">
      <w:pPr>
        <w:pStyle w:val="TXT1LL"/>
        <w:rPr>
          <w:rFonts w:cs="Arial"/>
        </w:rPr>
      </w:pPr>
      <w:r w:rsidRPr="00392FE9">
        <w:rPr>
          <w:rFonts w:cs="Arial"/>
          <w:b/>
        </w:rPr>
        <w:t>C</w:t>
      </w:r>
      <w:r w:rsidRPr="00392FE9">
        <w:rPr>
          <w:rFonts w:cs="Arial"/>
        </w:rPr>
        <w:tab/>
      </w:r>
      <w:r w:rsidR="003777CF" w:rsidRPr="00392FE9">
        <w:rPr>
          <w:rFonts w:cs="Arial"/>
        </w:rPr>
        <w:t>(</w:t>
      </w:r>
      <w:r w:rsidR="003777CF" w:rsidRPr="00392FE9">
        <w:rPr>
          <w:rFonts w:cs="Arial"/>
          <w:i/>
        </w:rPr>
        <w:t>r</w:t>
      </w:r>
      <w:r w:rsidR="003777CF" w:rsidRPr="00392FE9">
        <w:rPr>
          <w:rFonts w:cs="Arial"/>
        </w:rPr>
        <w:t xml:space="preserve"> + </w:t>
      </w:r>
      <w:r w:rsidR="003777CF" w:rsidRPr="00392FE9">
        <w:rPr>
          <w:rFonts w:cs="Arial"/>
          <w:i/>
        </w:rPr>
        <w:t>V</w:t>
      </w:r>
      <w:proofErr w:type="gramStart"/>
      <w:r w:rsidR="003777CF" w:rsidRPr="00392FE9">
        <w:rPr>
          <w:rFonts w:cs="Arial"/>
        </w:rPr>
        <w:t>)(</w:t>
      </w:r>
      <w:proofErr w:type="gramEnd"/>
      <w:r w:rsidR="003777CF" w:rsidRPr="00392FE9">
        <w:rPr>
          <w:rFonts w:cs="Arial"/>
          <w:i/>
        </w:rPr>
        <w:t>t</w:t>
      </w:r>
      <w:r w:rsidR="003777CF" w:rsidRPr="00392FE9">
        <w:rPr>
          <w:rFonts w:cs="Arial"/>
        </w:rPr>
        <w:t>)</w:t>
      </w:r>
    </w:p>
    <w:p w:rsidR="00197E77" w:rsidRPr="00392FE9" w:rsidRDefault="00197E77" w:rsidP="00197E77">
      <w:pPr>
        <w:pStyle w:val="TXT1LL"/>
        <w:rPr>
          <w:rFonts w:cs="Arial"/>
        </w:rPr>
      </w:pPr>
      <w:r w:rsidRPr="00392FE9">
        <w:rPr>
          <w:rFonts w:cs="Arial"/>
          <w:b/>
        </w:rPr>
        <w:t>D</w:t>
      </w:r>
      <w:r w:rsidRPr="00392FE9">
        <w:rPr>
          <w:rFonts w:cs="Arial"/>
        </w:rPr>
        <w:tab/>
      </w:r>
      <w:r w:rsidR="00B456A1" w:rsidRPr="00392FE9">
        <w:rPr>
          <w:rFonts w:cs="Arial"/>
        </w:rPr>
        <w:t>(</w:t>
      </w:r>
      <w:r w:rsidR="00B456A1" w:rsidRPr="00392FE9">
        <w:rPr>
          <w:rFonts w:cs="Arial"/>
          <w:i/>
        </w:rPr>
        <w:t xml:space="preserve">V </w:t>
      </w:r>
      <w:r w:rsidR="00B456A1" w:rsidRPr="00392FE9">
        <w:rPr>
          <w:rFonts w:cs="Arial"/>
        </w:rPr>
        <w:t>∙</w:t>
      </w:r>
      <w:r w:rsidR="00B456A1" w:rsidRPr="00392FE9">
        <w:rPr>
          <w:rFonts w:cs="Arial"/>
          <w:i/>
        </w:rPr>
        <w:t xml:space="preserve"> r</w:t>
      </w:r>
      <w:proofErr w:type="gramStart"/>
      <w:r w:rsidR="00B456A1" w:rsidRPr="00392FE9">
        <w:rPr>
          <w:rFonts w:cs="Arial"/>
        </w:rPr>
        <w:t>)(</w:t>
      </w:r>
      <w:proofErr w:type="gramEnd"/>
      <w:r w:rsidR="00B456A1" w:rsidRPr="00392FE9">
        <w:rPr>
          <w:rFonts w:cs="Arial"/>
          <w:i/>
        </w:rPr>
        <w:t>t</w:t>
      </w:r>
      <w:r w:rsidR="00B456A1" w:rsidRPr="00392FE9">
        <w:rPr>
          <w:rFonts w:cs="Arial"/>
        </w:rPr>
        <w:t>)</w:t>
      </w:r>
    </w:p>
    <w:p w:rsidR="00786421" w:rsidRPr="00392FE9" w:rsidRDefault="000721D7" w:rsidP="000721D7">
      <w:pPr>
        <w:pStyle w:val="TXT1WOL2c"/>
      </w:pPr>
      <w:r w:rsidRPr="00392FE9">
        <w:tab/>
      </w:r>
    </w:p>
    <w:p w:rsidR="00901C1A" w:rsidRPr="00392FE9" w:rsidRDefault="00402F27" w:rsidP="00E425D9">
      <w:pPr>
        <w:pStyle w:val="TXT1NL2Digit"/>
      </w:pPr>
      <w:r w:rsidRPr="00392FE9">
        <w:rPr>
          <w:b/>
        </w:rPr>
        <w:t>2</w:t>
      </w:r>
      <w:r w:rsidR="000B0EDF">
        <w:rPr>
          <w:b/>
        </w:rPr>
        <w:t>3</w:t>
      </w:r>
      <w:r w:rsidRPr="00392FE9">
        <w:rPr>
          <w:b/>
        </w:rPr>
        <w:t>.</w:t>
      </w:r>
      <w:r w:rsidRPr="00392FE9">
        <w:tab/>
      </w:r>
      <w:r w:rsidR="00E425D9">
        <w:t xml:space="preserve">Solve the equation  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  <m:r>
          <w:rPr>
            <w:rFonts w:ascii="Cambria Math" w:hAnsi="Cambria Math"/>
          </w:rPr>
          <m:t>=x</m:t>
        </m:r>
      </m:oMath>
    </w:p>
    <w:p w:rsidR="00C556C9" w:rsidRDefault="00E425D9" w:rsidP="00901C1A">
      <w:pPr>
        <w:pStyle w:val="TXT1LL"/>
        <w:rPr>
          <w:rFonts w:cs="Arial"/>
        </w:rPr>
      </w:pPr>
      <w:r>
        <w:rPr>
          <w:rFonts w:cs="Arial"/>
        </w:rPr>
        <w:t xml:space="preserve">      </w:t>
      </w:r>
    </w:p>
    <w:p w:rsidR="00E425D9" w:rsidRDefault="008A4A8E" w:rsidP="00901C1A">
      <w:pPr>
        <w:pStyle w:val="TXT1LL"/>
        <w:rPr>
          <w:rFonts w:cs="Arial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304925</wp:posOffset>
            </wp:positionH>
            <wp:positionV relativeFrom="paragraph">
              <wp:posOffset>131445</wp:posOffset>
            </wp:positionV>
            <wp:extent cx="1028700" cy="314325"/>
            <wp:effectExtent l="0" t="0" r="0" b="952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425D9" w:rsidRPr="00392FE9" w:rsidRDefault="008A4A8E" w:rsidP="00901C1A">
      <w:pPr>
        <w:pStyle w:val="TXT1LL"/>
        <w:rPr>
          <w:rFonts w:cs="Arial"/>
        </w:rPr>
      </w:pPr>
      <w:r>
        <w:rPr>
          <w:rFonts w:cs="Arial"/>
        </w:rPr>
        <w:t xml:space="preserve">All values of x | </w:t>
      </w:r>
    </w:p>
    <w:sectPr w:rsidR="00E425D9" w:rsidRPr="00392FE9" w:rsidSect="00B71CCA">
      <w:type w:val="continuous"/>
      <w:pgSz w:w="12240" w:h="15840" w:code="9"/>
      <w:pgMar w:top="1440" w:right="1600" w:bottom="1320" w:left="1600" w:header="480" w:footer="600" w:gutter="0"/>
      <w:cols w:num="2" w:sep="1" w:space="36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4D94" w:rsidRDefault="00624D94">
      <w:r>
        <w:separator/>
      </w:r>
    </w:p>
  </w:endnote>
  <w:endnote w:type="continuationSeparator" w:id="0">
    <w:p w:rsidR="00624D94" w:rsidRDefault="00624D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TIXGeneral-Regular">
    <w:panose1 w:val="00000000000000000000"/>
    <w:charset w:val="00"/>
    <w:family w:val="roman"/>
    <w:notTrueType/>
    <w:pitch w:val="default"/>
    <w:sig w:usb0="00000003" w:usb1="080F0000" w:usb2="00000010" w:usb3="00000000" w:csb0="0006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DCD" w:rsidRPr="003D0BDD" w:rsidRDefault="003D0BDD" w:rsidP="003D0BDD">
    <w:pPr>
      <w:pStyle w:val="FTC"/>
    </w:pPr>
    <w:r w:rsidRPr="00D22729">
      <w:rPr>
        <w:b w:val="0"/>
      </w:rPr>
      <w:t>enVision</w:t>
    </w:r>
    <w:r w:rsidRPr="00D22729">
      <w:rPr>
        <w:b w:val="0"/>
        <w:sz w:val="16"/>
        <w:szCs w:val="16"/>
      </w:rPr>
      <w:t>™</w:t>
    </w:r>
    <w:r w:rsidRPr="007E1EAE">
      <w:rPr>
        <w:sz w:val="16"/>
        <w:szCs w:val="16"/>
      </w:rPr>
      <w:t xml:space="preserve"> </w:t>
    </w:r>
    <w:r w:rsidRPr="003442CD">
      <w:rPr>
        <w:bCs/>
      </w:rPr>
      <w:t xml:space="preserve">Algebra </w:t>
    </w:r>
    <w:r w:rsidR="0060455D">
      <w:rPr>
        <w:bCs/>
      </w:rPr>
      <w:t>2</w:t>
    </w:r>
    <w:r>
      <w:rPr>
        <w:bCs/>
      </w:rPr>
      <w:t xml:space="preserve"> </w:t>
    </w:r>
    <w:r w:rsidRPr="007E1EAE">
      <w:rPr>
        <w:bCs/>
      </w:rPr>
      <w:t>•</w:t>
    </w:r>
    <w:r w:rsidRPr="002360A5">
      <w:rPr>
        <w:b w:val="0"/>
        <w:bCs/>
      </w:rPr>
      <w:t xml:space="preserve"> </w:t>
    </w:r>
    <w:r w:rsidR="00E1615A">
      <w:rPr>
        <w:b w:val="0"/>
      </w:rPr>
      <w:t>Assessment</w:t>
    </w:r>
    <w:r>
      <w:rPr>
        <w:b w:val="0"/>
      </w:rPr>
      <w:t xml:space="preserve"> </w:t>
    </w:r>
    <w:r w:rsidRPr="002360A5">
      <w:rPr>
        <w:b w:val="0"/>
      </w:rPr>
      <w:t>Resourc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4D94" w:rsidRDefault="00624D94">
      <w:r>
        <w:separator/>
      </w:r>
    </w:p>
  </w:footnote>
  <w:footnote w:type="continuationSeparator" w:id="0">
    <w:p w:rsidR="00624D94" w:rsidRDefault="00624D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DCD" w:rsidRPr="003D0BDD" w:rsidRDefault="0060455D" w:rsidP="003D0BDD">
    <w:pPr>
      <w:pStyle w:val="TXT1Name"/>
    </w:pPr>
    <w:r>
      <w:drawing>
        <wp:anchor distT="0" distB="0" distL="114300" distR="114300" simplePos="0" relativeHeight="251664384" behindDoc="0" locked="0" layoutInCell="1" allowOverlap="1" wp14:anchorId="147B263C" wp14:editId="537681E5">
          <wp:simplePos x="0" y="0"/>
          <wp:positionH relativeFrom="column">
            <wp:posOffset>3986530</wp:posOffset>
          </wp:positionH>
          <wp:positionV relativeFrom="paragraph">
            <wp:posOffset>-172720</wp:posOffset>
          </wp:positionV>
          <wp:extent cx="1536192" cy="667512"/>
          <wp:effectExtent l="0" t="0" r="698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192" cy="66751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D0BDD" w:rsidRPr="00807833">
      <w:t>Name</w:t>
    </w:r>
    <w:r w:rsidR="003D0BDD" w:rsidRPr="00807833">
      <w:tab/>
    </w:r>
    <w:r w:rsidR="003D0BDD" w:rsidRPr="00807833">
      <w:drawing>
        <wp:anchor distT="0" distB="0" distL="114300" distR="114300" simplePos="0" relativeHeight="251659264" behindDoc="0" locked="0" layoutInCell="1" allowOverlap="0" wp14:anchorId="04620D94" wp14:editId="40AFA302">
          <wp:simplePos x="0" y="0"/>
          <wp:positionH relativeFrom="column">
            <wp:posOffset>-4841875</wp:posOffset>
          </wp:positionH>
          <wp:positionV relativeFrom="page">
            <wp:posOffset>5020310</wp:posOffset>
          </wp:positionV>
          <wp:extent cx="3130550" cy="158750"/>
          <wp:effectExtent l="0" t="0" r="0" b="0"/>
          <wp:wrapNone/>
          <wp:docPr id="4" name="Picture 4" descr="13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7" descr="132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30550" cy="158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35.25pt;height:36pt" o:bullet="t">
        <v:imagedata r:id="rId1" o:title="round"/>
      </v:shape>
    </w:pict>
  </w:numPicBullet>
  <w:abstractNum w:abstractNumId="0" w15:restartNumberingAfterBreak="0">
    <w:nsid w:val="FFFFFFFE"/>
    <w:multiLevelType w:val="singleLevel"/>
    <w:tmpl w:val="D7F8DFCE"/>
    <w:lvl w:ilvl="0">
      <w:numFmt w:val="decimal"/>
      <w:lvlText w:val="*"/>
      <w:lvlJc w:val="left"/>
    </w:lvl>
  </w:abstractNum>
  <w:abstractNum w:abstractNumId="1" w15:restartNumberingAfterBreak="0">
    <w:nsid w:val="07533B24"/>
    <w:multiLevelType w:val="hybridMultilevel"/>
    <w:tmpl w:val="E42AAC40"/>
    <w:lvl w:ilvl="0" w:tplc="475E3B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D462D6"/>
    <w:multiLevelType w:val="singleLevel"/>
    <w:tmpl w:val="F30E1680"/>
    <w:lvl w:ilvl="0">
      <w:start w:val="1"/>
      <w:numFmt w:val="decimal"/>
      <w:lvlText w:val="%1."/>
      <w:legacy w:legacy="1" w:legacySpace="0" w:legacyIndent="273"/>
      <w:lvlJc w:val="left"/>
      <w:rPr>
        <w:rFonts w:ascii="Times New Roman" w:hAnsi="Times New Roman" w:cs="Times New Roman" w:hint="default"/>
      </w:rPr>
    </w:lvl>
  </w:abstractNum>
  <w:abstractNum w:abstractNumId="3" w15:restartNumberingAfterBreak="0">
    <w:nsid w:val="0B11322A"/>
    <w:multiLevelType w:val="singleLevel"/>
    <w:tmpl w:val="0D9EA30C"/>
    <w:lvl w:ilvl="0">
      <w:start w:val="9"/>
      <w:numFmt w:val="decimal"/>
      <w:lvlText w:val="%1."/>
      <w:legacy w:legacy="1" w:legacySpace="0" w:legacyIndent="355"/>
      <w:lvlJc w:val="left"/>
      <w:rPr>
        <w:rFonts w:ascii="Times New Roman" w:hAnsi="Times New Roman" w:cs="Times New Roman" w:hint="default"/>
      </w:rPr>
    </w:lvl>
  </w:abstractNum>
  <w:abstractNum w:abstractNumId="4" w15:restartNumberingAfterBreak="0">
    <w:nsid w:val="0BBB39B9"/>
    <w:multiLevelType w:val="hybridMultilevel"/>
    <w:tmpl w:val="DD5C91E8"/>
    <w:lvl w:ilvl="0" w:tplc="222C73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E102E4C"/>
    <w:multiLevelType w:val="singleLevel"/>
    <w:tmpl w:val="D4EE46F8"/>
    <w:lvl w:ilvl="0">
      <w:start w:val="1"/>
      <w:numFmt w:val="decimal"/>
      <w:lvlText w:val="%1."/>
      <w:legacy w:legacy="1" w:legacySpace="0" w:legacyIndent="268"/>
      <w:lvlJc w:val="left"/>
      <w:rPr>
        <w:rFonts w:ascii="Times New Roman" w:hAnsi="Times New Roman" w:cs="Times New Roman" w:hint="default"/>
      </w:rPr>
    </w:lvl>
  </w:abstractNum>
  <w:abstractNum w:abstractNumId="6" w15:restartNumberingAfterBreak="0">
    <w:nsid w:val="150C279F"/>
    <w:multiLevelType w:val="hybridMultilevel"/>
    <w:tmpl w:val="6088A960"/>
    <w:lvl w:ilvl="0" w:tplc="475E3B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E178B"/>
    <w:multiLevelType w:val="singleLevel"/>
    <w:tmpl w:val="D4EE46F8"/>
    <w:lvl w:ilvl="0">
      <w:start w:val="1"/>
      <w:numFmt w:val="decimal"/>
      <w:lvlText w:val="%1."/>
      <w:legacy w:legacy="1" w:legacySpace="0" w:legacyIndent="269"/>
      <w:lvlJc w:val="left"/>
      <w:rPr>
        <w:rFonts w:ascii="Times New Roman" w:hAnsi="Times New Roman" w:cs="Times New Roman" w:hint="default"/>
      </w:rPr>
    </w:lvl>
  </w:abstractNum>
  <w:abstractNum w:abstractNumId="8" w15:restartNumberingAfterBreak="0">
    <w:nsid w:val="28266985"/>
    <w:multiLevelType w:val="hybridMultilevel"/>
    <w:tmpl w:val="A8C8A126"/>
    <w:lvl w:ilvl="0" w:tplc="475E3BC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9684857"/>
    <w:multiLevelType w:val="singleLevel"/>
    <w:tmpl w:val="0024D8F2"/>
    <w:lvl w:ilvl="0">
      <w:start w:val="3"/>
      <w:numFmt w:val="decimal"/>
      <w:lvlText w:val="%1."/>
      <w:legacy w:legacy="1" w:legacySpace="0" w:legacyIndent="273"/>
      <w:lvlJc w:val="left"/>
      <w:rPr>
        <w:rFonts w:ascii="Times New Roman" w:hAnsi="Times New Roman" w:cs="Times New Roman" w:hint="default"/>
      </w:rPr>
    </w:lvl>
  </w:abstractNum>
  <w:abstractNum w:abstractNumId="10" w15:restartNumberingAfterBreak="0">
    <w:nsid w:val="2F976E18"/>
    <w:multiLevelType w:val="singleLevel"/>
    <w:tmpl w:val="C14ABA54"/>
    <w:lvl w:ilvl="0">
      <w:start w:val="5"/>
      <w:numFmt w:val="decimal"/>
      <w:lvlText w:val="%1."/>
      <w:legacy w:legacy="1" w:legacySpace="0" w:legacyIndent="259"/>
      <w:lvlJc w:val="left"/>
      <w:rPr>
        <w:rFonts w:ascii="Times New Roman" w:hAnsi="Times New Roman" w:cs="Times New Roman" w:hint="default"/>
      </w:rPr>
    </w:lvl>
  </w:abstractNum>
  <w:abstractNum w:abstractNumId="11" w15:restartNumberingAfterBreak="0">
    <w:nsid w:val="37C6561A"/>
    <w:multiLevelType w:val="singleLevel"/>
    <w:tmpl w:val="D4EE46F8"/>
    <w:lvl w:ilvl="0">
      <w:start w:val="1"/>
      <w:numFmt w:val="decimal"/>
      <w:lvlText w:val="%1."/>
      <w:legacy w:legacy="1" w:legacySpace="0" w:legacyIndent="269"/>
      <w:lvlJc w:val="left"/>
      <w:rPr>
        <w:rFonts w:ascii="Times New Roman" w:hAnsi="Times New Roman" w:cs="Times New Roman" w:hint="default"/>
      </w:rPr>
    </w:lvl>
  </w:abstractNum>
  <w:abstractNum w:abstractNumId="12" w15:restartNumberingAfterBreak="0">
    <w:nsid w:val="3B9038C4"/>
    <w:multiLevelType w:val="multilevel"/>
    <w:tmpl w:val="80D04E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CF83FC7"/>
    <w:multiLevelType w:val="singleLevel"/>
    <w:tmpl w:val="EAD81432"/>
    <w:lvl w:ilvl="0">
      <w:start w:val="6"/>
      <w:numFmt w:val="decimal"/>
      <w:lvlText w:val="%1."/>
      <w:legacy w:legacy="1" w:legacySpace="0" w:legacyIndent="259"/>
      <w:lvlJc w:val="left"/>
      <w:rPr>
        <w:rFonts w:ascii="Times New Roman" w:hAnsi="Times New Roman" w:cs="Times New Roman" w:hint="default"/>
      </w:rPr>
    </w:lvl>
  </w:abstractNum>
  <w:abstractNum w:abstractNumId="14" w15:restartNumberingAfterBreak="0">
    <w:nsid w:val="42823AC0"/>
    <w:multiLevelType w:val="hybridMultilevel"/>
    <w:tmpl w:val="40E2A5B2"/>
    <w:lvl w:ilvl="0" w:tplc="475E3B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9A04F9"/>
    <w:multiLevelType w:val="hybridMultilevel"/>
    <w:tmpl w:val="CB0E77D4"/>
    <w:lvl w:ilvl="0" w:tplc="475E3B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CE28A7"/>
    <w:multiLevelType w:val="hybridMultilevel"/>
    <w:tmpl w:val="F64A09B0"/>
    <w:lvl w:ilvl="0" w:tplc="E5268EA0">
      <w:start w:val="1"/>
      <w:numFmt w:val="decimal"/>
      <w:lvlText w:val="%1."/>
      <w:lvlJc w:val="left"/>
      <w:pPr>
        <w:tabs>
          <w:tab w:val="num" w:pos="446"/>
        </w:tabs>
        <w:ind w:left="446" w:hanging="360"/>
      </w:pPr>
      <w:rPr>
        <w:rFonts w:hint="default"/>
        <w:b/>
        <w:i w:val="0"/>
      </w:rPr>
    </w:lvl>
    <w:lvl w:ilvl="1" w:tplc="3E7A4B26">
      <w:start w:val="5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  <w:color w:val="00000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1C36471"/>
    <w:multiLevelType w:val="singleLevel"/>
    <w:tmpl w:val="2482FD8E"/>
    <w:lvl w:ilvl="0">
      <w:start w:val="1"/>
      <w:numFmt w:val="decimal"/>
      <w:lvlText w:val="%1."/>
      <w:legacy w:legacy="1" w:legacySpace="0" w:legacyIndent="254"/>
      <w:lvlJc w:val="left"/>
      <w:rPr>
        <w:rFonts w:ascii="Times New Roman" w:hAnsi="Times New Roman" w:cs="Times New Roman" w:hint="default"/>
      </w:rPr>
    </w:lvl>
  </w:abstractNum>
  <w:abstractNum w:abstractNumId="18" w15:restartNumberingAfterBreak="0">
    <w:nsid w:val="583D6F51"/>
    <w:multiLevelType w:val="hybridMultilevel"/>
    <w:tmpl w:val="9A925BB4"/>
    <w:lvl w:ilvl="0" w:tplc="475E3B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CE174D"/>
    <w:multiLevelType w:val="singleLevel"/>
    <w:tmpl w:val="583EAC12"/>
    <w:lvl w:ilvl="0">
      <w:start w:val="1"/>
      <w:numFmt w:val="decimal"/>
      <w:lvlText w:val="%1."/>
      <w:legacy w:legacy="1" w:legacySpace="0" w:legacyIndent="278"/>
      <w:lvlJc w:val="left"/>
      <w:rPr>
        <w:rFonts w:ascii="Times New Roman" w:hAnsi="Times New Roman" w:cs="Times New Roman" w:hint="default"/>
      </w:rPr>
    </w:lvl>
  </w:abstractNum>
  <w:abstractNum w:abstractNumId="20" w15:restartNumberingAfterBreak="0">
    <w:nsid w:val="61CE6A4D"/>
    <w:multiLevelType w:val="singleLevel"/>
    <w:tmpl w:val="D4EE46F8"/>
    <w:lvl w:ilvl="0">
      <w:start w:val="1"/>
      <w:numFmt w:val="decimal"/>
      <w:lvlText w:val="%1."/>
      <w:legacy w:legacy="1" w:legacySpace="0" w:legacyIndent="269"/>
      <w:lvlJc w:val="left"/>
      <w:rPr>
        <w:rFonts w:ascii="Times New Roman" w:hAnsi="Times New Roman" w:cs="Times New Roman" w:hint="default"/>
      </w:rPr>
    </w:lvl>
  </w:abstractNum>
  <w:abstractNum w:abstractNumId="21" w15:restartNumberingAfterBreak="0">
    <w:nsid w:val="69B8188F"/>
    <w:multiLevelType w:val="singleLevel"/>
    <w:tmpl w:val="D4EE46F8"/>
    <w:lvl w:ilvl="0">
      <w:start w:val="1"/>
      <w:numFmt w:val="decimal"/>
      <w:lvlText w:val="%1."/>
      <w:legacy w:legacy="1" w:legacySpace="0" w:legacyIndent="269"/>
      <w:lvlJc w:val="left"/>
      <w:rPr>
        <w:rFonts w:ascii="Times New Roman" w:hAnsi="Times New Roman" w:cs="Times New Roman" w:hint="default"/>
      </w:rPr>
    </w:lvl>
  </w:abstractNum>
  <w:abstractNum w:abstractNumId="22" w15:restartNumberingAfterBreak="0">
    <w:nsid w:val="79283B34"/>
    <w:multiLevelType w:val="singleLevel"/>
    <w:tmpl w:val="F30E1680"/>
    <w:lvl w:ilvl="0">
      <w:start w:val="1"/>
      <w:numFmt w:val="decimal"/>
      <w:lvlText w:val="%1."/>
      <w:legacy w:legacy="1" w:legacySpace="0" w:legacyIndent="274"/>
      <w:lvlJc w:val="left"/>
      <w:rPr>
        <w:rFonts w:ascii="Times New Roman" w:hAnsi="Times New Roman" w:cs="Times New Roman" w:hint="default"/>
      </w:rPr>
    </w:lvl>
  </w:abstractNum>
  <w:abstractNum w:abstractNumId="23" w15:restartNumberingAfterBreak="0">
    <w:nsid w:val="7E805269"/>
    <w:multiLevelType w:val="singleLevel"/>
    <w:tmpl w:val="F30E1680"/>
    <w:lvl w:ilvl="0">
      <w:start w:val="1"/>
      <w:numFmt w:val="decimal"/>
      <w:lvlText w:val="%1."/>
      <w:legacy w:legacy="1" w:legacySpace="0" w:legacyIndent="273"/>
      <w:lvlJc w:val="left"/>
      <w:rPr>
        <w:rFonts w:ascii="Times New Roman" w:hAnsi="Times New Roman" w:cs="Times New Roman" w:hint="default"/>
      </w:rPr>
    </w:lvl>
  </w:abstractNum>
  <w:num w:numId="1">
    <w:abstractNumId w:val="0"/>
    <w:lvlOverride w:ilvl="0">
      <w:lvl w:ilvl="0">
        <w:start w:val="65535"/>
        <w:numFmt w:val="bullet"/>
        <w:lvlText w:val="•"/>
        <w:legacy w:legacy="1" w:legacySpace="0" w:legacyIndent="240"/>
        <w:lvlJc w:val="left"/>
        <w:rPr>
          <w:rFonts w:ascii="Times New Roman" w:hAnsi="Times New Roman" w:cs="Times New Roman" w:hint="default"/>
        </w:rPr>
      </w:lvl>
    </w:lvlOverride>
  </w:num>
  <w:num w:numId="2">
    <w:abstractNumId w:val="0"/>
    <w:lvlOverride w:ilvl="0">
      <w:lvl w:ilvl="0">
        <w:start w:val="65535"/>
        <w:numFmt w:val="bullet"/>
        <w:lvlText w:val="•"/>
        <w:legacy w:legacy="1" w:legacySpace="0" w:legacyIndent="226"/>
        <w:lvlJc w:val="left"/>
        <w:rPr>
          <w:rFonts w:ascii="Times New Roman" w:hAnsi="Times New Roman" w:cs="Times New Roman" w:hint="default"/>
        </w:rPr>
      </w:lvl>
    </w:lvlOverride>
  </w:num>
  <w:num w:numId="3">
    <w:abstractNumId w:val="0"/>
    <w:lvlOverride w:ilvl="0">
      <w:lvl w:ilvl="0">
        <w:start w:val="65535"/>
        <w:numFmt w:val="bullet"/>
        <w:lvlText w:val="•"/>
        <w:legacy w:legacy="1" w:legacySpace="0" w:legacyIndent="225"/>
        <w:lvlJc w:val="left"/>
        <w:rPr>
          <w:rFonts w:ascii="Times New Roman" w:hAnsi="Times New Roman" w:cs="Times New Roman" w:hint="default"/>
        </w:rPr>
      </w:lvl>
    </w:lvlOverride>
  </w:num>
  <w:num w:numId="4">
    <w:abstractNumId w:val="11"/>
  </w:num>
  <w:num w:numId="5">
    <w:abstractNumId w:val="11"/>
    <w:lvlOverride w:ilvl="0">
      <w:lvl w:ilvl="0">
        <w:start w:val="1"/>
        <w:numFmt w:val="decimal"/>
        <w:lvlText w:val="%1."/>
        <w:legacy w:legacy="1" w:legacySpace="0" w:legacyIndent="268"/>
        <w:lvlJc w:val="left"/>
        <w:rPr>
          <w:rFonts w:ascii="Times New Roman" w:hAnsi="Times New Roman" w:cs="Times New Roman" w:hint="default"/>
        </w:rPr>
      </w:lvl>
    </w:lvlOverride>
  </w:num>
  <w:num w:numId="6">
    <w:abstractNumId w:val="22"/>
  </w:num>
  <w:num w:numId="7">
    <w:abstractNumId w:val="22"/>
    <w:lvlOverride w:ilvl="0">
      <w:lvl w:ilvl="0">
        <w:start w:val="1"/>
        <w:numFmt w:val="decimal"/>
        <w:lvlText w:val="%1."/>
        <w:legacy w:legacy="1" w:legacySpace="0" w:legacyIndent="273"/>
        <w:lvlJc w:val="left"/>
        <w:rPr>
          <w:rFonts w:ascii="Times New Roman" w:hAnsi="Times New Roman" w:cs="Times New Roman" w:hint="default"/>
        </w:rPr>
      </w:lvl>
    </w:lvlOverride>
  </w:num>
  <w:num w:numId="8">
    <w:abstractNumId w:val="13"/>
  </w:num>
  <w:num w:numId="9">
    <w:abstractNumId w:val="3"/>
  </w:num>
  <w:num w:numId="10">
    <w:abstractNumId w:val="0"/>
    <w:lvlOverride w:ilvl="0">
      <w:lvl w:ilvl="0">
        <w:start w:val="65535"/>
        <w:numFmt w:val="bullet"/>
        <w:lvlText w:val="•"/>
        <w:legacy w:legacy="1" w:legacySpace="0" w:legacyIndent="245"/>
        <w:lvlJc w:val="left"/>
        <w:rPr>
          <w:rFonts w:ascii="Times New Roman" w:hAnsi="Times New Roman" w:cs="Times New Roman" w:hint="default"/>
        </w:rPr>
      </w:lvl>
    </w:lvlOverride>
  </w:num>
  <w:num w:numId="11">
    <w:abstractNumId w:val="19"/>
  </w:num>
  <w:num w:numId="12">
    <w:abstractNumId w:val="21"/>
  </w:num>
  <w:num w:numId="13">
    <w:abstractNumId w:val="9"/>
  </w:num>
  <w:num w:numId="14">
    <w:abstractNumId w:val="9"/>
    <w:lvlOverride w:ilvl="0">
      <w:lvl w:ilvl="0">
        <w:start w:val="3"/>
        <w:numFmt w:val="decimal"/>
        <w:lvlText w:val="%1."/>
        <w:legacy w:legacy="1" w:legacySpace="0" w:legacyIndent="274"/>
        <w:lvlJc w:val="left"/>
        <w:rPr>
          <w:rFonts w:ascii="Times New Roman" w:hAnsi="Times New Roman" w:cs="Times New Roman" w:hint="default"/>
        </w:rPr>
      </w:lvl>
    </w:lvlOverride>
  </w:num>
  <w:num w:numId="15">
    <w:abstractNumId w:val="10"/>
  </w:num>
  <w:num w:numId="16">
    <w:abstractNumId w:val="17"/>
  </w:num>
  <w:num w:numId="17">
    <w:abstractNumId w:val="23"/>
  </w:num>
  <w:num w:numId="18">
    <w:abstractNumId w:val="20"/>
  </w:num>
  <w:num w:numId="19">
    <w:abstractNumId w:val="20"/>
    <w:lvlOverride w:ilvl="0">
      <w:lvl w:ilvl="0">
        <w:start w:val="1"/>
        <w:numFmt w:val="decimal"/>
        <w:lvlText w:val="%1."/>
        <w:legacy w:legacy="1" w:legacySpace="0" w:legacyIndent="268"/>
        <w:lvlJc w:val="left"/>
        <w:rPr>
          <w:rFonts w:ascii="Times New Roman" w:hAnsi="Times New Roman" w:cs="Times New Roman" w:hint="default"/>
        </w:rPr>
      </w:lvl>
    </w:lvlOverride>
  </w:num>
  <w:num w:numId="20">
    <w:abstractNumId w:val="2"/>
  </w:num>
  <w:num w:numId="21">
    <w:abstractNumId w:val="2"/>
    <w:lvlOverride w:ilvl="0">
      <w:lvl w:ilvl="0">
        <w:start w:val="1"/>
        <w:numFmt w:val="decimal"/>
        <w:lvlText w:val="%1."/>
        <w:legacy w:legacy="1" w:legacySpace="0" w:legacyIndent="274"/>
        <w:lvlJc w:val="left"/>
        <w:rPr>
          <w:rFonts w:ascii="Times New Roman" w:hAnsi="Times New Roman" w:cs="Times New Roman" w:hint="default"/>
        </w:rPr>
      </w:lvl>
    </w:lvlOverride>
  </w:num>
  <w:num w:numId="22">
    <w:abstractNumId w:val="7"/>
  </w:num>
  <w:num w:numId="23">
    <w:abstractNumId w:val="7"/>
    <w:lvlOverride w:ilvl="0">
      <w:lvl w:ilvl="0">
        <w:start w:val="1"/>
        <w:numFmt w:val="decimal"/>
        <w:lvlText w:val="%1."/>
        <w:legacy w:legacy="1" w:legacySpace="0" w:legacyIndent="268"/>
        <w:lvlJc w:val="left"/>
        <w:rPr>
          <w:rFonts w:ascii="Times New Roman" w:hAnsi="Times New Roman" w:cs="Times New Roman" w:hint="default"/>
        </w:rPr>
      </w:lvl>
    </w:lvlOverride>
  </w:num>
  <w:num w:numId="24">
    <w:abstractNumId w:val="5"/>
  </w:num>
  <w:num w:numId="25">
    <w:abstractNumId w:val="5"/>
    <w:lvlOverride w:ilvl="0">
      <w:lvl w:ilvl="0">
        <w:start w:val="1"/>
        <w:numFmt w:val="decimal"/>
        <w:lvlText w:val="%1."/>
        <w:legacy w:legacy="1" w:legacySpace="0" w:legacyIndent="269"/>
        <w:lvlJc w:val="left"/>
        <w:rPr>
          <w:rFonts w:ascii="Times New Roman" w:hAnsi="Times New Roman" w:cs="Times New Roman" w:hint="default"/>
        </w:rPr>
      </w:lvl>
    </w:lvlOverride>
  </w:num>
  <w:num w:numId="26">
    <w:abstractNumId w:val="18"/>
  </w:num>
  <w:num w:numId="27">
    <w:abstractNumId w:val="1"/>
  </w:num>
  <w:num w:numId="28">
    <w:abstractNumId w:val="8"/>
  </w:num>
  <w:num w:numId="29">
    <w:abstractNumId w:val="14"/>
  </w:num>
  <w:num w:numId="30">
    <w:abstractNumId w:val="6"/>
  </w:num>
  <w:num w:numId="31">
    <w:abstractNumId w:val="4"/>
  </w:num>
  <w:num w:numId="32">
    <w:abstractNumId w:val="15"/>
  </w:num>
  <w:num w:numId="33">
    <w:abstractNumId w:val="16"/>
  </w:num>
  <w:num w:numId="3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100"/>
  <w:drawingGridVerticalSpacing w:val="19"/>
  <w:displayHorizontalDrawingGridEvery w:val="0"/>
  <w:displayVerticalDrawingGridEvery w:val="3"/>
  <w:doNotShadeFormData/>
  <w:characterSpacingControl w:val="compressPunctuation"/>
  <w:hdrShapeDefaults>
    <o:shapedefaults v:ext="edit" spidmax="2049">
      <o:colormru v:ext="edit" colors="#8d8e8d,#636463,#b2b3b2,#77787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tjABIjMjAwMDcyUdpeDU4uLM/DyQAsNaAB39H0osAAAA"/>
  </w:docVars>
  <w:rsids>
    <w:rsidRoot w:val="002E0CAE"/>
    <w:rsid w:val="000000BB"/>
    <w:rsid w:val="00000D3F"/>
    <w:rsid w:val="00001304"/>
    <w:rsid w:val="00001D74"/>
    <w:rsid w:val="00001E98"/>
    <w:rsid w:val="00002E96"/>
    <w:rsid w:val="000030A7"/>
    <w:rsid w:val="000035A3"/>
    <w:rsid w:val="000036DA"/>
    <w:rsid w:val="00004243"/>
    <w:rsid w:val="0000568F"/>
    <w:rsid w:val="00005DE4"/>
    <w:rsid w:val="00005F85"/>
    <w:rsid w:val="00007539"/>
    <w:rsid w:val="00007619"/>
    <w:rsid w:val="000118F6"/>
    <w:rsid w:val="00011908"/>
    <w:rsid w:val="00011AA1"/>
    <w:rsid w:val="0001203B"/>
    <w:rsid w:val="000125CE"/>
    <w:rsid w:val="0001288A"/>
    <w:rsid w:val="00013020"/>
    <w:rsid w:val="000130C6"/>
    <w:rsid w:val="00013532"/>
    <w:rsid w:val="00013EEA"/>
    <w:rsid w:val="00015E4E"/>
    <w:rsid w:val="00017F8E"/>
    <w:rsid w:val="000210E6"/>
    <w:rsid w:val="00023141"/>
    <w:rsid w:val="0002446A"/>
    <w:rsid w:val="00024C38"/>
    <w:rsid w:val="00024CCB"/>
    <w:rsid w:val="00024CDD"/>
    <w:rsid w:val="000256E2"/>
    <w:rsid w:val="00026F37"/>
    <w:rsid w:val="00027B0D"/>
    <w:rsid w:val="000302C9"/>
    <w:rsid w:val="00030F1B"/>
    <w:rsid w:val="00030F5B"/>
    <w:rsid w:val="00031CB4"/>
    <w:rsid w:val="00032CD3"/>
    <w:rsid w:val="00032EC1"/>
    <w:rsid w:val="00033216"/>
    <w:rsid w:val="00033830"/>
    <w:rsid w:val="00034AE4"/>
    <w:rsid w:val="0003617D"/>
    <w:rsid w:val="00036539"/>
    <w:rsid w:val="000365BD"/>
    <w:rsid w:val="00037016"/>
    <w:rsid w:val="000373C9"/>
    <w:rsid w:val="0003758D"/>
    <w:rsid w:val="000404B4"/>
    <w:rsid w:val="000423F5"/>
    <w:rsid w:val="00042FAC"/>
    <w:rsid w:val="0004334A"/>
    <w:rsid w:val="00045DB2"/>
    <w:rsid w:val="00046449"/>
    <w:rsid w:val="00046699"/>
    <w:rsid w:val="00046FD1"/>
    <w:rsid w:val="000501FC"/>
    <w:rsid w:val="00050406"/>
    <w:rsid w:val="000512B8"/>
    <w:rsid w:val="00051CEC"/>
    <w:rsid w:val="00053B7C"/>
    <w:rsid w:val="000541A7"/>
    <w:rsid w:val="00054258"/>
    <w:rsid w:val="00055003"/>
    <w:rsid w:val="00056904"/>
    <w:rsid w:val="00056EF8"/>
    <w:rsid w:val="00057C51"/>
    <w:rsid w:val="0006074F"/>
    <w:rsid w:val="0006085F"/>
    <w:rsid w:val="0006108F"/>
    <w:rsid w:val="00063FCB"/>
    <w:rsid w:val="000643C7"/>
    <w:rsid w:val="000645C1"/>
    <w:rsid w:val="00065379"/>
    <w:rsid w:val="00065B95"/>
    <w:rsid w:val="00065DAD"/>
    <w:rsid w:val="00066C63"/>
    <w:rsid w:val="00066FE4"/>
    <w:rsid w:val="000670DE"/>
    <w:rsid w:val="0006786F"/>
    <w:rsid w:val="000701E7"/>
    <w:rsid w:val="000704B7"/>
    <w:rsid w:val="000721D7"/>
    <w:rsid w:val="00073129"/>
    <w:rsid w:val="00075366"/>
    <w:rsid w:val="00075774"/>
    <w:rsid w:val="0007627A"/>
    <w:rsid w:val="00076CA8"/>
    <w:rsid w:val="0008063A"/>
    <w:rsid w:val="00080744"/>
    <w:rsid w:val="0008093D"/>
    <w:rsid w:val="000815F2"/>
    <w:rsid w:val="000829F5"/>
    <w:rsid w:val="00082EC8"/>
    <w:rsid w:val="000835F9"/>
    <w:rsid w:val="00083FC6"/>
    <w:rsid w:val="00084C1F"/>
    <w:rsid w:val="000851BE"/>
    <w:rsid w:val="000852A5"/>
    <w:rsid w:val="00086C5A"/>
    <w:rsid w:val="00090A3E"/>
    <w:rsid w:val="000910DD"/>
    <w:rsid w:val="00091DCC"/>
    <w:rsid w:val="00091E1D"/>
    <w:rsid w:val="0009248D"/>
    <w:rsid w:val="00092C7A"/>
    <w:rsid w:val="00093B75"/>
    <w:rsid w:val="00094757"/>
    <w:rsid w:val="00095165"/>
    <w:rsid w:val="00095418"/>
    <w:rsid w:val="00097392"/>
    <w:rsid w:val="00097FD6"/>
    <w:rsid w:val="000A185E"/>
    <w:rsid w:val="000A2CE1"/>
    <w:rsid w:val="000A3545"/>
    <w:rsid w:val="000A3A0C"/>
    <w:rsid w:val="000A420B"/>
    <w:rsid w:val="000A4556"/>
    <w:rsid w:val="000A514F"/>
    <w:rsid w:val="000A6BFF"/>
    <w:rsid w:val="000A7C50"/>
    <w:rsid w:val="000B01A4"/>
    <w:rsid w:val="000B03D3"/>
    <w:rsid w:val="000B0EDF"/>
    <w:rsid w:val="000B227A"/>
    <w:rsid w:val="000B246D"/>
    <w:rsid w:val="000B3482"/>
    <w:rsid w:val="000B4594"/>
    <w:rsid w:val="000B5F65"/>
    <w:rsid w:val="000B633F"/>
    <w:rsid w:val="000B6460"/>
    <w:rsid w:val="000B67BE"/>
    <w:rsid w:val="000B768E"/>
    <w:rsid w:val="000C137F"/>
    <w:rsid w:val="000C1892"/>
    <w:rsid w:val="000C19E5"/>
    <w:rsid w:val="000C1B45"/>
    <w:rsid w:val="000C1B56"/>
    <w:rsid w:val="000C2102"/>
    <w:rsid w:val="000C2A03"/>
    <w:rsid w:val="000C37C1"/>
    <w:rsid w:val="000C398A"/>
    <w:rsid w:val="000C3F40"/>
    <w:rsid w:val="000C4FFE"/>
    <w:rsid w:val="000C5738"/>
    <w:rsid w:val="000C5ABC"/>
    <w:rsid w:val="000C6964"/>
    <w:rsid w:val="000C6C87"/>
    <w:rsid w:val="000C7E7F"/>
    <w:rsid w:val="000D248C"/>
    <w:rsid w:val="000D2E14"/>
    <w:rsid w:val="000D32E7"/>
    <w:rsid w:val="000D34C8"/>
    <w:rsid w:val="000D3736"/>
    <w:rsid w:val="000D3B1C"/>
    <w:rsid w:val="000D3CB8"/>
    <w:rsid w:val="000D40A3"/>
    <w:rsid w:val="000D5C91"/>
    <w:rsid w:val="000D6E5F"/>
    <w:rsid w:val="000D70DE"/>
    <w:rsid w:val="000D71C7"/>
    <w:rsid w:val="000D76EF"/>
    <w:rsid w:val="000D7A85"/>
    <w:rsid w:val="000E1A4B"/>
    <w:rsid w:val="000E1C50"/>
    <w:rsid w:val="000E2193"/>
    <w:rsid w:val="000E424F"/>
    <w:rsid w:val="000E43A3"/>
    <w:rsid w:val="000E4460"/>
    <w:rsid w:val="000E4964"/>
    <w:rsid w:val="000E527E"/>
    <w:rsid w:val="000E5E57"/>
    <w:rsid w:val="000E6E64"/>
    <w:rsid w:val="000E716A"/>
    <w:rsid w:val="000E7A82"/>
    <w:rsid w:val="000F0B35"/>
    <w:rsid w:val="000F0EA9"/>
    <w:rsid w:val="000F188C"/>
    <w:rsid w:val="000F2887"/>
    <w:rsid w:val="000F28D0"/>
    <w:rsid w:val="000F2C16"/>
    <w:rsid w:val="000F3801"/>
    <w:rsid w:val="000F3993"/>
    <w:rsid w:val="000F3FD1"/>
    <w:rsid w:val="000F4C83"/>
    <w:rsid w:val="000F5AF9"/>
    <w:rsid w:val="000F5C10"/>
    <w:rsid w:val="000F640E"/>
    <w:rsid w:val="001001EA"/>
    <w:rsid w:val="001009FB"/>
    <w:rsid w:val="00100B95"/>
    <w:rsid w:val="00100FC5"/>
    <w:rsid w:val="001024D5"/>
    <w:rsid w:val="00102787"/>
    <w:rsid w:val="00102B20"/>
    <w:rsid w:val="00102EA5"/>
    <w:rsid w:val="001044E9"/>
    <w:rsid w:val="00104F99"/>
    <w:rsid w:val="00105082"/>
    <w:rsid w:val="0010560F"/>
    <w:rsid w:val="00105764"/>
    <w:rsid w:val="001074A1"/>
    <w:rsid w:val="00107A38"/>
    <w:rsid w:val="00107C5E"/>
    <w:rsid w:val="00107F7B"/>
    <w:rsid w:val="001121FA"/>
    <w:rsid w:val="00112377"/>
    <w:rsid w:val="001131A8"/>
    <w:rsid w:val="001131AA"/>
    <w:rsid w:val="0011378E"/>
    <w:rsid w:val="0011450A"/>
    <w:rsid w:val="00114610"/>
    <w:rsid w:val="00115027"/>
    <w:rsid w:val="00115EC4"/>
    <w:rsid w:val="00115FAF"/>
    <w:rsid w:val="00117066"/>
    <w:rsid w:val="00117A29"/>
    <w:rsid w:val="0012078B"/>
    <w:rsid w:val="00121B18"/>
    <w:rsid w:val="001220D3"/>
    <w:rsid w:val="001223DD"/>
    <w:rsid w:val="00122A1F"/>
    <w:rsid w:val="00122C7F"/>
    <w:rsid w:val="00122F37"/>
    <w:rsid w:val="00124347"/>
    <w:rsid w:val="00124450"/>
    <w:rsid w:val="00124E0F"/>
    <w:rsid w:val="00124E13"/>
    <w:rsid w:val="0012516D"/>
    <w:rsid w:val="001267FB"/>
    <w:rsid w:val="00126D6E"/>
    <w:rsid w:val="00126E43"/>
    <w:rsid w:val="001302C3"/>
    <w:rsid w:val="00130F41"/>
    <w:rsid w:val="0013156F"/>
    <w:rsid w:val="00131A6E"/>
    <w:rsid w:val="0013247B"/>
    <w:rsid w:val="001327F1"/>
    <w:rsid w:val="00133DB1"/>
    <w:rsid w:val="00136214"/>
    <w:rsid w:val="001364F1"/>
    <w:rsid w:val="00136D22"/>
    <w:rsid w:val="00137871"/>
    <w:rsid w:val="00137E38"/>
    <w:rsid w:val="00140C75"/>
    <w:rsid w:val="00141805"/>
    <w:rsid w:val="001428F8"/>
    <w:rsid w:val="001431E5"/>
    <w:rsid w:val="001434D7"/>
    <w:rsid w:val="001437A4"/>
    <w:rsid w:val="001440B8"/>
    <w:rsid w:val="00145024"/>
    <w:rsid w:val="0014543A"/>
    <w:rsid w:val="001464DC"/>
    <w:rsid w:val="00146978"/>
    <w:rsid w:val="00146AAF"/>
    <w:rsid w:val="00146E5D"/>
    <w:rsid w:val="0014729A"/>
    <w:rsid w:val="00150075"/>
    <w:rsid w:val="00150376"/>
    <w:rsid w:val="0015172C"/>
    <w:rsid w:val="0015284D"/>
    <w:rsid w:val="00152AC3"/>
    <w:rsid w:val="00152C3B"/>
    <w:rsid w:val="00152D22"/>
    <w:rsid w:val="00152DB9"/>
    <w:rsid w:val="00154312"/>
    <w:rsid w:val="00154320"/>
    <w:rsid w:val="001549D8"/>
    <w:rsid w:val="00154C38"/>
    <w:rsid w:val="00155B09"/>
    <w:rsid w:val="001563D4"/>
    <w:rsid w:val="00157A4F"/>
    <w:rsid w:val="001607E1"/>
    <w:rsid w:val="0016098D"/>
    <w:rsid w:val="00160EE0"/>
    <w:rsid w:val="0016109E"/>
    <w:rsid w:val="00161B0A"/>
    <w:rsid w:val="00161D81"/>
    <w:rsid w:val="00162CBD"/>
    <w:rsid w:val="00162E81"/>
    <w:rsid w:val="001636A8"/>
    <w:rsid w:val="00164191"/>
    <w:rsid w:val="00166539"/>
    <w:rsid w:val="00166BA6"/>
    <w:rsid w:val="00167529"/>
    <w:rsid w:val="00167832"/>
    <w:rsid w:val="00167CBD"/>
    <w:rsid w:val="001708CC"/>
    <w:rsid w:val="00170C8C"/>
    <w:rsid w:val="0017261E"/>
    <w:rsid w:val="00173385"/>
    <w:rsid w:val="00173C87"/>
    <w:rsid w:val="00173F8F"/>
    <w:rsid w:val="0017413D"/>
    <w:rsid w:val="001744F4"/>
    <w:rsid w:val="00174601"/>
    <w:rsid w:val="00175AFC"/>
    <w:rsid w:val="00175B05"/>
    <w:rsid w:val="00175C16"/>
    <w:rsid w:val="00175F75"/>
    <w:rsid w:val="00176B6A"/>
    <w:rsid w:val="0017729C"/>
    <w:rsid w:val="0017760A"/>
    <w:rsid w:val="00180A65"/>
    <w:rsid w:val="00181D67"/>
    <w:rsid w:val="00182959"/>
    <w:rsid w:val="00182A12"/>
    <w:rsid w:val="00183167"/>
    <w:rsid w:val="001834EC"/>
    <w:rsid w:val="00183CF0"/>
    <w:rsid w:val="001840F7"/>
    <w:rsid w:val="00184280"/>
    <w:rsid w:val="0018498B"/>
    <w:rsid w:val="00185754"/>
    <w:rsid w:val="00185BA6"/>
    <w:rsid w:val="0018771B"/>
    <w:rsid w:val="001916A5"/>
    <w:rsid w:val="00191FEF"/>
    <w:rsid w:val="001920FB"/>
    <w:rsid w:val="0019274B"/>
    <w:rsid w:val="00193641"/>
    <w:rsid w:val="00194E81"/>
    <w:rsid w:val="0019539D"/>
    <w:rsid w:val="00195A54"/>
    <w:rsid w:val="00196884"/>
    <w:rsid w:val="001969E2"/>
    <w:rsid w:val="001976CB"/>
    <w:rsid w:val="00197E77"/>
    <w:rsid w:val="001A01DC"/>
    <w:rsid w:val="001A05FC"/>
    <w:rsid w:val="001A13C0"/>
    <w:rsid w:val="001A230A"/>
    <w:rsid w:val="001A3139"/>
    <w:rsid w:val="001A4037"/>
    <w:rsid w:val="001A4D35"/>
    <w:rsid w:val="001A6C8F"/>
    <w:rsid w:val="001A73CF"/>
    <w:rsid w:val="001A7F0E"/>
    <w:rsid w:val="001B06C7"/>
    <w:rsid w:val="001B09F0"/>
    <w:rsid w:val="001B137F"/>
    <w:rsid w:val="001B167D"/>
    <w:rsid w:val="001B1E72"/>
    <w:rsid w:val="001B1FE9"/>
    <w:rsid w:val="001B3801"/>
    <w:rsid w:val="001B4363"/>
    <w:rsid w:val="001B532D"/>
    <w:rsid w:val="001B62CC"/>
    <w:rsid w:val="001B6371"/>
    <w:rsid w:val="001B6F3A"/>
    <w:rsid w:val="001B6FC0"/>
    <w:rsid w:val="001B7539"/>
    <w:rsid w:val="001B7B44"/>
    <w:rsid w:val="001B7D09"/>
    <w:rsid w:val="001C00FC"/>
    <w:rsid w:val="001C0E44"/>
    <w:rsid w:val="001C23BB"/>
    <w:rsid w:val="001C26D0"/>
    <w:rsid w:val="001C2900"/>
    <w:rsid w:val="001C2F32"/>
    <w:rsid w:val="001C3456"/>
    <w:rsid w:val="001C3C33"/>
    <w:rsid w:val="001C443C"/>
    <w:rsid w:val="001C4571"/>
    <w:rsid w:val="001C494D"/>
    <w:rsid w:val="001C4B85"/>
    <w:rsid w:val="001C4CE9"/>
    <w:rsid w:val="001C502B"/>
    <w:rsid w:val="001C508E"/>
    <w:rsid w:val="001C517B"/>
    <w:rsid w:val="001C5978"/>
    <w:rsid w:val="001C5F00"/>
    <w:rsid w:val="001C6079"/>
    <w:rsid w:val="001C64D5"/>
    <w:rsid w:val="001C7858"/>
    <w:rsid w:val="001D065A"/>
    <w:rsid w:val="001D2D83"/>
    <w:rsid w:val="001D338B"/>
    <w:rsid w:val="001D3F0B"/>
    <w:rsid w:val="001D4262"/>
    <w:rsid w:val="001D47FC"/>
    <w:rsid w:val="001D54AD"/>
    <w:rsid w:val="001D6194"/>
    <w:rsid w:val="001D687E"/>
    <w:rsid w:val="001D6CB0"/>
    <w:rsid w:val="001D6EF8"/>
    <w:rsid w:val="001D7981"/>
    <w:rsid w:val="001D79DD"/>
    <w:rsid w:val="001E1645"/>
    <w:rsid w:val="001E177D"/>
    <w:rsid w:val="001E1ABF"/>
    <w:rsid w:val="001E2780"/>
    <w:rsid w:val="001E2BCB"/>
    <w:rsid w:val="001E2DFB"/>
    <w:rsid w:val="001E30A6"/>
    <w:rsid w:val="001E31A8"/>
    <w:rsid w:val="001E5060"/>
    <w:rsid w:val="001E58DD"/>
    <w:rsid w:val="001E6538"/>
    <w:rsid w:val="001E7675"/>
    <w:rsid w:val="001E785C"/>
    <w:rsid w:val="001E786F"/>
    <w:rsid w:val="001E7F8B"/>
    <w:rsid w:val="001F094C"/>
    <w:rsid w:val="001F0FFF"/>
    <w:rsid w:val="001F3226"/>
    <w:rsid w:val="001F480B"/>
    <w:rsid w:val="001F4B45"/>
    <w:rsid w:val="001F4CB6"/>
    <w:rsid w:val="001F4D9D"/>
    <w:rsid w:val="001F5081"/>
    <w:rsid w:val="001F5484"/>
    <w:rsid w:val="001F6AF4"/>
    <w:rsid w:val="001F6EE4"/>
    <w:rsid w:val="001F72FD"/>
    <w:rsid w:val="002000BD"/>
    <w:rsid w:val="00201259"/>
    <w:rsid w:val="002014B9"/>
    <w:rsid w:val="00201900"/>
    <w:rsid w:val="00201B5E"/>
    <w:rsid w:val="00201F10"/>
    <w:rsid w:val="00203522"/>
    <w:rsid w:val="002039D4"/>
    <w:rsid w:val="00204DDB"/>
    <w:rsid w:val="00205736"/>
    <w:rsid w:val="00205B13"/>
    <w:rsid w:val="00210284"/>
    <w:rsid w:val="00210A68"/>
    <w:rsid w:val="00210E7E"/>
    <w:rsid w:val="00210F03"/>
    <w:rsid w:val="00211846"/>
    <w:rsid w:val="00211EE4"/>
    <w:rsid w:val="0021273E"/>
    <w:rsid w:val="002138BD"/>
    <w:rsid w:val="00214C16"/>
    <w:rsid w:val="00215162"/>
    <w:rsid w:val="00216A1F"/>
    <w:rsid w:val="002173CE"/>
    <w:rsid w:val="00220E95"/>
    <w:rsid w:val="00221AE1"/>
    <w:rsid w:val="00222483"/>
    <w:rsid w:val="00223FD6"/>
    <w:rsid w:val="002244F6"/>
    <w:rsid w:val="00224998"/>
    <w:rsid w:val="00224A69"/>
    <w:rsid w:val="002253A8"/>
    <w:rsid w:val="002256D3"/>
    <w:rsid w:val="00226244"/>
    <w:rsid w:val="002266A1"/>
    <w:rsid w:val="00227431"/>
    <w:rsid w:val="00227C64"/>
    <w:rsid w:val="00230A7D"/>
    <w:rsid w:val="00232791"/>
    <w:rsid w:val="00232F0A"/>
    <w:rsid w:val="002347D6"/>
    <w:rsid w:val="002354F3"/>
    <w:rsid w:val="002360A5"/>
    <w:rsid w:val="00236BAB"/>
    <w:rsid w:val="00236D07"/>
    <w:rsid w:val="00237DFC"/>
    <w:rsid w:val="0024049D"/>
    <w:rsid w:val="002413DD"/>
    <w:rsid w:val="002424D5"/>
    <w:rsid w:val="002442EE"/>
    <w:rsid w:val="00245460"/>
    <w:rsid w:val="0024569E"/>
    <w:rsid w:val="00245CEC"/>
    <w:rsid w:val="00245F0E"/>
    <w:rsid w:val="0024602D"/>
    <w:rsid w:val="002474E6"/>
    <w:rsid w:val="002506F4"/>
    <w:rsid w:val="00250950"/>
    <w:rsid w:val="00250E6C"/>
    <w:rsid w:val="00250EFB"/>
    <w:rsid w:val="00251BA2"/>
    <w:rsid w:val="0025230A"/>
    <w:rsid w:val="00252F8A"/>
    <w:rsid w:val="00252FF2"/>
    <w:rsid w:val="00253E09"/>
    <w:rsid w:val="00254377"/>
    <w:rsid w:val="0025484B"/>
    <w:rsid w:val="00254BB8"/>
    <w:rsid w:val="00255DEC"/>
    <w:rsid w:val="0025689B"/>
    <w:rsid w:val="0025710F"/>
    <w:rsid w:val="0025758C"/>
    <w:rsid w:val="002577D0"/>
    <w:rsid w:val="00257956"/>
    <w:rsid w:val="00257C8A"/>
    <w:rsid w:val="002604C4"/>
    <w:rsid w:val="00260E64"/>
    <w:rsid w:val="002622DF"/>
    <w:rsid w:val="00263C2F"/>
    <w:rsid w:val="00264E91"/>
    <w:rsid w:val="0026584A"/>
    <w:rsid w:val="00267611"/>
    <w:rsid w:val="00267709"/>
    <w:rsid w:val="00270B41"/>
    <w:rsid w:val="00270C38"/>
    <w:rsid w:val="00271388"/>
    <w:rsid w:val="002715F0"/>
    <w:rsid w:val="00271674"/>
    <w:rsid w:val="00271CDF"/>
    <w:rsid w:val="00273A50"/>
    <w:rsid w:val="00274554"/>
    <w:rsid w:val="00274D84"/>
    <w:rsid w:val="0027531D"/>
    <w:rsid w:val="002755C2"/>
    <w:rsid w:val="002770DE"/>
    <w:rsid w:val="00280B40"/>
    <w:rsid w:val="0028106E"/>
    <w:rsid w:val="002820B4"/>
    <w:rsid w:val="002831E5"/>
    <w:rsid w:val="002849DC"/>
    <w:rsid w:val="002853B6"/>
    <w:rsid w:val="00286BAF"/>
    <w:rsid w:val="00286C4B"/>
    <w:rsid w:val="00290B92"/>
    <w:rsid w:val="00290FD0"/>
    <w:rsid w:val="00291F7F"/>
    <w:rsid w:val="002924DC"/>
    <w:rsid w:val="002926D0"/>
    <w:rsid w:val="00292CC3"/>
    <w:rsid w:val="00292D2F"/>
    <w:rsid w:val="0029374B"/>
    <w:rsid w:val="00295906"/>
    <w:rsid w:val="00295932"/>
    <w:rsid w:val="002961DF"/>
    <w:rsid w:val="00296555"/>
    <w:rsid w:val="002977C7"/>
    <w:rsid w:val="002A050B"/>
    <w:rsid w:val="002A06C2"/>
    <w:rsid w:val="002A0CB3"/>
    <w:rsid w:val="002A0FE9"/>
    <w:rsid w:val="002A16B4"/>
    <w:rsid w:val="002A1F1D"/>
    <w:rsid w:val="002A3CF6"/>
    <w:rsid w:val="002A49A6"/>
    <w:rsid w:val="002A4E45"/>
    <w:rsid w:val="002A6D4B"/>
    <w:rsid w:val="002A7391"/>
    <w:rsid w:val="002A76A7"/>
    <w:rsid w:val="002A7A3C"/>
    <w:rsid w:val="002B133E"/>
    <w:rsid w:val="002B137A"/>
    <w:rsid w:val="002B33FE"/>
    <w:rsid w:val="002B34BE"/>
    <w:rsid w:val="002B35DD"/>
    <w:rsid w:val="002B3C98"/>
    <w:rsid w:val="002B3FE1"/>
    <w:rsid w:val="002B40EA"/>
    <w:rsid w:val="002B545A"/>
    <w:rsid w:val="002B5CA0"/>
    <w:rsid w:val="002B5DD6"/>
    <w:rsid w:val="002B6299"/>
    <w:rsid w:val="002B6F28"/>
    <w:rsid w:val="002B7872"/>
    <w:rsid w:val="002C0347"/>
    <w:rsid w:val="002C0DA2"/>
    <w:rsid w:val="002C21D6"/>
    <w:rsid w:val="002C325E"/>
    <w:rsid w:val="002C3B40"/>
    <w:rsid w:val="002C581D"/>
    <w:rsid w:val="002C6CE4"/>
    <w:rsid w:val="002C7849"/>
    <w:rsid w:val="002C7DEE"/>
    <w:rsid w:val="002D097E"/>
    <w:rsid w:val="002D11B0"/>
    <w:rsid w:val="002D15D4"/>
    <w:rsid w:val="002D1965"/>
    <w:rsid w:val="002D1D4D"/>
    <w:rsid w:val="002D2647"/>
    <w:rsid w:val="002D3503"/>
    <w:rsid w:val="002D4A9B"/>
    <w:rsid w:val="002D5BA4"/>
    <w:rsid w:val="002D7EC1"/>
    <w:rsid w:val="002E0577"/>
    <w:rsid w:val="002E0CAE"/>
    <w:rsid w:val="002E0D86"/>
    <w:rsid w:val="002E0E58"/>
    <w:rsid w:val="002E1E89"/>
    <w:rsid w:val="002E236B"/>
    <w:rsid w:val="002E2495"/>
    <w:rsid w:val="002E28A6"/>
    <w:rsid w:val="002E4430"/>
    <w:rsid w:val="002E6AB1"/>
    <w:rsid w:val="002E6B35"/>
    <w:rsid w:val="002F25DF"/>
    <w:rsid w:val="002F394C"/>
    <w:rsid w:val="002F4AF2"/>
    <w:rsid w:val="002F5A0C"/>
    <w:rsid w:val="002F5DCD"/>
    <w:rsid w:val="002F5F34"/>
    <w:rsid w:val="002F7C0B"/>
    <w:rsid w:val="003002E6"/>
    <w:rsid w:val="003029AC"/>
    <w:rsid w:val="003034FC"/>
    <w:rsid w:val="003037CD"/>
    <w:rsid w:val="00304AFB"/>
    <w:rsid w:val="00304F38"/>
    <w:rsid w:val="00305747"/>
    <w:rsid w:val="00305C85"/>
    <w:rsid w:val="00306154"/>
    <w:rsid w:val="00306CDF"/>
    <w:rsid w:val="00307127"/>
    <w:rsid w:val="00307695"/>
    <w:rsid w:val="003116CA"/>
    <w:rsid w:val="003117C0"/>
    <w:rsid w:val="0031187A"/>
    <w:rsid w:val="00312990"/>
    <w:rsid w:val="003133C7"/>
    <w:rsid w:val="0031386E"/>
    <w:rsid w:val="0031545D"/>
    <w:rsid w:val="00322631"/>
    <w:rsid w:val="00322C7D"/>
    <w:rsid w:val="0032331A"/>
    <w:rsid w:val="0032340E"/>
    <w:rsid w:val="003236FE"/>
    <w:rsid w:val="003237A9"/>
    <w:rsid w:val="00323E73"/>
    <w:rsid w:val="00325254"/>
    <w:rsid w:val="00325C38"/>
    <w:rsid w:val="00325E47"/>
    <w:rsid w:val="00326479"/>
    <w:rsid w:val="00326ED5"/>
    <w:rsid w:val="00326F48"/>
    <w:rsid w:val="0032789A"/>
    <w:rsid w:val="00327AA9"/>
    <w:rsid w:val="00327FF4"/>
    <w:rsid w:val="00330367"/>
    <w:rsid w:val="0033471B"/>
    <w:rsid w:val="00334913"/>
    <w:rsid w:val="00334AB0"/>
    <w:rsid w:val="00334B55"/>
    <w:rsid w:val="00335DC5"/>
    <w:rsid w:val="0033778D"/>
    <w:rsid w:val="00337CB0"/>
    <w:rsid w:val="003418F8"/>
    <w:rsid w:val="00342A70"/>
    <w:rsid w:val="0034321E"/>
    <w:rsid w:val="00343F7B"/>
    <w:rsid w:val="00344A20"/>
    <w:rsid w:val="00346BB5"/>
    <w:rsid w:val="00346E82"/>
    <w:rsid w:val="00347D94"/>
    <w:rsid w:val="00350008"/>
    <w:rsid w:val="003517BA"/>
    <w:rsid w:val="00353798"/>
    <w:rsid w:val="00353B12"/>
    <w:rsid w:val="003549BA"/>
    <w:rsid w:val="00354A6E"/>
    <w:rsid w:val="00355D26"/>
    <w:rsid w:val="003563D9"/>
    <w:rsid w:val="00356FC9"/>
    <w:rsid w:val="0035794F"/>
    <w:rsid w:val="0036033E"/>
    <w:rsid w:val="003606F8"/>
    <w:rsid w:val="00362072"/>
    <w:rsid w:val="00363562"/>
    <w:rsid w:val="003638A1"/>
    <w:rsid w:val="00363E33"/>
    <w:rsid w:val="0036515A"/>
    <w:rsid w:val="0036572C"/>
    <w:rsid w:val="00365EF9"/>
    <w:rsid w:val="003663F8"/>
    <w:rsid w:val="0036726B"/>
    <w:rsid w:val="003703F1"/>
    <w:rsid w:val="003715E3"/>
    <w:rsid w:val="00373848"/>
    <w:rsid w:val="00374545"/>
    <w:rsid w:val="00374598"/>
    <w:rsid w:val="0037498E"/>
    <w:rsid w:val="00374E1A"/>
    <w:rsid w:val="00375A67"/>
    <w:rsid w:val="003777CF"/>
    <w:rsid w:val="00377A9D"/>
    <w:rsid w:val="00380C88"/>
    <w:rsid w:val="00380FC9"/>
    <w:rsid w:val="003814DF"/>
    <w:rsid w:val="0038197B"/>
    <w:rsid w:val="00381ECA"/>
    <w:rsid w:val="00382806"/>
    <w:rsid w:val="003829F8"/>
    <w:rsid w:val="00383A3B"/>
    <w:rsid w:val="003854B0"/>
    <w:rsid w:val="00385524"/>
    <w:rsid w:val="0038577F"/>
    <w:rsid w:val="003867D0"/>
    <w:rsid w:val="00386CE8"/>
    <w:rsid w:val="00390CC9"/>
    <w:rsid w:val="003914CF"/>
    <w:rsid w:val="00391531"/>
    <w:rsid w:val="00391F0D"/>
    <w:rsid w:val="00392141"/>
    <w:rsid w:val="00392990"/>
    <w:rsid w:val="00392FE9"/>
    <w:rsid w:val="00393526"/>
    <w:rsid w:val="003942EA"/>
    <w:rsid w:val="0039431B"/>
    <w:rsid w:val="0039492E"/>
    <w:rsid w:val="00394A69"/>
    <w:rsid w:val="00395253"/>
    <w:rsid w:val="003959CD"/>
    <w:rsid w:val="00397119"/>
    <w:rsid w:val="00397624"/>
    <w:rsid w:val="0039774B"/>
    <w:rsid w:val="003A0753"/>
    <w:rsid w:val="003A1EBD"/>
    <w:rsid w:val="003A1F42"/>
    <w:rsid w:val="003A21D5"/>
    <w:rsid w:val="003A4B14"/>
    <w:rsid w:val="003A4F5F"/>
    <w:rsid w:val="003A6DE7"/>
    <w:rsid w:val="003A7174"/>
    <w:rsid w:val="003A74B6"/>
    <w:rsid w:val="003A7DB1"/>
    <w:rsid w:val="003B0916"/>
    <w:rsid w:val="003B19E7"/>
    <w:rsid w:val="003B1D70"/>
    <w:rsid w:val="003B28A5"/>
    <w:rsid w:val="003B2A19"/>
    <w:rsid w:val="003B325C"/>
    <w:rsid w:val="003B3366"/>
    <w:rsid w:val="003B33AD"/>
    <w:rsid w:val="003B3477"/>
    <w:rsid w:val="003B3670"/>
    <w:rsid w:val="003B3850"/>
    <w:rsid w:val="003B3881"/>
    <w:rsid w:val="003B3899"/>
    <w:rsid w:val="003B38AA"/>
    <w:rsid w:val="003B414A"/>
    <w:rsid w:val="003B440B"/>
    <w:rsid w:val="003B4B7B"/>
    <w:rsid w:val="003B506B"/>
    <w:rsid w:val="003B6A08"/>
    <w:rsid w:val="003B7287"/>
    <w:rsid w:val="003B7AA7"/>
    <w:rsid w:val="003C1AF0"/>
    <w:rsid w:val="003C240E"/>
    <w:rsid w:val="003C2435"/>
    <w:rsid w:val="003C4DCE"/>
    <w:rsid w:val="003C510A"/>
    <w:rsid w:val="003C58AE"/>
    <w:rsid w:val="003C5960"/>
    <w:rsid w:val="003C61CC"/>
    <w:rsid w:val="003C6373"/>
    <w:rsid w:val="003D0BDD"/>
    <w:rsid w:val="003D15D9"/>
    <w:rsid w:val="003D1A49"/>
    <w:rsid w:val="003D205C"/>
    <w:rsid w:val="003D28A0"/>
    <w:rsid w:val="003D2E65"/>
    <w:rsid w:val="003D382F"/>
    <w:rsid w:val="003D4618"/>
    <w:rsid w:val="003D4950"/>
    <w:rsid w:val="003D4994"/>
    <w:rsid w:val="003D516B"/>
    <w:rsid w:val="003D64B0"/>
    <w:rsid w:val="003D71A4"/>
    <w:rsid w:val="003D74CD"/>
    <w:rsid w:val="003D7971"/>
    <w:rsid w:val="003D7BFD"/>
    <w:rsid w:val="003E04F7"/>
    <w:rsid w:val="003E05C4"/>
    <w:rsid w:val="003E1241"/>
    <w:rsid w:val="003E2BD1"/>
    <w:rsid w:val="003E331B"/>
    <w:rsid w:val="003E49B5"/>
    <w:rsid w:val="003E5155"/>
    <w:rsid w:val="003E67E7"/>
    <w:rsid w:val="003E7322"/>
    <w:rsid w:val="003E7461"/>
    <w:rsid w:val="003F03E6"/>
    <w:rsid w:val="003F0BA3"/>
    <w:rsid w:val="003F4036"/>
    <w:rsid w:val="003F4962"/>
    <w:rsid w:val="003F4BE5"/>
    <w:rsid w:val="003F5651"/>
    <w:rsid w:val="003F56EA"/>
    <w:rsid w:val="003F585F"/>
    <w:rsid w:val="003F6070"/>
    <w:rsid w:val="003F66D9"/>
    <w:rsid w:val="003F697F"/>
    <w:rsid w:val="003F6C58"/>
    <w:rsid w:val="003F7950"/>
    <w:rsid w:val="003F7B9A"/>
    <w:rsid w:val="00400188"/>
    <w:rsid w:val="00401952"/>
    <w:rsid w:val="004022DC"/>
    <w:rsid w:val="00402F27"/>
    <w:rsid w:val="0040470B"/>
    <w:rsid w:val="004048AB"/>
    <w:rsid w:val="00405099"/>
    <w:rsid w:val="004059E4"/>
    <w:rsid w:val="00405CD3"/>
    <w:rsid w:val="004071CB"/>
    <w:rsid w:val="00407324"/>
    <w:rsid w:val="00407ADF"/>
    <w:rsid w:val="00411A58"/>
    <w:rsid w:val="00412809"/>
    <w:rsid w:val="0041407D"/>
    <w:rsid w:val="00415E64"/>
    <w:rsid w:val="004167BC"/>
    <w:rsid w:val="00417435"/>
    <w:rsid w:val="004174F0"/>
    <w:rsid w:val="00417631"/>
    <w:rsid w:val="004177E1"/>
    <w:rsid w:val="00417C9D"/>
    <w:rsid w:val="0042029B"/>
    <w:rsid w:val="00420625"/>
    <w:rsid w:val="00420645"/>
    <w:rsid w:val="00420652"/>
    <w:rsid w:val="00420CC3"/>
    <w:rsid w:val="004214B8"/>
    <w:rsid w:val="004214EF"/>
    <w:rsid w:val="00422A60"/>
    <w:rsid w:val="004243C5"/>
    <w:rsid w:val="004248C2"/>
    <w:rsid w:val="0042591D"/>
    <w:rsid w:val="0042641A"/>
    <w:rsid w:val="00426C1D"/>
    <w:rsid w:val="00426EE6"/>
    <w:rsid w:val="004270AF"/>
    <w:rsid w:val="00430699"/>
    <w:rsid w:val="00430936"/>
    <w:rsid w:val="00431A7A"/>
    <w:rsid w:val="00431C29"/>
    <w:rsid w:val="00431C39"/>
    <w:rsid w:val="0043227D"/>
    <w:rsid w:val="004322AA"/>
    <w:rsid w:val="004329CC"/>
    <w:rsid w:val="00433C41"/>
    <w:rsid w:val="00434EAC"/>
    <w:rsid w:val="00435E3B"/>
    <w:rsid w:val="004362A2"/>
    <w:rsid w:val="0044112D"/>
    <w:rsid w:val="00441B34"/>
    <w:rsid w:val="00441E7B"/>
    <w:rsid w:val="00442855"/>
    <w:rsid w:val="00442C86"/>
    <w:rsid w:val="0044316F"/>
    <w:rsid w:val="0044375D"/>
    <w:rsid w:val="00443E19"/>
    <w:rsid w:val="004443CF"/>
    <w:rsid w:val="00444B97"/>
    <w:rsid w:val="004452BB"/>
    <w:rsid w:val="00445EC8"/>
    <w:rsid w:val="004460FF"/>
    <w:rsid w:val="00446ACD"/>
    <w:rsid w:val="00446EDA"/>
    <w:rsid w:val="0045001A"/>
    <w:rsid w:val="0045050B"/>
    <w:rsid w:val="00451ADF"/>
    <w:rsid w:val="00452210"/>
    <w:rsid w:val="00452584"/>
    <w:rsid w:val="00452616"/>
    <w:rsid w:val="004526C7"/>
    <w:rsid w:val="004527C7"/>
    <w:rsid w:val="00452E7F"/>
    <w:rsid w:val="00453D3E"/>
    <w:rsid w:val="00454CFE"/>
    <w:rsid w:val="00455A86"/>
    <w:rsid w:val="00456755"/>
    <w:rsid w:val="00460EB8"/>
    <w:rsid w:val="00461336"/>
    <w:rsid w:val="00461AE3"/>
    <w:rsid w:val="004625BA"/>
    <w:rsid w:val="004632D5"/>
    <w:rsid w:val="00464905"/>
    <w:rsid w:val="00464C7A"/>
    <w:rsid w:val="00465142"/>
    <w:rsid w:val="004667A1"/>
    <w:rsid w:val="00466808"/>
    <w:rsid w:val="00466BAF"/>
    <w:rsid w:val="00467EDF"/>
    <w:rsid w:val="00467FAD"/>
    <w:rsid w:val="004700D7"/>
    <w:rsid w:val="0047046A"/>
    <w:rsid w:val="00470718"/>
    <w:rsid w:val="00471B9C"/>
    <w:rsid w:val="0047280C"/>
    <w:rsid w:val="00472D07"/>
    <w:rsid w:val="00472E43"/>
    <w:rsid w:val="00473054"/>
    <w:rsid w:val="00473079"/>
    <w:rsid w:val="00473477"/>
    <w:rsid w:val="00473E7A"/>
    <w:rsid w:val="004747D8"/>
    <w:rsid w:val="004747FC"/>
    <w:rsid w:val="0047507A"/>
    <w:rsid w:val="004751C4"/>
    <w:rsid w:val="00476A55"/>
    <w:rsid w:val="00476F7D"/>
    <w:rsid w:val="00477805"/>
    <w:rsid w:val="00477A1F"/>
    <w:rsid w:val="00477A9D"/>
    <w:rsid w:val="00480166"/>
    <w:rsid w:val="0048091A"/>
    <w:rsid w:val="00480D0A"/>
    <w:rsid w:val="004835FC"/>
    <w:rsid w:val="0048392F"/>
    <w:rsid w:val="00483E9B"/>
    <w:rsid w:val="0048416B"/>
    <w:rsid w:val="0048432A"/>
    <w:rsid w:val="00484BC6"/>
    <w:rsid w:val="00486BE5"/>
    <w:rsid w:val="00486D57"/>
    <w:rsid w:val="00486EB2"/>
    <w:rsid w:val="00487540"/>
    <w:rsid w:val="004879A1"/>
    <w:rsid w:val="00487FF8"/>
    <w:rsid w:val="004916ED"/>
    <w:rsid w:val="0049180D"/>
    <w:rsid w:val="004918EF"/>
    <w:rsid w:val="00491EEF"/>
    <w:rsid w:val="004920B3"/>
    <w:rsid w:val="00493686"/>
    <w:rsid w:val="00495E54"/>
    <w:rsid w:val="00496CBE"/>
    <w:rsid w:val="004A0ECB"/>
    <w:rsid w:val="004A11D5"/>
    <w:rsid w:val="004A1740"/>
    <w:rsid w:val="004A2482"/>
    <w:rsid w:val="004A42E2"/>
    <w:rsid w:val="004A42E4"/>
    <w:rsid w:val="004A4BE6"/>
    <w:rsid w:val="004A5CD0"/>
    <w:rsid w:val="004A6561"/>
    <w:rsid w:val="004A68D6"/>
    <w:rsid w:val="004A7CA4"/>
    <w:rsid w:val="004B0F07"/>
    <w:rsid w:val="004B28D7"/>
    <w:rsid w:val="004B2AB0"/>
    <w:rsid w:val="004B2C9C"/>
    <w:rsid w:val="004B30BA"/>
    <w:rsid w:val="004B3449"/>
    <w:rsid w:val="004B47A6"/>
    <w:rsid w:val="004B55EB"/>
    <w:rsid w:val="004B66FC"/>
    <w:rsid w:val="004B6C0E"/>
    <w:rsid w:val="004C16F6"/>
    <w:rsid w:val="004C30ED"/>
    <w:rsid w:val="004C45FA"/>
    <w:rsid w:val="004C4D68"/>
    <w:rsid w:val="004C5447"/>
    <w:rsid w:val="004C6CEF"/>
    <w:rsid w:val="004D0059"/>
    <w:rsid w:val="004D0C93"/>
    <w:rsid w:val="004D1CB4"/>
    <w:rsid w:val="004D2917"/>
    <w:rsid w:val="004D3B91"/>
    <w:rsid w:val="004D3C7F"/>
    <w:rsid w:val="004D3DAE"/>
    <w:rsid w:val="004D463A"/>
    <w:rsid w:val="004D550B"/>
    <w:rsid w:val="004D5AD2"/>
    <w:rsid w:val="004D6EB8"/>
    <w:rsid w:val="004D7E9B"/>
    <w:rsid w:val="004E0317"/>
    <w:rsid w:val="004E06E2"/>
    <w:rsid w:val="004E0B4B"/>
    <w:rsid w:val="004E0CD9"/>
    <w:rsid w:val="004E0E9C"/>
    <w:rsid w:val="004E176B"/>
    <w:rsid w:val="004E18B0"/>
    <w:rsid w:val="004E24BC"/>
    <w:rsid w:val="004E27B7"/>
    <w:rsid w:val="004E2CC8"/>
    <w:rsid w:val="004E2E56"/>
    <w:rsid w:val="004E31F0"/>
    <w:rsid w:val="004E32DD"/>
    <w:rsid w:val="004E3E51"/>
    <w:rsid w:val="004E4201"/>
    <w:rsid w:val="004E475C"/>
    <w:rsid w:val="004E5B6D"/>
    <w:rsid w:val="004E6E9D"/>
    <w:rsid w:val="004E7614"/>
    <w:rsid w:val="004F0366"/>
    <w:rsid w:val="004F0B7C"/>
    <w:rsid w:val="004F137C"/>
    <w:rsid w:val="004F2185"/>
    <w:rsid w:val="004F2199"/>
    <w:rsid w:val="004F2CA6"/>
    <w:rsid w:val="004F2E55"/>
    <w:rsid w:val="004F3945"/>
    <w:rsid w:val="004F473F"/>
    <w:rsid w:val="004F4B04"/>
    <w:rsid w:val="004F521E"/>
    <w:rsid w:val="004F57A6"/>
    <w:rsid w:val="004F5D7C"/>
    <w:rsid w:val="004F622E"/>
    <w:rsid w:val="0050014E"/>
    <w:rsid w:val="005005C5"/>
    <w:rsid w:val="00500732"/>
    <w:rsid w:val="00501896"/>
    <w:rsid w:val="00502352"/>
    <w:rsid w:val="00502FF6"/>
    <w:rsid w:val="00503431"/>
    <w:rsid w:val="0050411E"/>
    <w:rsid w:val="00504A87"/>
    <w:rsid w:val="00504FE7"/>
    <w:rsid w:val="00504FF6"/>
    <w:rsid w:val="005052E0"/>
    <w:rsid w:val="00506431"/>
    <w:rsid w:val="0050683A"/>
    <w:rsid w:val="00506AB2"/>
    <w:rsid w:val="00506B79"/>
    <w:rsid w:val="00507615"/>
    <w:rsid w:val="005110EE"/>
    <w:rsid w:val="00511FD4"/>
    <w:rsid w:val="00512EC8"/>
    <w:rsid w:val="005152A8"/>
    <w:rsid w:val="00516212"/>
    <w:rsid w:val="00517996"/>
    <w:rsid w:val="005204B8"/>
    <w:rsid w:val="00520609"/>
    <w:rsid w:val="00520B0F"/>
    <w:rsid w:val="00521477"/>
    <w:rsid w:val="0052149A"/>
    <w:rsid w:val="005219EA"/>
    <w:rsid w:val="00522183"/>
    <w:rsid w:val="00522C52"/>
    <w:rsid w:val="005232FE"/>
    <w:rsid w:val="00526ADC"/>
    <w:rsid w:val="00527057"/>
    <w:rsid w:val="005300E9"/>
    <w:rsid w:val="005300F7"/>
    <w:rsid w:val="0053065A"/>
    <w:rsid w:val="00531581"/>
    <w:rsid w:val="00531E1F"/>
    <w:rsid w:val="00533012"/>
    <w:rsid w:val="00533668"/>
    <w:rsid w:val="005336D0"/>
    <w:rsid w:val="00533815"/>
    <w:rsid w:val="00533968"/>
    <w:rsid w:val="00533C75"/>
    <w:rsid w:val="00533DB0"/>
    <w:rsid w:val="00534C84"/>
    <w:rsid w:val="00535AD2"/>
    <w:rsid w:val="00535E5F"/>
    <w:rsid w:val="005379D8"/>
    <w:rsid w:val="00537A38"/>
    <w:rsid w:val="005405C1"/>
    <w:rsid w:val="0054075D"/>
    <w:rsid w:val="00542143"/>
    <w:rsid w:val="005427D4"/>
    <w:rsid w:val="0054290E"/>
    <w:rsid w:val="00542BEE"/>
    <w:rsid w:val="0054313A"/>
    <w:rsid w:val="00543EC4"/>
    <w:rsid w:val="00544C59"/>
    <w:rsid w:val="0054588D"/>
    <w:rsid w:val="005465D1"/>
    <w:rsid w:val="00547023"/>
    <w:rsid w:val="005476FD"/>
    <w:rsid w:val="005478C4"/>
    <w:rsid w:val="00550FA8"/>
    <w:rsid w:val="00551433"/>
    <w:rsid w:val="00552464"/>
    <w:rsid w:val="00552704"/>
    <w:rsid w:val="00552808"/>
    <w:rsid w:val="005549AB"/>
    <w:rsid w:val="00554B44"/>
    <w:rsid w:val="00554DFE"/>
    <w:rsid w:val="00555072"/>
    <w:rsid w:val="0055587F"/>
    <w:rsid w:val="00555FD6"/>
    <w:rsid w:val="005562AA"/>
    <w:rsid w:val="00556E00"/>
    <w:rsid w:val="00557885"/>
    <w:rsid w:val="005601B5"/>
    <w:rsid w:val="00560639"/>
    <w:rsid w:val="00561928"/>
    <w:rsid w:val="00561E93"/>
    <w:rsid w:val="00562146"/>
    <w:rsid w:val="00562D6B"/>
    <w:rsid w:val="0056318A"/>
    <w:rsid w:val="0056379D"/>
    <w:rsid w:val="00563C6D"/>
    <w:rsid w:val="00564C2C"/>
    <w:rsid w:val="00566480"/>
    <w:rsid w:val="005664BD"/>
    <w:rsid w:val="005677DC"/>
    <w:rsid w:val="00567A50"/>
    <w:rsid w:val="00567CA8"/>
    <w:rsid w:val="005706FD"/>
    <w:rsid w:val="00570A00"/>
    <w:rsid w:val="0057154F"/>
    <w:rsid w:val="0057162A"/>
    <w:rsid w:val="00571989"/>
    <w:rsid w:val="005734D7"/>
    <w:rsid w:val="005764E2"/>
    <w:rsid w:val="005764F7"/>
    <w:rsid w:val="005774C8"/>
    <w:rsid w:val="00581598"/>
    <w:rsid w:val="00585253"/>
    <w:rsid w:val="00585589"/>
    <w:rsid w:val="0058558D"/>
    <w:rsid w:val="00585603"/>
    <w:rsid w:val="0058566E"/>
    <w:rsid w:val="0058614B"/>
    <w:rsid w:val="00586561"/>
    <w:rsid w:val="0059048F"/>
    <w:rsid w:val="0059070B"/>
    <w:rsid w:val="0059227D"/>
    <w:rsid w:val="0059318B"/>
    <w:rsid w:val="005938E5"/>
    <w:rsid w:val="00594217"/>
    <w:rsid w:val="0059613F"/>
    <w:rsid w:val="005962BF"/>
    <w:rsid w:val="005968DB"/>
    <w:rsid w:val="0059705F"/>
    <w:rsid w:val="00597166"/>
    <w:rsid w:val="00597718"/>
    <w:rsid w:val="00597883"/>
    <w:rsid w:val="00597C5D"/>
    <w:rsid w:val="005A0666"/>
    <w:rsid w:val="005A19C6"/>
    <w:rsid w:val="005A1F23"/>
    <w:rsid w:val="005A3661"/>
    <w:rsid w:val="005A424F"/>
    <w:rsid w:val="005A4579"/>
    <w:rsid w:val="005A5E12"/>
    <w:rsid w:val="005A6686"/>
    <w:rsid w:val="005A6706"/>
    <w:rsid w:val="005A7CDA"/>
    <w:rsid w:val="005B2934"/>
    <w:rsid w:val="005B2E36"/>
    <w:rsid w:val="005B6676"/>
    <w:rsid w:val="005B6CC4"/>
    <w:rsid w:val="005B7077"/>
    <w:rsid w:val="005B7DCC"/>
    <w:rsid w:val="005B7E70"/>
    <w:rsid w:val="005C0405"/>
    <w:rsid w:val="005C15A2"/>
    <w:rsid w:val="005C330D"/>
    <w:rsid w:val="005C34F0"/>
    <w:rsid w:val="005C3A98"/>
    <w:rsid w:val="005C429C"/>
    <w:rsid w:val="005C42C5"/>
    <w:rsid w:val="005C42F7"/>
    <w:rsid w:val="005C4910"/>
    <w:rsid w:val="005C5D06"/>
    <w:rsid w:val="005C656B"/>
    <w:rsid w:val="005C6ADA"/>
    <w:rsid w:val="005C7BBB"/>
    <w:rsid w:val="005D06B6"/>
    <w:rsid w:val="005D2A36"/>
    <w:rsid w:val="005D2AD0"/>
    <w:rsid w:val="005D2AED"/>
    <w:rsid w:val="005D2DEF"/>
    <w:rsid w:val="005D3F59"/>
    <w:rsid w:val="005D42BC"/>
    <w:rsid w:val="005D4B69"/>
    <w:rsid w:val="005D4BDD"/>
    <w:rsid w:val="005D50A1"/>
    <w:rsid w:val="005D5119"/>
    <w:rsid w:val="005D5B7D"/>
    <w:rsid w:val="005D7041"/>
    <w:rsid w:val="005D730F"/>
    <w:rsid w:val="005D7310"/>
    <w:rsid w:val="005E0354"/>
    <w:rsid w:val="005E0557"/>
    <w:rsid w:val="005E27EB"/>
    <w:rsid w:val="005E32AA"/>
    <w:rsid w:val="005E40C8"/>
    <w:rsid w:val="005E473C"/>
    <w:rsid w:val="005E4DD8"/>
    <w:rsid w:val="005E6895"/>
    <w:rsid w:val="005E7091"/>
    <w:rsid w:val="005E7490"/>
    <w:rsid w:val="005F148D"/>
    <w:rsid w:val="005F1FC1"/>
    <w:rsid w:val="005F2277"/>
    <w:rsid w:val="005F2DC8"/>
    <w:rsid w:val="005F39CD"/>
    <w:rsid w:val="005F3B35"/>
    <w:rsid w:val="005F4CE0"/>
    <w:rsid w:val="006006C3"/>
    <w:rsid w:val="00601A8E"/>
    <w:rsid w:val="00601AA1"/>
    <w:rsid w:val="00601B65"/>
    <w:rsid w:val="00602E55"/>
    <w:rsid w:val="00603FB2"/>
    <w:rsid w:val="00604553"/>
    <w:rsid w:val="0060455D"/>
    <w:rsid w:val="00604A30"/>
    <w:rsid w:val="006064FC"/>
    <w:rsid w:val="00606817"/>
    <w:rsid w:val="00606E97"/>
    <w:rsid w:val="006113DC"/>
    <w:rsid w:val="00611442"/>
    <w:rsid w:val="00611662"/>
    <w:rsid w:val="00611EB3"/>
    <w:rsid w:val="0061214F"/>
    <w:rsid w:val="0061349B"/>
    <w:rsid w:val="00613FFE"/>
    <w:rsid w:val="006147DB"/>
    <w:rsid w:val="00615585"/>
    <w:rsid w:val="00615AE6"/>
    <w:rsid w:val="00616625"/>
    <w:rsid w:val="00616B4E"/>
    <w:rsid w:val="00617B76"/>
    <w:rsid w:val="00617D99"/>
    <w:rsid w:val="00624D94"/>
    <w:rsid w:val="00624E02"/>
    <w:rsid w:val="006255E6"/>
    <w:rsid w:val="00625C66"/>
    <w:rsid w:val="00625DB8"/>
    <w:rsid w:val="00625F63"/>
    <w:rsid w:val="006276AF"/>
    <w:rsid w:val="00627F46"/>
    <w:rsid w:val="0063065D"/>
    <w:rsid w:val="006306AE"/>
    <w:rsid w:val="00632EEC"/>
    <w:rsid w:val="00634AE6"/>
    <w:rsid w:val="00634C50"/>
    <w:rsid w:val="0063544E"/>
    <w:rsid w:val="00635904"/>
    <w:rsid w:val="00636436"/>
    <w:rsid w:val="006368D2"/>
    <w:rsid w:val="00636D69"/>
    <w:rsid w:val="00637B95"/>
    <w:rsid w:val="00637D37"/>
    <w:rsid w:val="006429C2"/>
    <w:rsid w:val="00642CBB"/>
    <w:rsid w:val="00643F9C"/>
    <w:rsid w:val="00644DD5"/>
    <w:rsid w:val="00644EC7"/>
    <w:rsid w:val="00646157"/>
    <w:rsid w:val="006472BC"/>
    <w:rsid w:val="006479C6"/>
    <w:rsid w:val="006514FE"/>
    <w:rsid w:val="00651D2F"/>
    <w:rsid w:val="00651FEE"/>
    <w:rsid w:val="00652796"/>
    <w:rsid w:val="00654803"/>
    <w:rsid w:val="00654945"/>
    <w:rsid w:val="006553C6"/>
    <w:rsid w:val="00657C18"/>
    <w:rsid w:val="006606B3"/>
    <w:rsid w:val="00661142"/>
    <w:rsid w:val="006614D0"/>
    <w:rsid w:val="006619B6"/>
    <w:rsid w:val="00663395"/>
    <w:rsid w:val="006646C2"/>
    <w:rsid w:val="00664D6D"/>
    <w:rsid w:val="00664EF1"/>
    <w:rsid w:val="0066648A"/>
    <w:rsid w:val="0066724D"/>
    <w:rsid w:val="006674B2"/>
    <w:rsid w:val="00667C48"/>
    <w:rsid w:val="00670000"/>
    <w:rsid w:val="00670519"/>
    <w:rsid w:val="00671BDA"/>
    <w:rsid w:val="00672516"/>
    <w:rsid w:val="0067363F"/>
    <w:rsid w:val="0067367B"/>
    <w:rsid w:val="00673EF1"/>
    <w:rsid w:val="0067460F"/>
    <w:rsid w:val="006759B9"/>
    <w:rsid w:val="00675EF0"/>
    <w:rsid w:val="006765DE"/>
    <w:rsid w:val="006801B1"/>
    <w:rsid w:val="006816AE"/>
    <w:rsid w:val="00681759"/>
    <w:rsid w:val="00681A47"/>
    <w:rsid w:val="00681C93"/>
    <w:rsid w:val="00682589"/>
    <w:rsid w:val="00684E83"/>
    <w:rsid w:val="00685281"/>
    <w:rsid w:val="00686B06"/>
    <w:rsid w:val="00686DC5"/>
    <w:rsid w:val="0068716F"/>
    <w:rsid w:val="0068752B"/>
    <w:rsid w:val="00687913"/>
    <w:rsid w:val="006879EC"/>
    <w:rsid w:val="006902B6"/>
    <w:rsid w:val="00690868"/>
    <w:rsid w:val="00691E84"/>
    <w:rsid w:val="00691FAD"/>
    <w:rsid w:val="00692728"/>
    <w:rsid w:val="00692F70"/>
    <w:rsid w:val="006931AD"/>
    <w:rsid w:val="006932BB"/>
    <w:rsid w:val="006933B6"/>
    <w:rsid w:val="00693D76"/>
    <w:rsid w:val="00694FE7"/>
    <w:rsid w:val="006959F6"/>
    <w:rsid w:val="006961BB"/>
    <w:rsid w:val="006965DC"/>
    <w:rsid w:val="00696A6F"/>
    <w:rsid w:val="00696E5E"/>
    <w:rsid w:val="00697103"/>
    <w:rsid w:val="00697765"/>
    <w:rsid w:val="00697F46"/>
    <w:rsid w:val="006A1600"/>
    <w:rsid w:val="006A1908"/>
    <w:rsid w:val="006A196F"/>
    <w:rsid w:val="006A1C02"/>
    <w:rsid w:val="006A1ED6"/>
    <w:rsid w:val="006A1FCB"/>
    <w:rsid w:val="006A229D"/>
    <w:rsid w:val="006A287C"/>
    <w:rsid w:val="006A3A48"/>
    <w:rsid w:val="006A49A0"/>
    <w:rsid w:val="006A4BA8"/>
    <w:rsid w:val="006A5097"/>
    <w:rsid w:val="006A56BC"/>
    <w:rsid w:val="006A6BE6"/>
    <w:rsid w:val="006A6FCC"/>
    <w:rsid w:val="006A7850"/>
    <w:rsid w:val="006A7FCC"/>
    <w:rsid w:val="006B135A"/>
    <w:rsid w:val="006B2567"/>
    <w:rsid w:val="006B465A"/>
    <w:rsid w:val="006B4C2D"/>
    <w:rsid w:val="006B4C30"/>
    <w:rsid w:val="006B5B09"/>
    <w:rsid w:val="006B6017"/>
    <w:rsid w:val="006B6882"/>
    <w:rsid w:val="006B6DD3"/>
    <w:rsid w:val="006B76E0"/>
    <w:rsid w:val="006C00E8"/>
    <w:rsid w:val="006C0652"/>
    <w:rsid w:val="006C0E44"/>
    <w:rsid w:val="006C11B8"/>
    <w:rsid w:val="006C1246"/>
    <w:rsid w:val="006C14D9"/>
    <w:rsid w:val="006C1D45"/>
    <w:rsid w:val="006C219E"/>
    <w:rsid w:val="006C3600"/>
    <w:rsid w:val="006C3DBB"/>
    <w:rsid w:val="006C5F64"/>
    <w:rsid w:val="006D07A1"/>
    <w:rsid w:val="006D0D06"/>
    <w:rsid w:val="006D170F"/>
    <w:rsid w:val="006D3204"/>
    <w:rsid w:val="006D3D12"/>
    <w:rsid w:val="006D3D51"/>
    <w:rsid w:val="006D407D"/>
    <w:rsid w:val="006D4093"/>
    <w:rsid w:val="006D4663"/>
    <w:rsid w:val="006D4CB9"/>
    <w:rsid w:val="006D605C"/>
    <w:rsid w:val="006D60AA"/>
    <w:rsid w:val="006D6E54"/>
    <w:rsid w:val="006E00E9"/>
    <w:rsid w:val="006E0822"/>
    <w:rsid w:val="006E15E4"/>
    <w:rsid w:val="006E2E42"/>
    <w:rsid w:val="006E375F"/>
    <w:rsid w:val="006E4580"/>
    <w:rsid w:val="006E45FA"/>
    <w:rsid w:val="006E4603"/>
    <w:rsid w:val="006E524C"/>
    <w:rsid w:val="006E53A3"/>
    <w:rsid w:val="006F00C0"/>
    <w:rsid w:val="006F035D"/>
    <w:rsid w:val="006F0B4F"/>
    <w:rsid w:val="006F0F03"/>
    <w:rsid w:val="006F1674"/>
    <w:rsid w:val="006F1B5A"/>
    <w:rsid w:val="006F2131"/>
    <w:rsid w:val="006F36E1"/>
    <w:rsid w:val="006F3A51"/>
    <w:rsid w:val="006F3E25"/>
    <w:rsid w:val="006F4265"/>
    <w:rsid w:val="006F48A1"/>
    <w:rsid w:val="006F4BD7"/>
    <w:rsid w:val="006F4D79"/>
    <w:rsid w:val="006F55FA"/>
    <w:rsid w:val="006F59B7"/>
    <w:rsid w:val="006F77CA"/>
    <w:rsid w:val="00700663"/>
    <w:rsid w:val="00700707"/>
    <w:rsid w:val="007007DA"/>
    <w:rsid w:val="00701963"/>
    <w:rsid w:val="00702210"/>
    <w:rsid w:val="00704830"/>
    <w:rsid w:val="00704E71"/>
    <w:rsid w:val="007052B4"/>
    <w:rsid w:val="00705EB4"/>
    <w:rsid w:val="00706A29"/>
    <w:rsid w:val="00706A45"/>
    <w:rsid w:val="0070727C"/>
    <w:rsid w:val="007076BC"/>
    <w:rsid w:val="0070794A"/>
    <w:rsid w:val="00707D07"/>
    <w:rsid w:val="007104DF"/>
    <w:rsid w:val="00711D3E"/>
    <w:rsid w:val="00712871"/>
    <w:rsid w:val="00713E9C"/>
    <w:rsid w:val="00715120"/>
    <w:rsid w:val="00715989"/>
    <w:rsid w:val="00715E3F"/>
    <w:rsid w:val="00715FCC"/>
    <w:rsid w:val="007162C2"/>
    <w:rsid w:val="007166F2"/>
    <w:rsid w:val="00716A6F"/>
    <w:rsid w:val="00716EE1"/>
    <w:rsid w:val="00717B62"/>
    <w:rsid w:val="007204C3"/>
    <w:rsid w:val="00720687"/>
    <w:rsid w:val="00721F19"/>
    <w:rsid w:val="007238FB"/>
    <w:rsid w:val="00723FCD"/>
    <w:rsid w:val="007247D8"/>
    <w:rsid w:val="0073050A"/>
    <w:rsid w:val="007321CC"/>
    <w:rsid w:val="007328A0"/>
    <w:rsid w:val="007374C5"/>
    <w:rsid w:val="00737BB1"/>
    <w:rsid w:val="007415B3"/>
    <w:rsid w:val="00741747"/>
    <w:rsid w:val="00742363"/>
    <w:rsid w:val="0074261E"/>
    <w:rsid w:val="007434CF"/>
    <w:rsid w:val="00743F88"/>
    <w:rsid w:val="007461C5"/>
    <w:rsid w:val="00746200"/>
    <w:rsid w:val="00746D14"/>
    <w:rsid w:val="00746D1F"/>
    <w:rsid w:val="0074788B"/>
    <w:rsid w:val="007507F1"/>
    <w:rsid w:val="00751B27"/>
    <w:rsid w:val="00751D72"/>
    <w:rsid w:val="00752846"/>
    <w:rsid w:val="00752C2E"/>
    <w:rsid w:val="007535EB"/>
    <w:rsid w:val="007538C2"/>
    <w:rsid w:val="00753BAA"/>
    <w:rsid w:val="0075470B"/>
    <w:rsid w:val="007547AB"/>
    <w:rsid w:val="00755FDA"/>
    <w:rsid w:val="00756A39"/>
    <w:rsid w:val="00757186"/>
    <w:rsid w:val="0075746B"/>
    <w:rsid w:val="00757977"/>
    <w:rsid w:val="00757FE1"/>
    <w:rsid w:val="007613EB"/>
    <w:rsid w:val="00761401"/>
    <w:rsid w:val="00761C38"/>
    <w:rsid w:val="00762BEB"/>
    <w:rsid w:val="00763CB1"/>
    <w:rsid w:val="00763D0E"/>
    <w:rsid w:val="00763F53"/>
    <w:rsid w:val="00764C00"/>
    <w:rsid w:val="00765CAF"/>
    <w:rsid w:val="007660B9"/>
    <w:rsid w:val="00766D27"/>
    <w:rsid w:val="00767AB0"/>
    <w:rsid w:val="00767FB2"/>
    <w:rsid w:val="00770AEC"/>
    <w:rsid w:val="00770B07"/>
    <w:rsid w:val="00773497"/>
    <w:rsid w:val="00773B92"/>
    <w:rsid w:val="00775A70"/>
    <w:rsid w:val="00775AD2"/>
    <w:rsid w:val="00776CA9"/>
    <w:rsid w:val="00777CEF"/>
    <w:rsid w:val="00777FEB"/>
    <w:rsid w:val="0078008C"/>
    <w:rsid w:val="007803A2"/>
    <w:rsid w:val="00780403"/>
    <w:rsid w:val="00780EF9"/>
    <w:rsid w:val="00781A5E"/>
    <w:rsid w:val="00782445"/>
    <w:rsid w:val="00783746"/>
    <w:rsid w:val="00784463"/>
    <w:rsid w:val="00786421"/>
    <w:rsid w:val="007867E7"/>
    <w:rsid w:val="007869B1"/>
    <w:rsid w:val="00786CF2"/>
    <w:rsid w:val="007903F5"/>
    <w:rsid w:val="00793151"/>
    <w:rsid w:val="00793759"/>
    <w:rsid w:val="00794749"/>
    <w:rsid w:val="00794C87"/>
    <w:rsid w:val="007956CB"/>
    <w:rsid w:val="00796824"/>
    <w:rsid w:val="0079718B"/>
    <w:rsid w:val="007975F1"/>
    <w:rsid w:val="007976FA"/>
    <w:rsid w:val="007A0DD9"/>
    <w:rsid w:val="007A17D4"/>
    <w:rsid w:val="007A196C"/>
    <w:rsid w:val="007A2507"/>
    <w:rsid w:val="007A31D7"/>
    <w:rsid w:val="007A3B5C"/>
    <w:rsid w:val="007A44E8"/>
    <w:rsid w:val="007A4C53"/>
    <w:rsid w:val="007A6322"/>
    <w:rsid w:val="007A6EE2"/>
    <w:rsid w:val="007A70C3"/>
    <w:rsid w:val="007B0522"/>
    <w:rsid w:val="007B22AE"/>
    <w:rsid w:val="007B253C"/>
    <w:rsid w:val="007B25F1"/>
    <w:rsid w:val="007B3BF0"/>
    <w:rsid w:val="007B58CA"/>
    <w:rsid w:val="007B6C04"/>
    <w:rsid w:val="007C03CC"/>
    <w:rsid w:val="007C0846"/>
    <w:rsid w:val="007C08D8"/>
    <w:rsid w:val="007C2232"/>
    <w:rsid w:val="007C2718"/>
    <w:rsid w:val="007C2E8E"/>
    <w:rsid w:val="007C2EFB"/>
    <w:rsid w:val="007C476E"/>
    <w:rsid w:val="007C4A4C"/>
    <w:rsid w:val="007C5CD2"/>
    <w:rsid w:val="007C73F8"/>
    <w:rsid w:val="007D0F37"/>
    <w:rsid w:val="007D16BA"/>
    <w:rsid w:val="007D4029"/>
    <w:rsid w:val="007D41EA"/>
    <w:rsid w:val="007D423E"/>
    <w:rsid w:val="007D5404"/>
    <w:rsid w:val="007D67F4"/>
    <w:rsid w:val="007D6D73"/>
    <w:rsid w:val="007D78DA"/>
    <w:rsid w:val="007D7F67"/>
    <w:rsid w:val="007E0BBC"/>
    <w:rsid w:val="007E1648"/>
    <w:rsid w:val="007E1EAE"/>
    <w:rsid w:val="007E371C"/>
    <w:rsid w:val="007E4542"/>
    <w:rsid w:val="007E7A41"/>
    <w:rsid w:val="007F03CA"/>
    <w:rsid w:val="007F05DD"/>
    <w:rsid w:val="007F19C5"/>
    <w:rsid w:val="007F1F6D"/>
    <w:rsid w:val="007F2835"/>
    <w:rsid w:val="007F3169"/>
    <w:rsid w:val="007F379A"/>
    <w:rsid w:val="007F4500"/>
    <w:rsid w:val="007F48F5"/>
    <w:rsid w:val="007F5276"/>
    <w:rsid w:val="007F61ED"/>
    <w:rsid w:val="007F62CA"/>
    <w:rsid w:val="007F6BBD"/>
    <w:rsid w:val="00800B74"/>
    <w:rsid w:val="00800F97"/>
    <w:rsid w:val="008018BE"/>
    <w:rsid w:val="00801DFA"/>
    <w:rsid w:val="00803314"/>
    <w:rsid w:val="00803E92"/>
    <w:rsid w:val="00804648"/>
    <w:rsid w:val="0080594D"/>
    <w:rsid w:val="0080625B"/>
    <w:rsid w:val="0080756F"/>
    <w:rsid w:val="00807D7F"/>
    <w:rsid w:val="00810D74"/>
    <w:rsid w:val="0081103C"/>
    <w:rsid w:val="00812101"/>
    <w:rsid w:val="00812826"/>
    <w:rsid w:val="008129C5"/>
    <w:rsid w:val="008141D7"/>
    <w:rsid w:val="00817C1B"/>
    <w:rsid w:val="00820B0E"/>
    <w:rsid w:val="00820B73"/>
    <w:rsid w:val="00820F32"/>
    <w:rsid w:val="008236BE"/>
    <w:rsid w:val="008249FB"/>
    <w:rsid w:val="00824C77"/>
    <w:rsid w:val="00825BB8"/>
    <w:rsid w:val="00825E43"/>
    <w:rsid w:val="00825E9E"/>
    <w:rsid w:val="00826B8B"/>
    <w:rsid w:val="00826BE2"/>
    <w:rsid w:val="008272C0"/>
    <w:rsid w:val="00827334"/>
    <w:rsid w:val="0083056E"/>
    <w:rsid w:val="00830C11"/>
    <w:rsid w:val="008311DF"/>
    <w:rsid w:val="00831A10"/>
    <w:rsid w:val="00833CE0"/>
    <w:rsid w:val="00833E6B"/>
    <w:rsid w:val="00834788"/>
    <w:rsid w:val="008358C7"/>
    <w:rsid w:val="00836415"/>
    <w:rsid w:val="00836479"/>
    <w:rsid w:val="00837471"/>
    <w:rsid w:val="008375F1"/>
    <w:rsid w:val="008415AA"/>
    <w:rsid w:val="008416D4"/>
    <w:rsid w:val="00841CC8"/>
    <w:rsid w:val="00842231"/>
    <w:rsid w:val="00842AE2"/>
    <w:rsid w:val="00842CEC"/>
    <w:rsid w:val="00843819"/>
    <w:rsid w:val="0084388F"/>
    <w:rsid w:val="00845E33"/>
    <w:rsid w:val="00845F53"/>
    <w:rsid w:val="00846536"/>
    <w:rsid w:val="00846587"/>
    <w:rsid w:val="00846A45"/>
    <w:rsid w:val="00846BB4"/>
    <w:rsid w:val="00847283"/>
    <w:rsid w:val="00847E49"/>
    <w:rsid w:val="00850205"/>
    <w:rsid w:val="00850B4E"/>
    <w:rsid w:val="00851254"/>
    <w:rsid w:val="0085172E"/>
    <w:rsid w:val="00851F86"/>
    <w:rsid w:val="008521E3"/>
    <w:rsid w:val="00852274"/>
    <w:rsid w:val="008524EF"/>
    <w:rsid w:val="008527F6"/>
    <w:rsid w:val="00852951"/>
    <w:rsid w:val="00852EF4"/>
    <w:rsid w:val="008532F6"/>
    <w:rsid w:val="00853415"/>
    <w:rsid w:val="008554D3"/>
    <w:rsid w:val="00855DE7"/>
    <w:rsid w:val="008565FA"/>
    <w:rsid w:val="008568E2"/>
    <w:rsid w:val="00860482"/>
    <w:rsid w:val="008608A3"/>
    <w:rsid w:val="00861394"/>
    <w:rsid w:val="0086255F"/>
    <w:rsid w:val="00862829"/>
    <w:rsid w:val="0086354A"/>
    <w:rsid w:val="00863914"/>
    <w:rsid w:val="00863E05"/>
    <w:rsid w:val="00864EB9"/>
    <w:rsid w:val="00865618"/>
    <w:rsid w:val="0086615F"/>
    <w:rsid w:val="008665AA"/>
    <w:rsid w:val="0086708A"/>
    <w:rsid w:val="00867158"/>
    <w:rsid w:val="00867C54"/>
    <w:rsid w:val="00867E2A"/>
    <w:rsid w:val="00873591"/>
    <w:rsid w:val="00874E0D"/>
    <w:rsid w:val="00875390"/>
    <w:rsid w:val="00875517"/>
    <w:rsid w:val="008756AA"/>
    <w:rsid w:val="00875F4E"/>
    <w:rsid w:val="008761F7"/>
    <w:rsid w:val="0087660F"/>
    <w:rsid w:val="00876E71"/>
    <w:rsid w:val="00882190"/>
    <w:rsid w:val="008827E8"/>
    <w:rsid w:val="0088373B"/>
    <w:rsid w:val="00883E21"/>
    <w:rsid w:val="00884CAE"/>
    <w:rsid w:val="00884FC1"/>
    <w:rsid w:val="0088508C"/>
    <w:rsid w:val="00886405"/>
    <w:rsid w:val="00886F1F"/>
    <w:rsid w:val="00891DA1"/>
    <w:rsid w:val="008924E3"/>
    <w:rsid w:val="00892982"/>
    <w:rsid w:val="00893079"/>
    <w:rsid w:val="0089488F"/>
    <w:rsid w:val="00897560"/>
    <w:rsid w:val="00897A32"/>
    <w:rsid w:val="008A059E"/>
    <w:rsid w:val="008A05F1"/>
    <w:rsid w:val="008A07C7"/>
    <w:rsid w:val="008A0D30"/>
    <w:rsid w:val="008A13F2"/>
    <w:rsid w:val="008A2383"/>
    <w:rsid w:val="008A246F"/>
    <w:rsid w:val="008A314E"/>
    <w:rsid w:val="008A398F"/>
    <w:rsid w:val="008A3CA9"/>
    <w:rsid w:val="008A416E"/>
    <w:rsid w:val="008A4A8E"/>
    <w:rsid w:val="008A4E09"/>
    <w:rsid w:val="008A5452"/>
    <w:rsid w:val="008A5786"/>
    <w:rsid w:val="008B069B"/>
    <w:rsid w:val="008B0F47"/>
    <w:rsid w:val="008B0FA9"/>
    <w:rsid w:val="008B10FA"/>
    <w:rsid w:val="008B1597"/>
    <w:rsid w:val="008B1DD0"/>
    <w:rsid w:val="008B2815"/>
    <w:rsid w:val="008B2BED"/>
    <w:rsid w:val="008B2F2D"/>
    <w:rsid w:val="008B3243"/>
    <w:rsid w:val="008B3B98"/>
    <w:rsid w:val="008B3D5F"/>
    <w:rsid w:val="008B44D0"/>
    <w:rsid w:val="008B4AA9"/>
    <w:rsid w:val="008B5D11"/>
    <w:rsid w:val="008B6DCF"/>
    <w:rsid w:val="008B6F19"/>
    <w:rsid w:val="008B74A9"/>
    <w:rsid w:val="008B7D56"/>
    <w:rsid w:val="008B7E63"/>
    <w:rsid w:val="008C13F8"/>
    <w:rsid w:val="008C18EA"/>
    <w:rsid w:val="008C1B1D"/>
    <w:rsid w:val="008C211E"/>
    <w:rsid w:val="008C2413"/>
    <w:rsid w:val="008C4B44"/>
    <w:rsid w:val="008C583D"/>
    <w:rsid w:val="008C5EC2"/>
    <w:rsid w:val="008C756C"/>
    <w:rsid w:val="008C78D2"/>
    <w:rsid w:val="008D0879"/>
    <w:rsid w:val="008D175B"/>
    <w:rsid w:val="008D198F"/>
    <w:rsid w:val="008D21DA"/>
    <w:rsid w:val="008D251C"/>
    <w:rsid w:val="008D256D"/>
    <w:rsid w:val="008D2882"/>
    <w:rsid w:val="008D3297"/>
    <w:rsid w:val="008D36EF"/>
    <w:rsid w:val="008D4010"/>
    <w:rsid w:val="008D4D6B"/>
    <w:rsid w:val="008D739C"/>
    <w:rsid w:val="008E1276"/>
    <w:rsid w:val="008E2789"/>
    <w:rsid w:val="008E2988"/>
    <w:rsid w:val="008E2C4A"/>
    <w:rsid w:val="008E3199"/>
    <w:rsid w:val="008E504A"/>
    <w:rsid w:val="008E54FD"/>
    <w:rsid w:val="008E573A"/>
    <w:rsid w:val="008E5999"/>
    <w:rsid w:val="008E5DCD"/>
    <w:rsid w:val="008E6EB8"/>
    <w:rsid w:val="008E7267"/>
    <w:rsid w:val="008E75C2"/>
    <w:rsid w:val="008E75D7"/>
    <w:rsid w:val="008E7829"/>
    <w:rsid w:val="008E7DAC"/>
    <w:rsid w:val="008E7F99"/>
    <w:rsid w:val="008F0056"/>
    <w:rsid w:val="008F084E"/>
    <w:rsid w:val="008F0BC3"/>
    <w:rsid w:val="008F2570"/>
    <w:rsid w:val="008F3D83"/>
    <w:rsid w:val="008F4057"/>
    <w:rsid w:val="008F4F1D"/>
    <w:rsid w:val="008F56E3"/>
    <w:rsid w:val="008F5FB9"/>
    <w:rsid w:val="008F6CC1"/>
    <w:rsid w:val="008F7DF0"/>
    <w:rsid w:val="00900011"/>
    <w:rsid w:val="00900A07"/>
    <w:rsid w:val="00901C1A"/>
    <w:rsid w:val="009029C3"/>
    <w:rsid w:val="009037F0"/>
    <w:rsid w:val="00903DC1"/>
    <w:rsid w:val="00904F2B"/>
    <w:rsid w:val="00905C95"/>
    <w:rsid w:val="00905FA5"/>
    <w:rsid w:val="00907DA6"/>
    <w:rsid w:val="00911354"/>
    <w:rsid w:val="009114C3"/>
    <w:rsid w:val="00911A37"/>
    <w:rsid w:val="009123F7"/>
    <w:rsid w:val="00912C83"/>
    <w:rsid w:val="00912F26"/>
    <w:rsid w:val="00915028"/>
    <w:rsid w:val="00915302"/>
    <w:rsid w:val="0091590E"/>
    <w:rsid w:val="00916F65"/>
    <w:rsid w:val="0091704B"/>
    <w:rsid w:val="00917711"/>
    <w:rsid w:val="00917FDA"/>
    <w:rsid w:val="0092148C"/>
    <w:rsid w:val="00921D0E"/>
    <w:rsid w:val="009226CE"/>
    <w:rsid w:val="0092271B"/>
    <w:rsid w:val="00922778"/>
    <w:rsid w:val="0092303B"/>
    <w:rsid w:val="00923D9C"/>
    <w:rsid w:val="0092427D"/>
    <w:rsid w:val="0092455B"/>
    <w:rsid w:val="00924A4D"/>
    <w:rsid w:val="0092580A"/>
    <w:rsid w:val="009260A0"/>
    <w:rsid w:val="0092689D"/>
    <w:rsid w:val="009268FD"/>
    <w:rsid w:val="009275C0"/>
    <w:rsid w:val="009277D9"/>
    <w:rsid w:val="0092789A"/>
    <w:rsid w:val="00927D5F"/>
    <w:rsid w:val="00930107"/>
    <w:rsid w:val="00930756"/>
    <w:rsid w:val="00930813"/>
    <w:rsid w:val="00930BA3"/>
    <w:rsid w:val="00931720"/>
    <w:rsid w:val="00935A2E"/>
    <w:rsid w:val="00935F0B"/>
    <w:rsid w:val="00936615"/>
    <w:rsid w:val="00936860"/>
    <w:rsid w:val="009375E2"/>
    <w:rsid w:val="009401E1"/>
    <w:rsid w:val="00941E86"/>
    <w:rsid w:val="00941F30"/>
    <w:rsid w:val="0094335A"/>
    <w:rsid w:val="009440EF"/>
    <w:rsid w:val="009449A4"/>
    <w:rsid w:val="009453D3"/>
    <w:rsid w:val="00946715"/>
    <w:rsid w:val="0094712D"/>
    <w:rsid w:val="00950B7B"/>
    <w:rsid w:val="00950BA0"/>
    <w:rsid w:val="009510D6"/>
    <w:rsid w:val="00951FDB"/>
    <w:rsid w:val="00953699"/>
    <w:rsid w:val="009537B5"/>
    <w:rsid w:val="00953864"/>
    <w:rsid w:val="00953BA3"/>
    <w:rsid w:val="00953D95"/>
    <w:rsid w:val="00953E6D"/>
    <w:rsid w:val="0095454C"/>
    <w:rsid w:val="00954970"/>
    <w:rsid w:val="00955307"/>
    <w:rsid w:val="0095636E"/>
    <w:rsid w:val="00956679"/>
    <w:rsid w:val="009570AE"/>
    <w:rsid w:val="009613C3"/>
    <w:rsid w:val="009615D4"/>
    <w:rsid w:val="00961857"/>
    <w:rsid w:val="00961C66"/>
    <w:rsid w:val="009620D0"/>
    <w:rsid w:val="009620F3"/>
    <w:rsid w:val="009621B3"/>
    <w:rsid w:val="009626EF"/>
    <w:rsid w:val="00962A92"/>
    <w:rsid w:val="009632D7"/>
    <w:rsid w:val="009642AD"/>
    <w:rsid w:val="0096492F"/>
    <w:rsid w:val="00964CE9"/>
    <w:rsid w:val="009661B4"/>
    <w:rsid w:val="009709EF"/>
    <w:rsid w:val="00971156"/>
    <w:rsid w:val="0097164B"/>
    <w:rsid w:val="00971947"/>
    <w:rsid w:val="00971979"/>
    <w:rsid w:val="009741A0"/>
    <w:rsid w:val="00980D71"/>
    <w:rsid w:val="00981533"/>
    <w:rsid w:val="00981FB3"/>
    <w:rsid w:val="0098205D"/>
    <w:rsid w:val="0098371E"/>
    <w:rsid w:val="00984248"/>
    <w:rsid w:val="00985D48"/>
    <w:rsid w:val="00985DCA"/>
    <w:rsid w:val="0098769B"/>
    <w:rsid w:val="00987E3C"/>
    <w:rsid w:val="00990C8F"/>
    <w:rsid w:val="00990D85"/>
    <w:rsid w:val="00992CEF"/>
    <w:rsid w:val="00992E3D"/>
    <w:rsid w:val="00993CDD"/>
    <w:rsid w:val="0099471C"/>
    <w:rsid w:val="00994999"/>
    <w:rsid w:val="00995539"/>
    <w:rsid w:val="009955D5"/>
    <w:rsid w:val="00995EA6"/>
    <w:rsid w:val="00995EC7"/>
    <w:rsid w:val="00996CE2"/>
    <w:rsid w:val="009977C9"/>
    <w:rsid w:val="009978B0"/>
    <w:rsid w:val="009A0E4D"/>
    <w:rsid w:val="009A1EC7"/>
    <w:rsid w:val="009A3456"/>
    <w:rsid w:val="009A3F56"/>
    <w:rsid w:val="009A4022"/>
    <w:rsid w:val="009A418E"/>
    <w:rsid w:val="009A5F44"/>
    <w:rsid w:val="009A68E6"/>
    <w:rsid w:val="009A6BE1"/>
    <w:rsid w:val="009A7704"/>
    <w:rsid w:val="009A7C82"/>
    <w:rsid w:val="009B0193"/>
    <w:rsid w:val="009B06AD"/>
    <w:rsid w:val="009B09A0"/>
    <w:rsid w:val="009B1074"/>
    <w:rsid w:val="009B1119"/>
    <w:rsid w:val="009B1D1B"/>
    <w:rsid w:val="009B1DD4"/>
    <w:rsid w:val="009B1F8F"/>
    <w:rsid w:val="009B2222"/>
    <w:rsid w:val="009B4C51"/>
    <w:rsid w:val="009B5E2C"/>
    <w:rsid w:val="009B73B9"/>
    <w:rsid w:val="009B757F"/>
    <w:rsid w:val="009C09E2"/>
    <w:rsid w:val="009C1673"/>
    <w:rsid w:val="009C1948"/>
    <w:rsid w:val="009C372C"/>
    <w:rsid w:val="009C50BA"/>
    <w:rsid w:val="009C693A"/>
    <w:rsid w:val="009C79F6"/>
    <w:rsid w:val="009C7BD0"/>
    <w:rsid w:val="009C7E3F"/>
    <w:rsid w:val="009D10AA"/>
    <w:rsid w:val="009D1349"/>
    <w:rsid w:val="009D244B"/>
    <w:rsid w:val="009D2DC1"/>
    <w:rsid w:val="009D373E"/>
    <w:rsid w:val="009D3EE1"/>
    <w:rsid w:val="009D4964"/>
    <w:rsid w:val="009D553E"/>
    <w:rsid w:val="009D5C2F"/>
    <w:rsid w:val="009D6434"/>
    <w:rsid w:val="009D67D6"/>
    <w:rsid w:val="009D7BE0"/>
    <w:rsid w:val="009E088F"/>
    <w:rsid w:val="009E2A12"/>
    <w:rsid w:val="009E372D"/>
    <w:rsid w:val="009E43E9"/>
    <w:rsid w:val="009E63C7"/>
    <w:rsid w:val="009E6A41"/>
    <w:rsid w:val="009E726D"/>
    <w:rsid w:val="009E7561"/>
    <w:rsid w:val="009E79C2"/>
    <w:rsid w:val="009E7A57"/>
    <w:rsid w:val="009E7D32"/>
    <w:rsid w:val="009F0532"/>
    <w:rsid w:val="009F0B90"/>
    <w:rsid w:val="009F0CED"/>
    <w:rsid w:val="009F18D9"/>
    <w:rsid w:val="009F18E4"/>
    <w:rsid w:val="009F1A68"/>
    <w:rsid w:val="009F20D5"/>
    <w:rsid w:val="009F27E2"/>
    <w:rsid w:val="009F2A6A"/>
    <w:rsid w:val="009F389C"/>
    <w:rsid w:val="009F41EC"/>
    <w:rsid w:val="009F4F7F"/>
    <w:rsid w:val="009F5099"/>
    <w:rsid w:val="009F57A3"/>
    <w:rsid w:val="009F656D"/>
    <w:rsid w:val="009F7047"/>
    <w:rsid w:val="00A019CC"/>
    <w:rsid w:val="00A01CCD"/>
    <w:rsid w:val="00A0296B"/>
    <w:rsid w:val="00A02D24"/>
    <w:rsid w:val="00A030B5"/>
    <w:rsid w:val="00A03D55"/>
    <w:rsid w:val="00A0407B"/>
    <w:rsid w:val="00A04779"/>
    <w:rsid w:val="00A06054"/>
    <w:rsid w:val="00A06987"/>
    <w:rsid w:val="00A075FB"/>
    <w:rsid w:val="00A10411"/>
    <w:rsid w:val="00A10756"/>
    <w:rsid w:val="00A10C75"/>
    <w:rsid w:val="00A10F20"/>
    <w:rsid w:val="00A14063"/>
    <w:rsid w:val="00A16378"/>
    <w:rsid w:val="00A16746"/>
    <w:rsid w:val="00A17C6A"/>
    <w:rsid w:val="00A2057B"/>
    <w:rsid w:val="00A20863"/>
    <w:rsid w:val="00A208CB"/>
    <w:rsid w:val="00A2141D"/>
    <w:rsid w:val="00A21CA0"/>
    <w:rsid w:val="00A21DD7"/>
    <w:rsid w:val="00A21F40"/>
    <w:rsid w:val="00A23021"/>
    <w:rsid w:val="00A23153"/>
    <w:rsid w:val="00A2402F"/>
    <w:rsid w:val="00A24ECD"/>
    <w:rsid w:val="00A26134"/>
    <w:rsid w:val="00A267A6"/>
    <w:rsid w:val="00A279FE"/>
    <w:rsid w:val="00A27AE6"/>
    <w:rsid w:val="00A30BCA"/>
    <w:rsid w:val="00A32D44"/>
    <w:rsid w:val="00A3306A"/>
    <w:rsid w:val="00A332F6"/>
    <w:rsid w:val="00A339D4"/>
    <w:rsid w:val="00A3524A"/>
    <w:rsid w:val="00A3571E"/>
    <w:rsid w:val="00A3573E"/>
    <w:rsid w:val="00A36351"/>
    <w:rsid w:val="00A36D21"/>
    <w:rsid w:val="00A370C8"/>
    <w:rsid w:val="00A37BBC"/>
    <w:rsid w:val="00A40120"/>
    <w:rsid w:val="00A40C15"/>
    <w:rsid w:val="00A40CFC"/>
    <w:rsid w:val="00A416E6"/>
    <w:rsid w:val="00A41D10"/>
    <w:rsid w:val="00A425D6"/>
    <w:rsid w:val="00A44451"/>
    <w:rsid w:val="00A445B2"/>
    <w:rsid w:val="00A447E7"/>
    <w:rsid w:val="00A44FD3"/>
    <w:rsid w:val="00A46EF4"/>
    <w:rsid w:val="00A50C0D"/>
    <w:rsid w:val="00A51B95"/>
    <w:rsid w:val="00A53314"/>
    <w:rsid w:val="00A544C3"/>
    <w:rsid w:val="00A5609C"/>
    <w:rsid w:val="00A56347"/>
    <w:rsid w:val="00A56595"/>
    <w:rsid w:val="00A608F4"/>
    <w:rsid w:val="00A6287E"/>
    <w:rsid w:val="00A63B06"/>
    <w:rsid w:val="00A64696"/>
    <w:rsid w:val="00A657EB"/>
    <w:rsid w:val="00A663F5"/>
    <w:rsid w:val="00A66756"/>
    <w:rsid w:val="00A67B62"/>
    <w:rsid w:val="00A7117A"/>
    <w:rsid w:val="00A71CD1"/>
    <w:rsid w:val="00A72BAC"/>
    <w:rsid w:val="00A741C8"/>
    <w:rsid w:val="00A74AF3"/>
    <w:rsid w:val="00A75590"/>
    <w:rsid w:val="00A76327"/>
    <w:rsid w:val="00A765DF"/>
    <w:rsid w:val="00A77A7B"/>
    <w:rsid w:val="00A77D77"/>
    <w:rsid w:val="00A8166D"/>
    <w:rsid w:val="00A827B9"/>
    <w:rsid w:val="00A84B53"/>
    <w:rsid w:val="00A84F09"/>
    <w:rsid w:val="00A853FF"/>
    <w:rsid w:val="00A861EB"/>
    <w:rsid w:val="00A8643D"/>
    <w:rsid w:val="00A866F9"/>
    <w:rsid w:val="00A86FF3"/>
    <w:rsid w:val="00A9026F"/>
    <w:rsid w:val="00A904A0"/>
    <w:rsid w:val="00A90891"/>
    <w:rsid w:val="00A91689"/>
    <w:rsid w:val="00A92537"/>
    <w:rsid w:val="00A935AE"/>
    <w:rsid w:val="00A9371A"/>
    <w:rsid w:val="00A93726"/>
    <w:rsid w:val="00A940D4"/>
    <w:rsid w:val="00A9463F"/>
    <w:rsid w:val="00A95BD9"/>
    <w:rsid w:val="00A96313"/>
    <w:rsid w:val="00A96696"/>
    <w:rsid w:val="00A96D15"/>
    <w:rsid w:val="00AA08AF"/>
    <w:rsid w:val="00AA0FAB"/>
    <w:rsid w:val="00AA2AC9"/>
    <w:rsid w:val="00AA37BC"/>
    <w:rsid w:val="00AA44DB"/>
    <w:rsid w:val="00AA4644"/>
    <w:rsid w:val="00AA48A8"/>
    <w:rsid w:val="00AA5BA7"/>
    <w:rsid w:val="00AA7052"/>
    <w:rsid w:val="00AA7427"/>
    <w:rsid w:val="00AA74BA"/>
    <w:rsid w:val="00AB0D52"/>
    <w:rsid w:val="00AB2A5F"/>
    <w:rsid w:val="00AB300D"/>
    <w:rsid w:val="00AB318F"/>
    <w:rsid w:val="00AB362B"/>
    <w:rsid w:val="00AB413B"/>
    <w:rsid w:val="00AB4629"/>
    <w:rsid w:val="00AB5310"/>
    <w:rsid w:val="00AC0BD8"/>
    <w:rsid w:val="00AC1187"/>
    <w:rsid w:val="00AC2442"/>
    <w:rsid w:val="00AC2A2C"/>
    <w:rsid w:val="00AC4D41"/>
    <w:rsid w:val="00AC4FE8"/>
    <w:rsid w:val="00AC5117"/>
    <w:rsid w:val="00AC57E3"/>
    <w:rsid w:val="00AC5A95"/>
    <w:rsid w:val="00AC5DC7"/>
    <w:rsid w:val="00AC6695"/>
    <w:rsid w:val="00AC78C0"/>
    <w:rsid w:val="00AC7F11"/>
    <w:rsid w:val="00AD0A7C"/>
    <w:rsid w:val="00AD1425"/>
    <w:rsid w:val="00AD192E"/>
    <w:rsid w:val="00AD22C0"/>
    <w:rsid w:val="00AD3918"/>
    <w:rsid w:val="00AD41F6"/>
    <w:rsid w:val="00AD4400"/>
    <w:rsid w:val="00AD4719"/>
    <w:rsid w:val="00AD5270"/>
    <w:rsid w:val="00AD54A9"/>
    <w:rsid w:val="00AD554E"/>
    <w:rsid w:val="00AD69F6"/>
    <w:rsid w:val="00AE041E"/>
    <w:rsid w:val="00AE0AA0"/>
    <w:rsid w:val="00AE2CF8"/>
    <w:rsid w:val="00AE3014"/>
    <w:rsid w:val="00AE30B9"/>
    <w:rsid w:val="00AE430C"/>
    <w:rsid w:val="00AE5444"/>
    <w:rsid w:val="00AE564D"/>
    <w:rsid w:val="00AE6AEB"/>
    <w:rsid w:val="00AF15DE"/>
    <w:rsid w:val="00AF1CCF"/>
    <w:rsid w:val="00AF2391"/>
    <w:rsid w:val="00AF2CF6"/>
    <w:rsid w:val="00AF3BB1"/>
    <w:rsid w:val="00AF4154"/>
    <w:rsid w:val="00AF55E0"/>
    <w:rsid w:val="00AF5D3A"/>
    <w:rsid w:val="00AF5F12"/>
    <w:rsid w:val="00AF6230"/>
    <w:rsid w:val="00AF78F1"/>
    <w:rsid w:val="00B00428"/>
    <w:rsid w:val="00B008E3"/>
    <w:rsid w:val="00B00A82"/>
    <w:rsid w:val="00B00D75"/>
    <w:rsid w:val="00B02FF1"/>
    <w:rsid w:val="00B030A3"/>
    <w:rsid w:val="00B03134"/>
    <w:rsid w:val="00B0326A"/>
    <w:rsid w:val="00B036B8"/>
    <w:rsid w:val="00B038DE"/>
    <w:rsid w:val="00B0438B"/>
    <w:rsid w:val="00B051C4"/>
    <w:rsid w:val="00B10F6D"/>
    <w:rsid w:val="00B111EF"/>
    <w:rsid w:val="00B11825"/>
    <w:rsid w:val="00B11AA4"/>
    <w:rsid w:val="00B11D22"/>
    <w:rsid w:val="00B12542"/>
    <w:rsid w:val="00B12CCA"/>
    <w:rsid w:val="00B13674"/>
    <w:rsid w:val="00B1473F"/>
    <w:rsid w:val="00B16042"/>
    <w:rsid w:val="00B164A2"/>
    <w:rsid w:val="00B16A0F"/>
    <w:rsid w:val="00B21306"/>
    <w:rsid w:val="00B21452"/>
    <w:rsid w:val="00B22B44"/>
    <w:rsid w:val="00B22C54"/>
    <w:rsid w:val="00B232E4"/>
    <w:rsid w:val="00B23435"/>
    <w:rsid w:val="00B23F55"/>
    <w:rsid w:val="00B249B6"/>
    <w:rsid w:val="00B25AC7"/>
    <w:rsid w:val="00B262F8"/>
    <w:rsid w:val="00B26D23"/>
    <w:rsid w:val="00B26D74"/>
    <w:rsid w:val="00B27249"/>
    <w:rsid w:val="00B308C0"/>
    <w:rsid w:val="00B315FA"/>
    <w:rsid w:val="00B320F5"/>
    <w:rsid w:val="00B326FB"/>
    <w:rsid w:val="00B32716"/>
    <w:rsid w:val="00B32E21"/>
    <w:rsid w:val="00B3322B"/>
    <w:rsid w:val="00B34940"/>
    <w:rsid w:val="00B34944"/>
    <w:rsid w:val="00B356A8"/>
    <w:rsid w:val="00B4111C"/>
    <w:rsid w:val="00B41363"/>
    <w:rsid w:val="00B414DA"/>
    <w:rsid w:val="00B4270D"/>
    <w:rsid w:val="00B42C5D"/>
    <w:rsid w:val="00B42D23"/>
    <w:rsid w:val="00B437F6"/>
    <w:rsid w:val="00B43AB8"/>
    <w:rsid w:val="00B43DF1"/>
    <w:rsid w:val="00B44750"/>
    <w:rsid w:val="00B456A1"/>
    <w:rsid w:val="00B461E0"/>
    <w:rsid w:val="00B46B03"/>
    <w:rsid w:val="00B51D7C"/>
    <w:rsid w:val="00B52A39"/>
    <w:rsid w:val="00B52EE2"/>
    <w:rsid w:val="00B54198"/>
    <w:rsid w:val="00B54538"/>
    <w:rsid w:val="00B546D3"/>
    <w:rsid w:val="00B54816"/>
    <w:rsid w:val="00B55DAE"/>
    <w:rsid w:val="00B573BF"/>
    <w:rsid w:val="00B575C3"/>
    <w:rsid w:val="00B5770F"/>
    <w:rsid w:val="00B5778F"/>
    <w:rsid w:val="00B57F4B"/>
    <w:rsid w:val="00B6116C"/>
    <w:rsid w:val="00B61F05"/>
    <w:rsid w:val="00B630AE"/>
    <w:rsid w:val="00B631D2"/>
    <w:rsid w:val="00B639E3"/>
    <w:rsid w:val="00B64753"/>
    <w:rsid w:val="00B659F9"/>
    <w:rsid w:val="00B65B1A"/>
    <w:rsid w:val="00B6653E"/>
    <w:rsid w:val="00B66626"/>
    <w:rsid w:val="00B70028"/>
    <w:rsid w:val="00B7037D"/>
    <w:rsid w:val="00B71062"/>
    <w:rsid w:val="00B71CCA"/>
    <w:rsid w:val="00B71FC5"/>
    <w:rsid w:val="00B72791"/>
    <w:rsid w:val="00B72932"/>
    <w:rsid w:val="00B72CAF"/>
    <w:rsid w:val="00B72F98"/>
    <w:rsid w:val="00B743CE"/>
    <w:rsid w:val="00B74508"/>
    <w:rsid w:val="00B74D98"/>
    <w:rsid w:val="00B7513B"/>
    <w:rsid w:val="00B75484"/>
    <w:rsid w:val="00B75ADD"/>
    <w:rsid w:val="00B76DAC"/>
    <w:rsid w:val="00B81D68"/>
    <w:rsid w:val="00B82D2A"/>
    <w:rsid w:val="00B833F2"/>
    <w:rsid w:val="00B84844"/>
    <w:rsid w:val="00B858CC"/>
    <w:rsid w:val="00B86104"/>
    <w:rsid w:val="00B866A3"/>
    <w:rsid w:val="00B86B2D"/>
    <w:rsid w:val="00B86EB3"/>
    <w:rsid w:val="00B9031F"/>
    <w:rsid w:val="00B9058B"/>
    <w:rsid w:val="00B9117C"/>
    <w:rsid w:val="00B919A4"/>
    <w:rsid w:val="00B921C6"/>
    <w:rsid w:val="00B923F2"/>
    <w:rsid w:val="00B92982"/>
    <w:rsid w:val="00B94DBF"/>
    <w:rsid w:val="00B95323"/>
    <w:rsid w:val="00B960A1"/>
    <w:rsid w:val="00B965F2"/>
    <w:rsid w:val="00B96A3F"/>
    <w:rsid w:val="00B9786D"/>
    <w:rsid w:val="00B97CB5"/>
    <w:rsid w:val="00BA08C6"/>
    <w:rsid w:val="00BA0B95"/>
    <w:rsid w:val="00BA3FC9"/>
    <w:rsid w:val="00BA415D"/>
    <w:rsid w:val="00BA4320"/>
    <w:rsid w:val="00BA546E"/>
    <w:rsid w:val="00BA675F"/>
    <w:rsid w:val="00BA6900"/>
    <w:rsid w:val="00BA6B98"/>
    <w:rsid w:val="00BA76E0"/>
    <w:rsid w:val="00BA77BF"/>
    <w:rsid w:val="00BB1A69"/>
    <w:rsid w:val="00BB1F87"/>
    <w:rsid w:val="00BB26E7"/>
    <w:rsid w:val="00BB2C2E"/>
    <w:rsid w:val="00BB2FB6"/>
    <w:rsid w:val="00BB523B"/>
    <w:rsid w:val="00BB53FA"/>
    <w:rsid w:val="00BB61D0"/>
    <w:rsid w:val="00BB62C5"/>
    <w:rsid w:val="00BB66D1"/>
    <w:rsid w:val="00BB730E"/>
    <w:rsid w:val="00BB7907"/>
    <w:rsid w:val="00BB7E6C"/>
    <w:rsid w:val="00BC027B"/>
    <w:rsid w:val="00BC1C5F"/>
    <w:rsid w:val="00BC2521"/>
    <w:rsid w:val="00BC3411"/>
    <w:rsid w:val="00BC3BA5"/>
    <w:rsid w:val="00BC3CCB"/>
    <w:rsid w:val="00BC61AD"/>
    <w:rsid w:val="00BC62B2"/>
    <w:rsid w:val="00BC659B"/>
    <w:rsid w:val="00BD01B2"/>
    <w:rsid w:val="00BD0200"/>
    <w:rsid w:val="00BD150E"/>
    <w:rsid w:val="00BD1AED"/>
    <w:rsid w:val="00BD25C1"/>
    <w:rsid w:val="00BD26F5"/>
    <w:rsid w:val="00BD3CC6"/>
    <w:rsid w:val="00BD46AC"/>
    <w:rsid w:val="00BD46C3"/>
    <w:rsid w:val="00BD4A37"/>
    <w:rsid w:val="00BD4C3C"/>
    <w:rsid w:val="00BD5487"/>
    <w:rsid w:val="00BD5AE6"/>
    <w:rsid w:val="00BD6EDB"/>
    <w:rsid w:val="00BD7B33"/>
    <w:rsid w:val="00BD7ECD"/>
    <w:rsid w:val="00BE01B6"/>
    <w:rsid w:val="00BE05B5"/>
    <w:rsid w:val="00BE1E23"/>
    <w:rsid w:val="00BE1EDD"/>
    <w:rsid w:val="00BE33B6"/>
    <w:rsid w:val="00BE34CA"/>
    <w:rsid w:val="00BE3D6D"/>
    <w:rsid w:val="00BE44A1"/>
    <w:rsid w:val="00BE4B0B"/>
    <w:rsid w:val="00BE563C"/>
    <w:rsid w:val="00BE6695"/>
    <w:rsid w:val="00BE6DB8"/>
    <w:rsid w:val="00BE7428"/>
    <w:rsid w:val="00BE7D7E"/>
    <w:rsid w:val="00BE7E6A"/>
    <w:rsid w:val="00BF07DD"/>
    <w:rsid w:val="00BF1710"/>
    <w:rsid w:val="00BF1E33"/>
    <w:rsid w:val="00BF1F1A"/>
    <w:rsid w:val="00BF20F5"/>
    <w:rsid w:val="00BF22B3"/>
    <w:rsid w:val="00BF300F"/>
    <w:rsid w:val="00BF3909"/>
    <w:rsid w:val="00BF3A0E"/>
    <w:rsid w:val="00BF4262"/>
    <w:rsid w:val="00BF42B9"/>
    <w:rsid w:val="00BF480D"/>
    <w:rsid w:val="00BF5614"/>
    <w:rsid w:val="00BF5FEF"/>
    <w:rsid w:val="00BF7859"/>
    <w:rsid w:val="00BF7B82"/>
    <w:rsid w:val="00BF7CC2"/>
    <w:rsid w:val="00C00477"/>
    <w:rsid w:val="00C00AFF"/>
    <w:rsid w:val="00C00B2D"/>
    <w:rsid w:val="00C01C7D"/>
    <w:rsid w:val="00C01F34"/>
    <w:rsid w:val="00C023D9"/>
    <w:rsid w:val="00C023F8"/>
    <w:rsid w:val="00C024FB"/>
    <w:rsid w:val="00C04275"/>
    <w:rsid w:val="00C049A3"/>
    <w:rsid w:val="00C06C39"/>
    <w:rsid w:val="00C07C7E"/>
    <w:rsid w:val="00C10EDD"/>
    <w:rsid w:val="00C11572"/>
    <w:rsid w:val="00C11DC0"/>
    <w:rsid w:val="00C11E09"/>
    <w:rsid w:val="00C1246B"/>
    <w:rsid w:val="00C12CE6"/>
    <w:rsid w:val="00C13E40"/>
    <w:rsid w:val="00C1484D"/>
    <w:rsid w:val="00C14AD3"/>
    <w:rsid w:val="00C15F82"/>
    <w:rsid w:val="00C1679B"/>
    <w:rsid w:val="00C16E23"/>
    <w:rsid w:val="00C17054"/>
    <w:rsid w:val="00C201E0"/>
    <w:rsid w:val="00C2041D"/>
    <w:rsid w:val="00C21E2A"/>
    <w:rsid w:val="00C22363"/>
    <w:rsid w:val="00C22510"/>
    <w:rsid w:val="00C231A3"/>
    <w:rsid w:val="00C24238"/>
    <w:rsid w:val="00C242F6"/>
    <w:rsid w:val="00C24530"/>
    <w:rsid w:val="00C2473A"/>
    <w:rsid w:val="00C24A2E"/>
    <w:rsid w:val="00C2692F"/>
    <w:rsid w:val="00C279EC"/>
    <w:rsid w:val="00C27AC6"/>
    <w:rsid w:val="00C27C6C"/>
    <w:rsid w:val="00C30780"/>
    <w:rsid w:val="00C31282"/>
    <w:rsid w:val="00C324AD"/>
    <w:rsid w:val="00C3307D"/>
    <w:rsid w:val="00C33FD1"/>
    <w:rsid w:val="00C34060"/>
    <w:rsid w:val="00C403FC"/>
    <w:rsid w:val="00C408BC"/>
    <w:rsid w:val="00C411A3"/>
    <w:rsid w:val="00C4122E"/>
    <w:rsid w:val="00C41746"/>
    <w:rsid w:val="00C41B73"/>
    <w:rsid w:val="00C42AF4"/>
    <w:rsid w:val="00C42D3B"/>
    <w:rsid w:val="00C436B6"/>
    <w:rsid w:val="00C43C6D"/>
    <w:rsid w:val="00C43EC4"/>
    <w:rsid w:val="00C46152"/>
    <w:rsid w:val="00C478E4"/>
    <w:rsid w:val="00C50280"/>
    <w:rsid w:val="00C50721"/>
    <w:rsid w:val="00C51145"/>
    <w:rsid w:val="00C5125E"/>
    <w:rsid w:val="00C51532"/>
    <w:rsid w:val="00C52387"/>
    <w:rsid w:val="00C52543"/>
    <w:rsid w:val="00C53DE6"/>
    <w:rsid w:val="00C555F1"/>
    <w:rsid w:val="00C556C9"/>
    <w:rsid w:val="00C55975"/>
    <w:rsid w:val="00C56168"/>
    <w:rsid w:val="00C56C7D"/>
    <w:rsid w:val="00C5709D"/>
    <w:rsid w:val="00C6046D"/>
    <w:rsid w:val="00C60AD4"/>
    <w:rsid w:val="00C612DB"/>
    <w:rsid w:val="00C618BD"/>
    <w:rsid w:val="00C62A3B"/>
    <w:rsid w:val="00C63578"/>
    <w:rsid w:val="00C643F9"/>
    <w:rsid w:val="00C64898"/>
    <w:rsid w:val="00C64BC9"/>
    <w:rsid w:val="00C657A5"/>
    <w:rsid w:val="00C67235"/>
    <w:rsid w:val="00C67A32"/>
    <w:rsid w:val="00C70126"/>
    <w:rsid w:val="00C7062B"/>
    <w:rsid w:val="00C7250E"/>
    <w:rsid w:val="00C72899"/>
    <w:rsid w:val="00C73003"/>
    <w:rsid w:val="00C74072"/>
    <w:rsid w:val="00C7598F"/>
    <w:rsid w:val="00C76089"/>
    <w:rsid w:val="00C76552"/>
    <w:rsid w:val="00C7714B"/>
    <w:rsid w:val="00C7715E"/>
    <w:rsid w:val="00C800F6"/>
    <w:rsid w:val="00C807FD"/>
    <w:rsid w:val="00C811AA"/>
    <w:rsid w:val="00C82366"/>
    <w:rsid w:val="00C82775"/>
    <w:rsid w:val="00C82A60"/>
    <w:rsid w:val="00C855DA"/>
    <w:rsid w:val="00C86A2E"/>
    <w:rsid w:val="00C8788E"/>
    <w:rsid w:val="00C87E2A"/>
    <w:rsid w:val="00C9132C"/>
    <w:rsid w:val="00C92BA9"/>
    <w:rsid w:val="00C940BE"/>
    <w:rsid w:val="00C9498D"/>
    <w:rsid w:val="00C94DDF"/>
    <w:rsid w:val="00C95A36"/>
    <w:rsid w:val="00C96E4C"/>
    <w:rsid w:val="00CA0BE6"/>
    <w:rsid w:val="00CA1B58"/>
    <w:rsid w:val="00CA1E38"/>
    <w:rsid w:val="00CA1EB8"/>
    <w:rsid w:val="00CA2713"/>
    <w:rsid w:val="00CA386D"/>
    <w:rsid w:val="00CA4235"/>
    <w:rsid w:val="00CA4B0B"/>
    <w:rsid w:val="00CA5422"/>
    <w:rsid w:val="00CA55C2"/>
    <w:rsid w:val="00CA5C53"/>
    <w:rsid w:val="00CA6B20"/>
    <w:rsid w:val="00CA757F"/>
    <w:rsid w:val="00CA766C"/>
    <w:rsid w:val="00CA7A31"/>
    <w:rsid w:val="00CA7C5F"/>
    <w:rsid w:val="00CB0BD1"/>
    <w:rsid w:val="00CB13AC"/>
    <w:rsid w:val="00CB1F4B"/>
    <w:rsid w:val="00CB2838"/>
    <w:rsid w:val="00CB4BE1"/>
    <w:rsid w:val="00CB4F4E"/>
    <w:rsid w:val="00CB5F59"/>
    <w:rsid w:val="00CB64E6"/>
    <w:rsid w:val="00CC0022"/>
    <w:rsid w:val="00CC1B3A"/>
    <w:rsid w:val="00CC24E4"/>
    <w:rsid w:val="00CC3631"/>
    <w:rsid w:val="00CC4084"/>
    <w:rsid w:val="00CC45B4"/>
    <w:rsid w:val="00CC634E"/>
    <w:rsid w:val="00CC64B0"/>
    <w:rsid w:val="00CC7F36"/>
    <w:rsid w:val="00CD12D6"/>
    <w:rsid w:val="00CD2114"/>
    <w:rsid w:val="00CD2163"/>
    <w:rsid w:val="00CD3784"/>
    <w:rsid w:val="00CD3E69"/>
    <w:rsid w:val="00CD4B73"/>
    <w:rsid w:val="00CD4BFE"/>
    <w:rsid w:val="00CD508D"/>
    <w:rsid w:val="00CD5759"/>
    <w:rsid w:val="00CD60BC"/>
    <w:rsid w:val="00CD70E2"/>
    <w:rsid w:val="00CD71D5"/>
    <w:rsid w:val="00CE077A"/>
    <w:rsid w:val="00CE09FF"/>
    <w:rsid w:val="00CE2B4E"/>
    <w:rsid w:val="00CE35E9"/>
    <w:rsid w:val="00CE3FBF"/>
    <w:rsid w:val="00CE48B7"/>
    <w:rsid w:val="00CE4961"/>
    <w:rsid w:val="00CE4DFC"/>
    <w:rsid w:val="00CE5231"/>
    <w:rsid w:val="00CE5BBA"/>
    <w:rsid w:val="00CE6448"/>
    <w:rsid w:val="00CE6E80"/>
    <w:rsid w:val="00CE71D8"/>
    <w:rsid w:val="00CF0076"/>
    <w:rsid w:val="00CF09BC"/>
    <w:rsid w:val="00CF0D91"/>
    <w:rsid w:val="00CF12CB"/>
    <w:rsid w:val="00CF19B6"/>
    <w:rsid w:val="00CF212F"/>
    <w:rsid w:val="00CF2356"/>
    <w:rsid w:val="00CF237F"/>
    <w:rsid w:val="00CF2AE0"/>
    <w:rsid w:val="00CF2CB2"/>
    <w:rsid w:val="00CF3203"/>
    <w:rsid w:val="00CF3588"/>
    <w:rsid w:val="00CF3A0B"/>
    <w:rsid w:val="00CF5261"/>
    <w:rsid w:val="00CF5B69"/>
    <w:rsid w:val="00CF67E8"/>
    <w:rsid w:val="00CF6867"/>
    <w:rsid w:val="00CF6FEE"/>
    <w:rsid w:val="00CF7549"/>
    <w:rsid w:val="00CF77A6"/>
    <w:rsid w:val="00CF7ED1"/>
    <w:rsid w:val="00D00412"/>
    <w:rsid w:val="00D01AE3"/>
    <w:rsid w:val="00D024DE"/>
    <w:rsid w:val="00D025A7"/>
    <w:rsid w:val="00D02B53"/>
    <w:rsid w:val="00D038AA"/>
    <w:rsid w:val="00D0399C"/>
    <w:rsid w:val="00D044B2"/>
    <w:rsid w:val="00D04979"/>
    <w:rsid w:val="00D04CB2"/>
    <w:rsid w:val="00D05AC1"/>
    <w:rsid w:val="00D06DFE"/>
    <w:rsid w:val="00D0748E"/>
    <w:rsid w:val="00D07828"/>
    <w:rsid w:val="00D1016F"/>
    <w:rsid w:val="00D10CD3"/>
    <w:rsid w:val="00D10FB2"/>
    <w:rsid w:val="00D121F9"/>
    <w:rsid w:val="00D12E44"/>
    <w:rsid w:val="00D1626E"/>
    <w:rsid w:val="00D17026"/>
    <w:rsid w:val="00D177C3"/>
    <w:rsid w:val="00D17C0E"/>
    <w:rsid w:val="00D17C10"/>
    <w:rsid w:val="00D20E1C"/>
    <w:rsid w:val="00D21357"/>
    <w:rsid w:val="00D21691"/>
    <w:rsid w:val="00D22729"/>
    <w:rsid w:val="00D2285C"/>
    <w:rsid w:val="00D22DED"/>
    <w:rsid w:val="00D23360"/>
    <w:rsid w:val="00D23C08"/>
    <w:rsid w:val="00D24962"/>
    <w:rsid w:val="00D26588"/>
    <w:rsid w:val="00D26D8C"/>
    <w:rsid w:val="00D273A5"/>
    <w:rsid w:val="00D27BC5"/>
    <w:rsid w:val="00D27E08"/>
    <w:rsid w:val="00D30267"/>
    <w:rsid w:val="00D3040A"/>
    <w:rsid w:val="00D30BAC"/>
    <w:rsid w:val="00D31148"/>
    <w:rsid w:val="00D31994"/>
    <w:rsid w:val="00D326F9"/>
    <w:rsid w:val="00D33290"/>
    <w:rsid w:val="00D34017"/>
    <w:rsid w:val="00D34C92"/>
    <w:rsid w:val="00D36044"/>
    <w:rsid w:val="00D36CEE"/>
    <w:rsid w:val="00D36EB4"/>
    <w:rsid w:val="00D37181"/>
    <w:rsid w:val="00D37D99"/>
    <w:rsid w:val="00D401BD"/>
    <w:rsid w:val="00D4091E"/>
    <w:rsid w:val="00D40AAF"/>
    <w:rsid w:val="00D41193"/>
    <w:rsid w:val="00D41945"/>
    <w:rsid w:val="00D448E9"/>
    <w:rsid w:val="00D44C7A"/>
    <w:rsid w:val="00D44F08"/>
    <w:rsid w:val="00D455FD"/>
    <w:rsid w:val="00D465C2"/>
    <w:rsid w:val="00D467A4"/>
    <w:rsid w:val="00D47587"/>
    <w:rsid w:val="00D47727"/>
    <w:rsid w:val="00D47C77"/>
    <w:rsid w:val="00D47EF9"/>
    <w:rsid w:val="00D50721"/>
    <w:rsid w:val="00D50C0C"/>
    <w:rsid w:val="00D51A97"/>
    <w:rsid w:val="00D52053"/>
    <w:rsid w:val="00D541DD"/>
    <w:rsid w:val="00D54700"/>
    <w:rsid w:val="00D54729"/>
    <w:rsid w:val="00D55DB8"/>
    <w:rsid w:val="00D5638E"/>
    <w:rsid w:val="00D56B82"/>
    <w:rsid w:val="00D56BB2"/>
    <w:rsid w:val="00D56D51"/>
    <w:rsid w:val="00D5762E"/>
    <w:rsid w:val="00D576FA"/>
    <w:rsid w:val="00D57A17"/>
    <w:rsid w:val="00D6024B"/>
    <w:rsid w:val="00D60730"/>
    <w:rsid w:val="00D61A77"/>
    <w:rsid w:val="00D62AA4"/>
    <w:rsid w:val="00D62E6A"/>
    <w:rsid w:val="00D63DA3"/>
    <w:rsid w:val="00D6400A"/>
    <w:rsid w:val="00D649EE"/>
    <w:rsid w:val="00D64BAD"/>
    <w:rsid w:val="00D64D97"/>
    <w:rsid w:val="00D65CC9"/>
    <w:rsid w:val="00D66444"/>
    <w:rsid w:val="00D6647A"/>
    <w:rsid w:val="00D6670B"/>
    <w:rsid w:val="00D66A2E"/>
    <w:rsid w:val="00D66A3C"/>
    <w:rsid w:val="00D66D8D"/>
    <w:rsid w:val="00D66ED5"/>
    <w:rsid w:val="00D67DCD"/>
    <w:rsid w:val="00D701F5"/>
    <w:rsid w:val="00D706E5"/>
    <w:rsid w:val="00D70EAF"/>
    <w:rsid w:val="00D715A2"/>
    <w:rsid w:val="00D716E8"/>
    <w:rsid w:val="00D71AC7"/>
    <w:rsid w:val="00D71D98"/>
    <w:rsid w:val="00D73EF3"/>
    <w:rsid w:val="00D745DD"/>
    <w:rsid w:val="00D75142"/>
    <w:rsid w:val="00D75F29"/>
    <w:rsid w:val="00D76583"/>
    <w:rsid w:val="00D76D33"/>
    <w:rsid w:val="00D76EDC"/>
    <w:rsid w:val="00D77906"/>
    <w:rsid w:val="00D77E3A"/>
    <w:rsid w:val="00D8050F"/>
    <w:rsid w:val="00D806E0"/>
    <w:rsid w:val="00D81BD9"/>
    <w:rsid w:val="00D822FA"/>
    <w:rsid w:val="00D851D0"/>
    <w:rsid w:val="00D86415"/>
    <w:rsid w:val="00D87D65"/>
    <w:rsid w:val="00D87FDF"/>
    <w:rsid w:val="00D902D4"/>
    <w:rsid w:val="00D94463"/>
    <w:rsid w:val="00D96611"/>
    <w:rsid w:val="00DA1EB4"/>
    <w:rsid w:val="00DA27B5"/>
    <w:rsid w:val="00DA2E04"/>
    <w:rsid w:val="00DA3139"/>
    <w:rsid w:val="00DA4B3C"/>
    <w:rsid w:val="00DA4F9B"/>
    <w:rsid w:val="00DA59DA"/>
    <w:rsid w:val="00DA5D51"/>
    <w:rsid w:val="00DA6010"/>
    <w:rsid w:val="00DA6F9F"/>
    <w:rsid w:val="00DA707E"/>
    <w:rsid w:val="00DB05DE"/>
    <w:rsid w:val="00DB2060"/>
    <w:rsid w:val="00DB2C0C"/>
    <w:rsid w:val="00DB3FED"/>
    <w:rsid w:val="00DB4162"/>
    <w:rsid w:val="00DB48C7"/>
    <w:rsid w:val="00DB5B53"/>
    <w:rsid w:val="00DB6A57"/>
    <w:rsid w:val="00DB7DAB"/>
    <w:rsid w:val="00DC000F"/>
    <w:rsid w:val="00DC0C4B"/>
    <w:rsid w:val="00DC1C55"/>
    <w:rsid w:val="00DC1E35"/>
    <w:rsid w:val="00DC21C4"/>
    <w:rsid w:val="00DC299C"/>
    <w:rsid w:val="00DC2E24"/>
    <w:rsid w:val="00DC2FF2"/>
    <w:rsid w:val="00DC3463"/>
    <w:rsid w:val="00DC363D"/>
    <w:rsid w:val="00DC4EAF"/>
    <w:rsid w:val="00DC501C"/>
    <w:rsid w:val="00DC5895"/>
    <w:rsid w:val="00DC5A70"/>
    <w:rsid w:val="00DC68F6"/>
    <w:rsid w:val="00DC6A47"/>
    <w:rsid w:val="00DD036E"/>
    <w:rsid w:val="00DD13BE"/>
    <w:rsid w:val="00DD1701"/>
    <w:rsid w:val="00DD17EB"/>
    <w:rsid w:val="00DD1CB2"/>
    <w:rsid w:val="00DD1FF1"/>
    <w:rsid w:val="00DD2102"/>
    <w:rsid w:val="00DD404B"/>
    <w:rsid w:val="00DD4D62"/>
    <w:rsid w:val="00DD577B"/>
    <w:rsid w:val="00DD5936"/>
    <w:rsid w:val="00DD666F"/>
    <w:rsid w:val="00DD7914"/>
    <w:rsid w:val="00DE1476"/>
    <w:rsid w:val="00DE1619"/>
    <w:rsid w:val="00DE2533"/>
    <w:rsid w:val="00DE2BA1"/>
    <w:rsid w:val="00DE2EAF"/>
    <w:rsid w:val="00DE3506"/>
    <w:rsid w:val="00DE5422"/>
    <w:rsid w:val="00DE551A"/>
    <w:rsid w:val="00DE6076"/>
    <w:rsid w:val="00DE69B6"/>
    <w:rsid w:val="00DE6A3D"/>
    <w:rsid w:val="00DE6EBD"/>
    <w:rsid w:val="00DE7809"/>
    <w:rsid w:val="00DE7FB0"/>
    <w:rsid w:val="00DF0114"/>
    <w:rsid w:val="00DF03B4"/>
    <w:rsid w:val="00DF0D9F"/>
    <w:rsid w:val="00DF12B6"/>
    <w:rsid w:val="00DF14B6"/>
    <w:rsid w:val="00DF14D3"/>
    <w:rsid w:val="00DF2897"/>
    <w:rsid w:val="00DF2D08"/>
    <w:rsid w:val="00DF32ED"/>
    <w:rsid w:val="00DF35A7"/>
    <w:rsid w:val="00DF4B40"/>
    <w:rsid w:val="00DF54B1"/>
    <w:rsid w:val="00DF608F"/>
    <w:rsid w:val="00DF6BD6"/>
    <w:rsid w:val="00DF78ED"/>
    <w:rsid w:val="00E0071D"/>
    <w:rsid w:val="00E0152F"/>
    <w:rsid w:val="00E01EE6"/>
    <w:rsid w:val="00E028DF"/>
    <w:rsid w:val="00E02A58"/>
    <w:rsid w:val="00E03233"/>
    <w:rsid w:val="00E03D5F"/>
    <w:rsid w:val="00E0433E"/>
    <w:rsid w:val="00E0471C"/>
    <w:rsid w:val="00E04F1F"/>
    <w:rsid w:val="00E06239"/>
    <w:rsid w:val="00E062A3"/>
    <w:rsid w:val="00E064C0"/>
    <w:rsid w:val="00E065C5"/>
    <w:rsid w:val="00E06650"/>
    <w:rsid w:val="00E0693A"/>
    <w:rsid w:val="00E06E2B"/>
    <w:rsid w:val="00E07E31"/>
    <w:rsid w:val="00E10434"/>
    <w:rsid w:val="00E1186D"/>
    <w:rsid w:val="00E11C8A"/>
    <w:rsid w:val="00E12289"/>
    <w:rsid w:val="00E125B8"/>
    <w:rsid w:val="00E12AF2"/>
    <w:rsid w:val="00E131B4"/>
    <w:rsid w:val="00E13ED0"/>
    <w:rsid w:val="00E1415B"/>
    <w:rsid w:val="00E1454A"/>
    <w:rsid w:val="00E14A1A"/>
    <w:rsid w:val="00E15156"/>
    <w:rsid w:val="00E1523E"/>
    <w:rsid w:val="00E15482"/>
    <w:rsid w:val="00E159AB"/>
    <w:rsid w:val="00E1615A"/>
    <w:rsid w:val="00E1673B"/>
    <w:rsid w:val="00E17369"/>
    <w:rsid w:val="00E17753"/>
    <w:rsid w:val="00E17CCF"/>
    <w:rsid w:val="00E204AD"/>
    <w:rsid w:val="00E20528"/>
    <w:rsid w:val="00E2156C"/>
    <w:rsid w:val="00E21892"/>
    <w:rsid w:val="00E227F6"/>
    <w:rsid w:val="00E22CC9"/>
    <w:rsid w:val="00E22D2B"/>
    <w:rsid w:val="00E23700"/>
    <w:rsid w:val="00E23E18"/>
    <w:rsid w:val="00E23FC2"/>
    <w:rsid w:val="00E24037"/>
    <w:rsid w:val="00E24583"/>
    <w:rsid w:val="00E24B74"/>
    <w:rsid w:val="00E24E47"/>
    <w:rsid w:val="00E253B4"/>
    <w:rsid w:val="00E26035"/>
    <w:rsid w:val="00E26EFF"/>
    <w:rsid w:val="00E2707D"/>
    <w:rsid w:val="00E27799"/>
    <w:rsid w:val="00E3214E"/>
    <w:rsid w:val="00E32C3F"/>
    <w:rsid w:val="00E32F20"/>
    <w:rsid w:val="00E32F6B"/>
    <w:rsid w:val="00E34048"/>
    <w:rsid w:val="00E356B3"/>
    <w:rsid w:val="00E35C56"/>
    <w:rsid w:val="00E37800"/>
    <w:rsid w:val="00E37C8F"/>
    <w:rsid w:val="00E407FA"/>
    <w:rsid w:val="00E410E7"/>
    <w:rsid w:val="00E411E8"/>
    <w:rsid w:val="00E415C7"/>
    <w:rsid w:val="00E425D9"/>
    <w:rsid w:val="00E44666"/>
    <w:rsid w:val="00E47703"/>
    <w:rsid w:val="00E478F9"/>
    <w:rsid w:val="00E47A2A"/>
    <w:rsid w:val="00E47EE2"/>
    <w:rsid w:val="00E50074"/>
    <w:rsid w:val="00E528C7"/>
    <w:rsid w:val="00E53059"/>
    <w:rsid w:val="00E547AB"/>
    <w:rsid w:val="00E54C16"/>
    <w:rsid w:val="00E55449"/>
    <w:rsid w:val="00E55851"/>
    <w:rsid w:val="00E55E5B"/>
    <w:rsid w:val="00E5715B"/>
    <w:rsid w:val="00E57459"/>
    <w:rsid w:val="00E57A30"/>
    <w:rsid w:val="00E61306"/>
    <w:rsid w:val="00E61736"/>
    <w:rsid w:val="00E61E6C"/>
    <w:rsid w:val="00E61E97"/>
    <w:rsid w:val="00E62025"/>
    <w:rsid w:val="00E6208E"/>
    <w:rsid w:val="00E62B3F"/>
    <w:rsid w:val="00E64178"/>
    <w:rsid w:val="00E641A1"/>
    <w:rsid w:val="00E66A4A"/>
    <w:rsid w:val="00E66D9B"/>
    <w:rsid w:val="00E7010C"/>
    <w:rsid w:val="00E70A8D"/>
    <w:rsid w:val="00E70F42"/>
    <w:rsid w:val="00E70FA6"/>
    <w:rsid w:val="00E72628"/>
    <w:rsid w:val="00E72FAC"/>
    <w:rsid w:val="00E73C0E"/>
    <w:rsid w:val="00E742E1"/>
    <w:rsid w:val="00E74C79"/>
    <w:rsid w:val="00E750FC"/>
    <w:rsid w:val="00E754A8"/>
    <w:rsid w:val="00E755F7"/>
    <w:rsid w:val="00E7678E"/>
    <w:rsid w:val="00E7695F"/>
    <w:rsid w:val="00E7764E"/>
    <w:rsid w:val="00E8037F"/>
    <w:rsid w:val="00E80592"/>
    <w:rsid w:val="00E836A6"/>
    <w:rsid w:val="00E85461"/>
    <w:rsid w:val="00E86175"/>
    <w:rsid w:val="00E869EF"/>
    <w:rsid w:val="00E87EC4"/>
    <w:rsid w:val="00E907FA"/>
    <w:rsid w:val="00E918E4"/>
    <w:rsid w:val="00E9248E"/>
    <w:rsid w:val="00E92B4A"/>
    <w:rsid w:val="00E93DBD"/>
    <w:rsid w:val="00E95050"/>
    <w:rsid w:val="00E9533E"/>
    <w:rsid w:val="00E954E2"/>
    <w:rsid w:val="00E961B8"/>
    <w:rsid w:val="00E96847"/>
    <w:rsid w:val="00E96B0C"/>
    <w:rsid w:val="00EA04A5"/>
    <w:rsid w:val="00EA0CA1"/>
    <w:rsid w:val="00EA0E2A"/>
    <w:rsid w:val="00EA141F"/>
    <w:rsid w:val="00EA2957"/>
    <w:rsid w:val="00EA3008"/>
    <w:rsid w:val="00EA413C"/>
    <w:rsid w:val="00EA44C8"/>
    <w:rsid w:val="00EA499A"/>
    <w:rsid w:val="00EA5136"/>
    <w:rsid w:val="00EA5D29"/>
    <w:rsid w:val="00EA7425"/>
    <w:rsid w:val="00EA75FF"/>
    <w:rsid w:val="00EB1019"/>
    <w:rsid w:val="00EB1EDF"/>
    <w:rsid w:val="00EB28D5"/>
    <w:rsid w:val="00EB3D9D"/>
    <w:rsid w:val="00EB44C5"/>
    <w:rsid w:val="00EB5BB1"/>
    <w:rsid w:val="00EB5F0E"/>
    <w:rsid w:val="00EB733F"/>
    <w:rsid w:val="00EB7762"/>
    <w:rsid w:val="00EB77C0"/>
    <w:rsid w:val="00EC03FA"/>
    <w:rsid w:val="00EC049A"/>
    <w:rsid w:val="00EC0545"/>
    <w:rsid w:val="00EC1A1F"/>
    <w:rsid w:val="00EC3C82"/>
    <w:rsid w:val="00EC3CA8"/>
    <w:rsid w:val="00EC41ED"/>
    <w:rsid w:val="00EC6055"/>
    <w:rsid w:val="00EC6097"/>
    <w:rsid w:val="00EC6D09"/>
    <w:rsid w:val="00ED0186"/>
    <w:rsid w:val="00ED1291"/>
    <w:rsid w:val="00ED1CEF"/>
    <w:rsid w:val="00ED2A5D"/>
    <w:rsid w:val="00ED3444"/>
    <w:rsid w:val="00ED356D"/>
    <w:rsid w:val="00ED3658"/>
    <w:rsid w:val="00ED3DD3"/>
    <w:rsid w:val="00ED4097"/>
    <w:rsid w:val="00ED488F"/>
    <w:rsid w:val="00ED6A5B"/>
    <w:rsid w:val="00ED6A95"/>
    <w:rsid w:val="00ED7914"/>
    <w:rsid w:val="00ED7EF4"/>
    <w:rsid w:val="00EE0933"/>
    <w:rsid w:val="00EE182C"/>
    <w:rsid w:val="00EE1992"/>
    <w:rsid w:val="00EE3304"/>
    <w:rsid w:val="00EE4428"/>
    <w:rsid w:val="00EE504B"/>
    <w:rsid w:val="00EE539D"/>
    <w:rsid w:val="00EE6068"/>
    <w:rsid w:val="00EE62D1"/>
    <w:rsid w:val="00EE6A76"/>
    <w:rsid w:val="00EE6DFF"/>
    <w:rsid w:val="00EF36F9"/>
    <w:rsid w:val="00EF4553"/>
    <w:rsid w:val="00EF4984"/>
    <w:rsid w:val="00EF58AB"/>
    <w:rsid w:val="00EF5AA8"/>
    <w:rsid w:val="00EF7430"/>
    <w:rsid w:val="00EF7D72"/>
    <w:rsid w:val="00F004A6"/>
    <w:rsid w:val="00F02A1E"/>
    <w:rsid w:val="00F03460"/>
    <w:rsid w:val="00F03915"/>
    <w:rsid w:val="00F040C3"/>
    <w:rsid w:val="00F056DF"/>
    <w:rsid w:val="00F0583C"/>
    <w:rsid w:val="00F0681C"/>
    <w:rsid w:val="00F11848"/>
    <w:rsid w:val="00F13AF3"/>
    <w:rsid w:val="00F13BC6"/>
    <w:rsid w:val="00F1540A"/>
    <w:rsid w:val="00F1621E"/>
    <w:rsid w:val="00F16250"/>
    <w:rsid w:val="00F16351"/>
    <w:rsid w:val="00F17729"/>
    <w:rsid w:val="00F17A16"/>
    <w:rsid w:val="00F20381"/>
    <w:rsid w:val="00F21A46"/>
    <w:rsid w:val="00F2405E"/>
    <w:rsid w:val="00F2463E"/>
    <w:rsid w:val="00F254B6"/>
    <w:rsid w:val="00F258B1"/>
    <w:rsid w:val="00F258B6"/>
    <w:rsid w:val="00F25AE0"/>
    <w:rsid w:val="00F260CF"/>
    <w:rsid w:val="00F261E9"/>
    <w:rsid w:val="00F26501"/>
    <w:rsid w:val="00F26C83"/>
    <w:rsid w:val="00F27E48"/>
    <w:rsid w:val="00F27FDB"/>
    <w:rsid w:val="00F30150"/>
    <w:rsid w:val="00F309DC"/>
    <w:rsid w:val="00F3197E"/>
    <w:rsid w:val="00F31D26"/>
    <w:rsid w:val="00F31EF2"/>
    <w:rsid w:val="00F3238B"/>
    <w:rsid w:val="00F32C0C"/>
    <w:rsid w:val="00F32E8D"/>
    <w:rsid w:val="00F33D51"/>
    <w:rsid w:val="00F342F7"/>
    <w:rsid w:val="00F345CA"/>
    <w:rsid w:val="00F34B70"/>
    <w:rsid w:val="00F35D63"/>
    <w:rsid w:val="00F36614"/>
    <w:rsid w:val="00F37929"/>
    <w:rsid w:val="00F37E6C"/>
    <w:rsid w:val="00F4103A"/>
    <w:rsid w:val="00F42086"/>
    <w:rsid w:val="00F42F88"/>
    <w:rsid w:val="00F4475F"/>
    <w:rsid w:val="00F45988"/>
    <w:rsid w:val="00F47085"/>
    <w:rsid w:val="00F473E1"/>
    <w:rsid w:val="00F47BAD"/>
    <w:rsid w:val="00F500C5"/>
    <w:rsid w:val="00F50BFF"/>
    <w:rsid w:val="00F51572"/>
    <w:rsid w:val="00F51D09"/>
    <w:rsid w:val="00F537AB"/>
    <w:rsid w:val="00F53D0A"/>
    <w:rsid w:val="00F54A86"/>
    <w:rsid w:val="00F55808"/>
    <w:rsid w:val="00F55B70"/>
    <w:rsid w:val="00F5658F"/>
    <w:rsid w:val="00F5694C"/>
    <w:rsid w:val="00F579D3"/>
    <w:rsid w:val="00F6074F"/>
    <w:rsid w:val="00F6168B"/>
    <w:rsid w:val="00F61C83"/>
    <w:rsid w:val="00F61E0A"/>
    <w:rsid w:val="00F627E7"/>
    <w:rsid w:val="00F6365E"/>
    <w:rsid w:val="00F6437F"/>
    <w:rsid w:val="00F65B45"/>
    <w:rsid w:val="00F6624A"/>
    <w:rsid w:val="00F663B3"/>
    <w:rsid w:val="00F6693A"/>
    <w:rsid w:val="00F66982"/>
    <w:rsid w:val="00F7016B"/>
    <w:rsid w:val="00F70344"/>
    <w:rsid w:val="00F7076D"/>
    <w:rsid w:val="00F71018"/>
    <w:rsid w:val="00F72F27"/>
    <w:rsid w:val="00F72F4B"/>
    <w:rsid w:val="00F73084"/>
    <w:rsid w:val="00F7593D"/>
    <w:rsid w:val="00F75969"/>
    <w:rsid w:val="00F75E59"/>
    <w:rsid w:val="00F75E8C"/>
    <w:rsid w:val="00F7742D"/>
    <w:rsid w:val="00F80A93"/>
    <w:rsid w:val="00F80D9C"/>
    <w:rsid w:val="00F8415F"/>
    <w:rsid w:val="00F85F0A"/>
    <w:rsid w:val="00F8636F"/>
    <w:rsid w:val="00F86DA8"/>
    <w:rsid w:val="00F87199"/>
    <w:rsid w:val="00F87DC8"/>
    <w:rsid w:val="00F90569"/>
    <w:rsid w:val="00F90B1D"/>
    <w:rsid w:val="00F9107E"/>
    <w:rsid w:val="00F91C51"/>
    <w:rsid w:val="00F92044"/>
    <w:rsid w:val="00F92D71"/>
    <w:rsid w:val="00F93350"/>
    <w:rsid w:val="00F93704"/>
    <w:rsid w:val="00F93CFB"/>
    <w:rsid w:val="00F947FA"/>
    <w:rsid w:val="00F94A59"/>
    <w:rsid w:val="00F9512C"/>
    <w:rsid w:val="00F96344"/>
    <w:rsid w:val="00FA1627"/>
    <w:rsid w:val="00FA1761"/>
    <w:rsid w:val="00FA1B53"/>
    <w:rsid w:val="00FA1F00"/>
    <w:rsid w:val="00FA24F8"/>
    <w:rsid w:val="00FA28A2"/>
    <w:rsid w:val="00FA4721"/>
    <w:rsid w:val="00FA608F"/>
    <w:rsid w:val="00FA6AB1"/>
    <w:rsid w:val="00FA6D01"/>
    <w:rsid w:val="00FA71CE"/>
    <w:rsid w:val="00FA76F3"/>
    <w:rsid w:val="00FA7AC9"/>
    <w:rsid w:val="00FB0222"/>
    <w:rsid w:val="00FB0681"/>
    <w:rsid w:val="00FB076B"/>
    <w:rsid w:val="00FB13E3"/>
    <w:rsid w:val="00FB17FE"/>
    <w:rsid w:val="00FB1848"/>
    <w:rsid w:val="00FB1BB1"/>
    <w:rsid w:val="00FB2083"/>
    <w:rsid w:val="00FB27CF"/>
    <w:rsid w:val="00FB2CD9"/>
    <w:rsid w:val="00FB3134"/>
    <w:rsid w:val="00FB3E12"/>
    <w:rsid w:val="00FB41A7"/>
    <w:rsid w:val="00FB4C47"/>
    <w:rsid w:val="00FB5477"/>
    <w:rsid w:val="00FB5978"/>
    <w:rsid w:val="00FB747A"/>
    <w:rsid w:val="00FC21E5"/>
    <w:rsid w:val="00FC240E"/>
    <w:rsid w:val="00FC2A77"/>
    <w:rsid w:val="00FC3765"/>
    <w:rsid w:val="00FC4481"/>
    <w:rsid w:val="00FC6685"/>
    <w:rsid w:val="00FD11DA"/>
    <w:rsid w:val="00FD1552"/>
    <w:rsid w:val="00FD1F69"/>
    <w:rsid w:val="00FD2661"/>
    <w:rsid w:val="00FD408A"/>
    <w:rsid w:val="00FD4094"/>
    <w:rsid w:val="00FD60D1"/>
    <w:rsid w:val="00FD61DB"/>
    <w:rsid w:val="00FD76AC"/>
    <w:rsid w:val="00FD7ADF"/>
    <w:rsid w:val="00FE0287"/>
    <w:rsid w:val="00FE0312"/>
    <w:rsid w:val="00FE062D"/>
    <w:rsid w:val="00FE0729"/>
    <w:rsid w:val="00FE1062"/>
    <w:rsid w:val="00FE1275"/>
    <w:rsid w:val="00FE1628"/>
    <w:rsid w:val="00FE16BA"/>
    <w:rsid w:val="00FE173F"/>
    <w:rsid w:val="00FE2595"/>
    <w:rsid w:val="00FE2C37"/>
    <w:rsid w:val="00FE2F68"/>
    <w:rsid w:val="00FE34E8"/>
    <w:rsid w:val="00FE36C7"/>
    <w:rsid w:val="00FE4B90"/>
    <w:rsid w:val="00FE518A"/>
    <w:rsid w:val="00FE53DB"/>
    <w:rsid w:val="00FE5BA0"/>
    <w:rsid w:val="00FE672B"/>
    <w:rsid w:val="00FF0799"/>
    <w:rsid w:val="00FF0F70"/>
    <w:rsid w:val="00FF237E"/>
    <w:rsid w:val="00FF35F8"/>
    <w:rsid w:val="00FF42D0"/>
    <w:rsid w:val="00FF444A"/>
    <w:rsid w:val="00FF4CDD"/>
    <w:rsid w:val="00FF530F"/>
    <w:rsid w:val="00FF6BF6"/>
    <w:rsid w:val="00FF6FEB"/>
    <w:rsid w:val="00FF744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8d8e8d,#636463,#b2b3b2,#777877"/>
    </o:shapedefaults>
    <o:shapelayout v:ext="edit">
      <o:idmap v:ext="edit" data="1"/>
    </o:shapelayout>
  </w:shapeDefaults>
  <w:doNotEmbedSmartTags/>
  <w:decimalSymbol w:val="."/>
  <w:listSeparator w:val=","/>
  <w14:docId w14:val="45D865D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B5529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XT1LL">
    <w:name w:val="TXT1_LL"/>
    <w:qFormat/>
    <w:rsid w:val="00C24238"/>
    <w:pPr>
      <w:tabs>
        <w:tab w:val="left" w:pos="840"/>
      </w:tabs>
      <w:spacing w:before="40" w:after="40"/>
      <w:ind w:left="835" w:hanging="475"/>
    </w:pPr>
    <w:rPr>
      <w:rFonts w:ascii="Arial" w:hAnsi="Arial"/>
      <w:bCs/>
      <w:color w:val="000000"/>
      <w:sz w:val="24"/>
    </w:rPr>
  </w:style>
  <w:style w:type="paragraph" w:customStyle="1" w:styleId="TXT1">
    <w:name w:val="TXT1"/>
    <w:qFormat/>
    <w:rsid w:val="009A22FB"/>
    <w:rPr>
      <w:rFonts w:ascii="Arial" w:hAnsi="Arial" w:cs="Arial"/>
      <w:sz w:val="26"/>
    </w:rPr>
  </w:style>
  <w:style w:type="character" w:styleId="PageNumber">
    <w:name w:val="page number"/>
    <w:basedOn w:val="DefaultParagraphFont"/>
    <w:rsid w:val="009B5D7C"/>
  </w:style>
  <w:style w:type="paragraph" w:customStyle="1" w:styleId="TXT1NL">
    <w:name w:val="TXT1_NL"/>
    <w:basedOn w:val="TXT1"/>
    <w:link w:val="TXT1NLChar"/>
    <w:autoRedefine/>
    <w:qFormat/>
    <w:rsid w:val="00A030B5"/>
    <w:pPr>
      <w:widowControl w:val="0"/>
      <w:tabs>
        <w:tab w:val="left" w:pos="360"/>
      </w:tabs>
      <w:spacing w:after="80"/>
      <w:ind w:left="360" w:hanging="360"/>
    </w:pPr>
    <w:rPr>
      <w:bCs/>
      <w:color w:val="000000"/>
      <w:sz w:val="24"/>
      <w:szCs w:val="24"/>
      <w:lang w:eastAsia="x-none"/>
    </w:rPr>
  </w:style>
  <w:style w:type="character" w:customStyle="1" w:styleId="TXT1NLChar">
    <w:name w:val="TXT1_NL Char"/>
    <w:link w:val="TXT1NL"/>
    <w:rsid w:val="00A030B5"/>
    <w:rPr>
      <w:rFonts w:ascii="Arial" w:hAnsi="Arial" w:cs="Arial"/>
      <w:bCs/>
      <w:color w:val="000000"/>
      <w:sz w:val="24"/>
      <w:szCs w:val="24"/>
      <w:lang w:eastAsia="x-none"/>
    </w:rPr>
  </w:style>
  <w:style w:type="paragraph" w:customStyle="1" w:styleId="TXT1Name">
    <w:name w:val="TXT1_Name"/>
    <w:basedOn w:val="Normal"/>
    <w:qFormat/>
    <w:rsid w:val="006429C2"/>
    <w:pPr>
      <w:tabs>
        <w:tab w:val="right" w:leader="underscore" w:pos="9360"/>
      </w:tabs>
    </w:pPr>
    <w:rPr>
      <w:rFonts w:cs="Times New Roman"/>
      <w:noProof/>
      <w:color w:val="231F20"/>
      <w:sz w:val="24"/>
    </w:rPr>
  </w:style>
  <w:style w:type="paragraph" w:styleId="Header">
    <w:name w:val="header"/>
    <w:basedOn w:val="Normal"/>
    <w:link w:val="HeaderChar"/>
    <w:rsid w:val="00CB622A"/>
    <w:pPr>
      <w:tabs>
        <w:tab w:val="center" w:pos="4320"/>
        <w:tab w:val="right" w:pos="8640"/>
      </w:tabs>
    </w:pPr>
    <w:rPr>
      <w:rFonts w:cs="Times New Roman"/>
      <w:lang w:val="x-none" w:eastAsia="x-none"/>
    </w:rPr>
  </w:style>
  <w:style w:type="character" w:customStyle="1" w:styleId="HeaderChar">
    <w:name w:val="Header Char"/>
    <w:link w:val="Header"/>
    <w:rsid w:val="00CB622A"/>
    <w:rPr>
      <w:rFonts w:ascii="Arial" w:hAnsi="Arial" w:cs="Arial"/>
    </w:rPr>
  </w:style>
  <w:style w:type="paragraph" w:styleId="Footer">
    <w:name w:val="footer"/>
    <w:basedOn w:val="Normal"/>
    <w:link w:val="FooterChar"/>
    <w:rsid w:val="00CB622A"/>
    <w:pPr>
      <w:tabs>
        <w:tab w:val="center" w:pos="4320"/>
        <w:tab w:val="right" w:pos="8640"/>
      </w:tabs>
    </w:pPr>
    <w:rPr>
      <w:rFonts w:cs="Times New Roman"/>
      <w:lang w:val="x-none" w:eastAsia="x-none"/>
    </w:rPr>
  </w:style>
  <w:style w:type="character" w:customStyle="1" w:styleId="FooterChar">
    <w:name w:val="Footer Char"/>
    <w:link w:val="Footer"/>
    <w:rsid w:val="00CB622A"/>
    <w:rPr>
      <w:rFonts w:ascii="Arial" w:hAnsi="Arial" w:cs="Arial"/>
    </w:rPr>
  </w:style>
  <w:style w:type="paragraph" w:customStyle="1" w:styleId="TXT11pA">
    <w:name w:val="TXT1_1pA"/>
    <w:basedOn w:val="TXT1"/>
    <w:qFormat/>
    <w:rsid w:val="00D05AC1"/>
    <w:pPr>
      <w:spacing w:before="120" w:after="120"/>
      <w:ind w:left="-80"/>
    </w:pPr>
    <w:rPr>
      <w:sz w:val="24"/>
    </w:rPr>
  </w:style>
  <w:style w:type="paragraph" w:customStyle="1" w:styleId="TXT1InL">
    <w:name w:val="TXT1_InL"/>
    <w:basedOn w:val="TXT1LL"/>
    <w:qFormat/>
    <w:rsid w:val="008F73D7"/>
    <w:pPr>
      <w:ind w:left="360"/>
      <w:jc w:val="center"/>
    </w:pPr>
  </w:style>
  <w:style w:type="paragraph" w:customStyle="1" w:styleId="H116pt">
    <w:name w:val="H1_16pt"/>
    <w:qFormat/>
    <w:rsid w:val="001367DF"/>
    <w:pPr>
      <w:jc w:val="center"/>
    </w:pPr>
    <w:rPr>
      <w:rFonts w:ascii="Arial" w:hAnsi="Arial" w:cs="Arial"/>
      <w:b/>
      <w:sz w:val="32"/>
    </w:rPr>
  </w:style>
  <w:style w:type="paragraph" w:customStyle="1" w:styleId="TXT1ID">
    <w:name w:val="TXT1_ID"/>
    <w:basedOn w:val="TXT1"/>
    <w:qFormat/>
    <w:rsid w:val="001A01DC"/>
    <w:pPr>
      <w:spacing w:before="160" w:after="160"/>
      <w:ind w:left="360"/>
    </w:pPr>
    <w:rPr>
      <w:bCs/>
      <w:color w:val="000000"/>
      <w:position w:val="10"/>
      <w:sz w:val="24"/>
    </w:rPr>
  </w:style>
  <w:style w:type="paragraph" w:customStyle="1" w:styleId="TXT1LLz">
    <w:name w:val="TXT1_LL_z"/>
    <w:basedOn w:val="TXT1LL"/>
    <w:qFormat/>
    <w:rsid w:val="007E1EAE"/>
    <w:pPr>
      <w:spacing w:after="360"/>
    </w:pPr>
  </w:style>
  <w:style w:type="paragraph" w:customStyle="1" w:styleId="TXT1ID1p6A">
    <w:name w:val="TXT1_ID_1p6A"/>
    <w:basedOn w:val="TXT1ID"/>
    <w:qFormat/>
    <w:rsid w:val="00AC2809"/>
    <w:pPr>
      <w:spacing w:after="360"/>
    </w:pPr>
  </w:style>
  <w:style w:type="paragraph" w:customStyle="1" w:styleId="TXT1NL1pA">
    <w:name w:val="TXT1_NL_1pA"/>
    <w:basedOn w:val="TXT1NL"/>
    <w:qFormat/>
    <w:rsid w:val="007E1EAE"/>
    <w:pPr>
      <w:spacing w:after="360"/>
    </w:pPr>
  </w:style>
  <w:style w:type="paragraph" w:customStyle="1" w:styleId="TXT1LL2c">
    <w:name w:val="TXT1_LL_2c"/>
    <w:basedOn w:val="TXT1LL"/>
    <w:qFormat/>
    <w:rsid w:val="00955307"/>
    <w:pPr>
      <w:tabs>
        <w:tab w:val="left" w:pos="2640"/>
        <w:tab w:val="left" w:pos="3120"/>
      </w:tabs>
    </w:pPr>
  </w:style>
  <w:style w:type="paragraph" w:customStyle="1" w:styleId="TXT1LL2cz">
    <w:name w:val="TXT1_LL_2c_z"/>
    <w:basedOn w:val="TXT1LL2c"/>
    <w:qFormat/>
    <w:rsid w:val="00B71CCA"/>
    <w:pPr>
      <w:spacing w:after="200"/>
    </w:pPr>
  </w:style>
  <w:style w:type="paragraph" w:customStyle="1" w:styleId="TXT1WOL2c">
    <w:name w:val="TXT1_WOL_2c"/>
    <w:basedOn w:val="TXT1NL"/>
    <w:qFormat/>
    <w:rsid w:val="00801DFA"/>
    <w:pPr>
      <w:tabs>
        <w:tab w:val="clear" w:pos="360"/>
        <w:tab w:val="right" w:leader="underscore" w:pos="4100"/>
      </w:tabs>
      <w:spacing w:after="40"/>
      <w:ind w:left="0" w:firstLine="0"/>
    </w:pPr>
  </w:style>
  <w:style w:type="paragraph" w:customStyle="1" w:styleId="TXT1N">
    <w:name w:val="TXT1_N"/>
    <w:qFormat/>
    <w:rsid w:val="00AD1425"/>
    <w:pPr>
      <w:jc w:val="center"/>
    </w:pPr>
    <w:rPr>
      <w:rFonts w:ascii="Arial" w:hAnsi="Arial" w:cs="Arial"/>
      <w:b/>
      <w:sz w:val="32"/>
    </w:rPr>
  </w:style>
  <w:style w:type="paragraph" w:customStyle="1" w:styleId="TXT1TEKS">
    <w:name w:val="TXT1_TEKS"/>
    <w:qFormat/>
    <w:rsid w:val="008A269F"/>
    <w:pPr>
      <w:jc w:val="center"/>
    </w:pPr>
    <w:rPr>
      <w:rFonts w:ascii="Arial" w:hAnsi="Arial" w:cs="Arial"/>
      <w:sz w:val="21"/>
    </w:rPr>
  </w:style>
  <w:style w:type="paragraph" w:customStyle="1" w:styleId="FTC">
    <w:name w:val="FTC"/>
    <w:qFormat/>
    <w:rsid w:val="007E1EAE"/>
    <w:pPr>
      <w:spacing w:before="200"/>
      <w:jc w:val="center"/>
    </w:pPr>
    <w:rPr>
      <w:rFonts w:ascii="Arial" w:hAnsi="Arial" w:cs="Arial"/>
      <w:b/>
      <w:sz w:val="18"/>
    </w:rPr>
  </w:style>
  <w:style w:type="character" w:customStyle="1" w:styleId="Head">
    <w:name w:val="Head"/>
    <w:qFormat/>
    <w:rsid w:val="008E5DCD"/>
    <w:rPr>
      <w:rFonts w:ascii="Arial" w:hAnsi="Arial"/>
      <w:b/>
      <w:bCs/>
      <w:sz w:val="37"/>
      <w:szCs w:val="37"/>
      <w:u w:val="single"/>
    </w:rPr>
  </w:style>
  <w:style w:type="paragraph" w:customStyle="1" w:styleId="TXT1NL2Digit">
    <w:name w:val="TXT1_NL_2Digit"/>
    <w:basedOn w:val="TXT1NL"/>
    <w:qFormat/>
    <w:rsid w:val="00F1540A"/>
    <w:pPr>
      <w:ind w:hanging="480"/>
    </w:pPr>
  </w:style>
  <w:style w:type="paragraph" w:customStyle="1" w:styleId="TXT1NL2digit1pA">
    <w:name w:val="TXT1_NL_2digit_1pA"/>
    <w:basedOn w:val="TXT1NL2Digit"/>
    <w:qFormat/>
    <w:rsid w:val="00224A69"/>
    <w:pPr>
      <w:spacing w:after="240"/>
      <w:ind w:hanging="475"/>
    </w:pPr>
  </w:style>
  <w:style w:type="paragraph" w:customStyle="1" w:styleId="TB1H1">
    <w:name w:val="TB1_H1"/>
    <w:basedOn w:val="TXT1"/>
    <w:qFormat/>
    <w:rsid w:val="006933B6"/>
    <w:pPr>
      <w:widowControl w:val="0"/>
      <w:autoSpaceDE w:val="0"/>
      <w:autoSpaceDN w:val="0"/>
      <w:adjustRightInd w:val="0"/>
      <w:spacing w:before="40" w:after="40"/>
      <w:jc w:val="center"/>
    </w:pPr>
    <w:rPr>
      <w:sz w:val="20"/>
    </w:rPr>
  </w:style>
  <w:style w:type="paragraph" w:customStyle="1" w:styleId="TB1B">
    <w:name w:val="TB1_B"/>
    <w:basedOn w:val="TXT1"/>
    <w:qFormat/>
    <w:rsid w:val="006933B6"/>
    <w:pPr>
      <w:widowControl w:val="0"/>
      <w:autoSpaceDE w:val="0"/>
      <w:autoSpaceDN w:val="0"/>
      <w:adjustRightInd w:val="0"/>
      <w:spacing w:before="40" w:after="40"/>
      <w:jc w:val="center"/>
    </w:pPr>
    <w:rPr>
      <w:sz w:val="20"/>
    </w:rPr>
  </w:style>
  <w:style w:type="paragraph" w:styleId="BalloonText">
    <w:name w:val="Balloon Text"/>
    <w:basedOn w:val="Normal"/>
    <w:link w:val="BalloonTextChar"/>
    <w:rsid w:val="00C5072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5072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rsid w:val="006B135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wmf"/><Relationship Id="rId18" Type="http://schemas.openxmlformats.org/officeDocument/2006/relationships/image" Target="media/image12.wmf"/><Relationship Id="rId3" Type="http://schemas.openxmlformats.org/officeDocument/2006/relationships/styles" Target="styles.xml"/><Relationship Id="rId21" Type="http://schemas.openxmlformats.org/officeDocument/2006/relationships/image" Target="media/image15.wmf"/><Relationship Id="rId7" Type="http://schemas.openxmlformats.org/officeDocument/2006/relationships/endnotes" Target="endnotes.xml"/><Relationship Id="rId12" Type="http://schemas.openxmlformats.org/officeDocument/2006/relationships/image" Target="media/image6.wmf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0.wmf"/><Relationship Id="rId20" Type="http://schemas.openxmlformats.org/officeDocument/2006/relationships/image" Target="media/image14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wmf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9.wmf"/><Relationship Id="rId23" Type="http://schemas.openxmlformats.org/officeDocument/2006/relationships/image" Target="media/image17.png"/><Relationship Id="rId10" Type="http://schemas.openxmlformats.org/officeDocument/2006/relationships/image" Target="media/image4.jpeg"/><Relationship Id="rId19" Type="http://schemas.openxmlformats.org/officeDocument/2006/relationships/image" Target="media/image13.wmf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8.wmf"/><Relationship Id="rId22" Type="http://schemas.openxmlformats.org/officeDocument/2006/relationships/image" Target="media/image16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06800C-1994-4499-9FD5-719F88663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1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8-12-07T15:15:00Z</dcterms:created>
  <dcterms:modified xsi:type="dcterms:W3CDTF">2018-12-07T15:16:00Z</dcterms:modified>
</cp:coreProperties>
</file>